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314" w:type="dxa"/>
        <w:tblLook w:val="04A0" w:firstRow="1" w:lastRow="0" w:firstColumn="1" w:lastColumn="0" w:noHBand="0" w:noVBand="1"/>
      </w:tblPr>
      <w:tblGrid>
        <w:gridCol w:w="1948"/>
        <w:gridCol w:w="3229"/>
        <w:gridCol w:w="451"/>
        <w:gridCol w:w="1135"/>
        <w:gridCol w:w="803"/>
        <w:gridCol w:w="481"/>
        <w:gridCol w:w="340"/>
        <w:gridCol w:w="1927"/>
      </w:tblGrid>
      <w:tr w:rsidR="00103089" w:rsidRPr="007D772F" w14:paraId="76E7326A" w14:textId="77777777" w:rsidTr="00E17C3C">
        <w:trPr>
          <w:trHeight w:val="443"/>
        </w:trPr>
        <w:tc>
          <w:tcPr>
            <w:tcW w:w="10314" w:type="dxa"/>
            <w:gridSpan w:val="8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tcMar>
              <w:left w:w="0" w:type="dxa"/>
            </w:tcMar>
          </w:tcPr>
          <w:p w14:paraId="2476A6BC" w14:textId="7C02BCDB" w:rsidR="00103089" w:rsidRPr="005F6380" w:rsidRDefault="007E06FF" w:rsidP="007E06FF">
            <w:pPr>
              <w:spacing w:after="18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bookmarkStart w:id="0" w:name="_Hlk68855581"/>
            <w:r w:rsidRPr="005F6380">
              <w:rPr>
                <w:rFonts w:ascii="Arial" w:hAnsi="Arial" w:cs="Arial"/>
                <w:b/>
                <w:bCs/>
                <w:szCs w:val="24"/>
              </w:rPr>
              <w:t>Funding Application and</w:t>
            </w:r>
            <w:r w:rsidR="0032456A" w:rsidRPr="005F6380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 w:rsidR="00F76B1C" w:rsidRPr="005F6380">
              <w:rPr>
                <w:rFonts w:ascii="Arial" w:hAnsi="Arial" w:cs="Arial"/>
                <w:b/>
                <w:bCs/>
                <w:szCs w:val="24"/>
              </w:rPr>
              <w:t>Statement of Work</w:t>
            </w:r>
          </w:p>
        </w:tc>
      </w:tr>
      <w:tr w:rsidR="006C76F7" w:rsidRPr="007D772F" w14:paraId="17EA508F" w14:textId="77777777" w:rsidTr="00E17C3C">
        <w:trPr>
          <w:trHeight w:val="209"/>
        </w:trPr>
        <w:tc>
          <w:tcPr>
            <w:tcW w:w="10314" w:type="dxa"/>
            <w:gridSpan w:val="8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FFFFF" w:themeFill="background1"/>
            <w:tcMar>
              <w:top w:w="57" w:type="dxa"/>
              <w:bottom w:w="113" w:type="dxa"/>
            </w:tcMar>
          </w:tcPr>
          <w:p w14:paraId="1E860E96" w14:textId="77777777" w:rsidR="006C76F7" w:rsidRPr="005F6380" w:rsidRDefault="006C76F7" w:rsidP="00EB7DE2">
            <w:pPr>
              <w:rPr>
                <w:rFonts w:ascii="Arial" w:hAnsi="Arial" w:cs="Arial"/>
                <w:b/>
                <w:color w:val="002060"/>
                <w:sz w:val="18"/>
              </w:rPr>
            </w:pPr>
            <w:r w:rsidRPr="005F6380">
              <w:rPr>
                <w:rFonts w:ascii="Arial" w:hAnsi="Arial" w:cs="Arial"/>
                <w:b/>
                <w:sz w:val="18"/>
              </w:rPr>
              <w:t>Document Control</w:t>
            </w:r>
          </w:p>
        </w:tc>
      </w:tr>
      <w:tr w:rsidR="00326DA3" w:rsidRPr="007D772F" w14:paraId="11708393" w14:textId="77777777" w:rsidTr="00F31290">
        <w:trPr>
          <w:trHeight w:val="653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13213D0B" w14:textId="46C1A518" w:rsidR="00103089" w:rsidRPr="005F6380" w:rsidRDefault="005F6BC8" w:rsidP="00BD5689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ASF Project Proposer</w:t>
            </w:r>
          </w:p>
          <w:p w14:paraId="7D2F8038" w14:textId="77777777" w:rsidR="00AB7B07" w:rsidRPr="005F6380" w:rsidRDefault="00AB7B07" w:rsidP="00BD5689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(box 1)</w:t>
            </w:r>
          </w:p>
        </w:tc>
        <w:tc>
          <w:tcPr>
            <w:tcW w:w="3229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2256F183" w14:textId="29847A27" w:rsidR="00103089" w:rsidRPr="005F6380" w:rsidRDefault="00103089" w:rsidP="00327540">
            <w:pPr>
              <w:spacing w:line="264" w:lineRule="auto"/>
              <w:rPr>
                <w:rFonts w:ascii="Arial" w:hAnsi="Arial" w:cs="Arial"/>
                <w:color w:val="002060"/>
                <w:sz w:val="18"/>
              </w:rPr>
            </w:pPr>
          </w:p>
        </w:tc>
        <w:tc>
          <w:tcPr>
            <w:tcW w:w="238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bottom w:w="113" w:type="dxa"/>
            </w:tcMar>
          </w:tcPr>
          <w:p w14:paraId="20C87B28" w14:textId="762380FB" w:rsidR="00BD391D" w:rsidRPr="005F6380" w:rsidRDefault="00340F9A" w:rsidP="00F76B1C">
            <w:pPr>
              <w:spacing w:line="264" w:lineRule="auto"/>
              <w:jc w:val="right"/>
              <w:rPr>
                <w:rFonts w:ascii="Arial" w:hAnsi="Arial" w:cs="Arial"/>
                <w:sz w:val="16"/>
                <w:szCs w:val="20"/>
              </w:rPr>
            </w:pPr>
            <w:r w:rsidRPr="005F6380">
              <w:rPr>
                <w:rFonts w:ascii="Arial" w:hAnsi="Arial" w:cs="Arial"/>
                <w:sz w:val="16"/>
              </w:rPr>
              <w:t>Project Proposer contact</w:t>
            </w:r>
            <w:r w:rsidRPr="005F6380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961D15" w:rsidRPr="005F6380">
              <w:rPr>
                <w:rFonts w:ascii="Arial" w:hAnsi="Arial" w:cs="Arial"/>
                <w:sz w:val="16"/>
                <w:szCs w:val="20"/>
              </w:rPr>
              <w:t>email and number</w:t>
            </w:r>
          </w:p>
          <w:p w14:paraId="38D2E9E2" w14:textId="64E25AC5" w:rsidR="00AB7B07" w:rsidRPr="005F6380" w:rsidRDefault="00AB7B07" w:rsidP="00F76B1C">
            <w:pPr>
              <w:spacing w:line="264" w:lineRule="auto"/>
              <w:jc w:val="right"/>
              <w:rPr>
                <w:rFonts w:ascii="Arial" w:hAnsi="Arial" w:cs="Arial"/>
                <w:sz w:val="16"/>
                <w:szCs w:val="20"/>
              </w:rPr>
            </w:pPr>
            <w:r w:rsidRPr="005F6380">
              <w:rPr>
                <w:rFonts w:ascii="Arial" w:hAnsi="Arial" w:cs="Arial"/>
                <w:sz w:val="16"/>
                <w:szCs w:val="20"/>
              </w:rPr>
              <w:t xml:space="preserve">(box </w:t>
            </w:r>
            <w:r w:rsidR="003F03D5">
              <w:rPr>
                <w:rFonts w:ascii="Arial" w:hAnsi="Arial" w:cs="Arial"/>
                <w:sz w:val="16"/>
                <w:szCs w:val="20"/>
              </w:rPr>
              <w:t>5</w:t>
            </w:r>
            <w:r w:rsidRPr="005F6380">
              <w:rPr>
                <w:rFonts w:ascii="Arial" w:hAnsi="Arial" w:cs="Arial"/>
                <w:sz w:val="16"/>
                <w:szCs w:val="20"/>
              </w:rPr>
              <w:t xml:space="preserve">) </w:t>
            </w:r>
          </w:p>
        </w:tc>
        <w:tc>
          <w:tcPr>
            <w:tcW w:w="2748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0E634591" w14:textId="122D0F73" w:rsidR="00103089" w:rsidRPr="005F6380" w:rsidRDefault="00103089" w:rsidP="00F253B4">
            <w:pPr>
              <w:autoSpaceDE w:val="0"/>
              <w:autoSpaceDN w:val="0"/>
              <w:adjustRightInd w:val="0"/>
              <w:rPr>
                <w:rFonts w:ascii="Arial" w:hAnsi="Arial" w:cs="Arial"/>
                <w:color w:val="002060"/>
                <w:sz w:val="18"/>
              </w:rPr>
            </w:pPr>
          </w:p>
        </w:tc>
      </w:tr>
      <w:tr w:rsidR="00326DA3" w:rsidRPr="007D772F" w14:paraId="7B1152D9" w14:textId="77777777" w:rsidTr="00F31290">
        <w:trPr>
          <w:trHeight w:val="482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5FABAC32" w14:textId="77777777" w:rsidR="004556D2" w:rsidRPr="005F6380" w:rsidRDefault="004556D2" w:rsidP="004556D2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Proposal title</w:t>
            </w:r>
          </w:p>
          <w:p w14:paraId="205B950C" w14:textId="43C81CB1" w:rsidR="00AB7B07" w:rsidRPr="005F6380" w:rsidRDefault="00AB7B07" w:rsidP="00BD5689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 xml:space="preserve">(box </w:t>
            </w:r>
            <w:r w:rsidR="00FF78FA" w:rsidRPr="005F6380">
              <w:rPr>
                <w:rFonts w:ascii="Arial" w:hAnsi="Arial" w:cs="Arial"/>
                <w:sz w:val="16"/>
              </w:rPr>
              <w:t>2</w:t>
            </w:r>
            <w:r w:rsidRPr="005F6380">
              <w:rPr>
                <w:rFonts w:ascii="Arial" w:hAnsi="Arial" w:cs="Arial"/>
                <w:sz w:val="16"/>
              </w:rPr>
              <w:t>)</w:t>
            </w:r>
          </w:p>
        </w:tc>
        <w:tc>
          <w:tcPr>
            <w:tcW w:w="3229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7471AB52" w14:textId="5A4EE7E8" w:rsidR="008D0823" w:rsidRPr="005F6380" w:rsidRDefault="008D0823" w:rsidP="00F253B4">
            <w:pPr>
              <w:autoSpaceDE w:val="0"/>
              <w:autoSpaceDN w:val="0"/>
              <w:adjustRightInd w:val="0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  <w:tc>
          <w:tcPr>
            <w:tcW w:w="238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bottom w:w="113" w:type="dxa"/>
            </w:tcMar>
          </w:tcPr>
          <w:p w14:paraId="47C6714F" w14:textId="269D60DE" w:rsidR="00103089" w:rsidRPr="005F6380" w:rsidRDefault="005F6BC8" w:rsidP="00F76B1C">
            <w:pPr>
              <w:spacing w:line="264" w:lineRule="auto"/>
              <w:jc w:val="right"/>
              <w:rPr>
                <w:rFonts w:ascii="Arial" w:hAnsi="Arial" w:cs="Arial"/>
                <w:sz w:val="16"/>
                <w:szCs w:val="20"/>
              </w:rPr>
            </w:pPr>
            <w:r w:rsidRPr="005F6380">
              <w:rPr>
                <w:rFonts w:ascii="Arial" w:hAnsi="Arial" w:cs="Arial"/>
                <w:sz w:val="16"/>
                <w:szCs w:val="20"/>
              </w:rPr>
              <w:t>D</w:t>
            </w:r>
            <w:r w:rsidR="00103089" w:rsidRPr="005F6380">
              <w:rPr>
                <w:rFonts w:ascii="Arial" w:hAnsi="Arial" w:cs="Arial"/>
                <w:sz w:val="16"/>
                <w:szCs w:val="20"/>
              </w:rPr>
              <w:t>ate</w:t>
            </w:r>
          </w:p>
          <w:p w14:paraId="22F5BBBE" w14:textId="3C668D36" w:rsidR="00AB7B07" w:rsidRPr="005F6380" w:rsidRDefault="00AB7B07" w:rsidP="00F76B1C">
            <w:pPr>
              <w:spacing w:line="264" w:lineRule="auto"/>
              <w:jc w:val="right"/>
              <w:rPr>
                <w:rFonts w:ascii="Arial" w:hAnsi="Arial" w:cs="Arial"/>
                <w:sz w:val="16"/>
                <w:szCs w:val="20"/>
              </w:rPr>
            </w:pPr>
            <w:r w:rsidRPr="005F6380">
              <w:rPr>
                <w:rFonts w:ascii="Arial" w:hAnsi="Arial" w:cs="Arial"/>
                <w:sz w:val="16"/>
                <w:szCs w:val="20"/>
              </w:rPr>
              <w:t xml:space="preserve">(box </w:t>
            </w:r>
            <w:r w:rsidR="003F03D5">
              <w:rPr>
                <w:rFonts w:ascii="Arial" w:hAnsi="Arial" w:cs="Arial"/>
                <w:sz w:val="16"/>
                <w:szCs w:val="20"/>
              </w:rPr>
              <w:t>6</w:t>
            </w:r>
            <w:r w:rsidRPr="005F6380">
              <w:rPr>
                <w:rFonts w:ascii="Arial" w:hAnsi="Arial" w:cs="Arial"/>
                <w:sz w:val="16"/>
                <w:szCs w:val="20"/>
              </w:rPr>
              <w:t>)</w:t>
            </w:r>
          </w:p>
        </w:tc>
        <w:tc>
          <w:tcPr>
            <w:tcW w:w="2748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48302BE9" w14:textId="65B6639A" w:rsidR="00103089" w:rsidRPr="005F6380" w:rsidRDefault="00103089" w:rsidP="002243AA">
            <w:pPr>
              <w:spacing w:line="264" w:lineRule="auto"/>
              <w:ind w:left="53"/>
              <w:rPr>
                <w:rFonts w:ascii="Arial" w:hAnsi="Arial" w:cs="Arial"/>
                <w:color w:val="002060"/>
                <w:sz w:val="18"/>
              </w:rPr>
            </w:pPr>
          </w:p>
        </w:tc>
      </w:tr>
      <w:tr w:rsidR="00B35182" w:rsidRPr="007D772F" w14:paraId="51A2DB65" w14:textId="77777777" w:rsidTr="00B35182">
        <w:trPr>
          <w:trHeight w:val="406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3CE0A366" w14:textId="7CFFA16F" w:rsidR="00B35182" w:rsidRDefault="00B35182" w:rsidP="004556D2">
            <w:pPr>
              <w:jc w:val="right"/>
              <w:rPr>
                <w:rFonts w:ascii="Arial" w:hAnsi="Arial" w:cs="Arial"/>
                <w:sz w:val="16"/>
              </w:rPr>
            </w:pPr>
            <w:r w:rsidRPr="004818FC">
              <w:rPr>
                <w:rFonts w:ascii="Arial" w:hAnsi="Arial" w:cs="Arial"/>
                <w:sz w:val="16"/>
              </w:rPr>
              <w:t>Airspace Modernisation</w:t>
            </w:r>
            <w:r w:rsidR="00F31290" w:rsidRPr="004818FC">
              <w:rPr>
                <w:rFonts w:ascii="Arial" w:hAnsi="Arial" w:cs="Arial"/>
                <w:sz w:val="16"/>
              </w:rPr>
              <w:t xml:space="preserve"> Topic</w:t>
            </w:r>
            <w:r w:rsidR="0039643A" w:rsidRPr="004818FC">
              <w:rPr>
                <w:rFonts w:ascii="Arial" w:hAnsi="Arial" w:cs="Arial"/>
                <w:sz w:val="16"/>
              </w:rPr>
              <w:t xml:space="preserve"> (e.g., DAA, EC, PBN etc)</w:t>
            </w:r>
          </w:p>
          <w:p w14:paraId="56F856B6" w14:textId="60C4E77A" w:rsidR="0039643A" w:rsidRPr="005F6380" w:rsidRDefault="0039643A" w:rsidP="004556D2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(box </w:t>
            </w:r>
            <w:r w:rsidR="007E6A7B">
              <w:rPr>
                <w:rFonts w:ascii="Arial" w:hAnsi="Arial" w:cs="Arial"/>
                <w:sz w:val="16"/>
              </w:rPr>
              <w:t>3)</w:t>
            </w:r>
          </w:p>
        </w:tc>
        <w:tc>
          <w:tcPr>
            <w:tcW w:w="3229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102358CA" w14:textId="77777777" w:rsidR="00B35182" w:rsidRPr="005F6380" w:rsidRDefault="00B35182" w:rsidP="00F253B4">
            <w:pPr>
              <w:autoSpaceDE w:val="0"/>
              <w:autoSpaceDN w:val="0"/>
              <w:adjustRightInd w:val="0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  <w:tc>
          <w:tcPr>
            <w:tcW w:w="238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bottom w:w="113" w:type="dxa"/>
            </w:tcMar>
          </w:tcPr>
          <w:p w14:paraId="3711FA9A" w14:textId="77777777" w:rsidR="00B35182" w:rsidRPr="005F6380" w:rsidRDefault="00B35182" w:rsidP="00F76B1C">
            <w:pPr>
              <w:spacing w:line="264" w:lineRule="auto"/>
              <w:jc w:val="right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2748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auto"/>
            <w:tcMar>
              <w:top w:w="57" w:type="dxa"/>
              <w:bottom w:w="113" w:type="dxa"/>
            </w:tcMar>
          </w:tcPr>
          <w:p w14:paraId="47C7A8C8" w14:textId="77777777" w:rsidR="00B35182" w:rsidRPr="005F6380" w:rsidRDefault="00B35182" w:rsidP="002243AA">
            <w:pPr>
              <w:spacing w:line="264" w:lineRule="auto"/>
              <w:ind w:left="53"/>
              <w:rPr>
                <w:rFonts w:ascii="Arial" w:hAnsi="Arial" w:cs="Arial"/>
                <w:color w:val="002060"/>
                <w:sz w:val="18"/>
              </w:rPr>
            </w:pPr>
          </w:p>
        </w:tc>
      </w:tr>
      <w:tr w:rsidR="0042559D" w:rsidRPr="005F6380" w14:paraId="43CE9E58" w14:textId="77777777" w:rsidTr="00E17C3C">
        <w:trPr>
          <w:gridAfter w:val="3"/>
          <w:wAfter w:w="2748" w:type="dxa"/>
          <w:trHeight w:val="381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4831F979" w14:textId="77777777" w:rsidR="0042559D" w:rsidRPr="005F6380" w:rsidRDefault="0042559D" w:rsidP="004556D2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ASF Reference</w:t>
            </w:r>
          </w:p>
          <w:p w14:paraId="29B111F0" w14:textId="7EED965C" w:rsidR="00C44355" w:rsidRPr="005F6380" w:rsidRDefault="00C44355" w:rsidP="004556D2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  <w:szCs w:val="20"/>
              </w:rPr>
              <w:t xml:space="preserve">(box </w:t>
            </w:r>
            <w:r w:rsidR="003F03D5">
              <w:rPr>
                <w:rFonts w:ascii="Arial" w:hAnsi="Arial" w:cs="Arial"/>
                <w:sz w:val="16"/>
                <w:szCs w:val="20"/>
              </w:rPr>
              <w:t>4</w:t>
            </w:r>
            <w:r w:rsidRPr="005F6380">
              <w:rPr>
                <w:rFonts w:ascii="Arial" w:hAnsi="Arial" w:cs="Arial"/>
                <w:sz w:val="16"/>
                <w:szCs w:val="20"/>
              </w:rPr>
              <w:t>)</w:t>
            </w:r>
          </w:p>
        </w:tc>
        <w:tc>
          <w:tcPr>
            <w:tcW w:w="3229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0909EDFF" w14:textId="54C5C683" w:rsidR="0042559D" w:rsidRPr="005F6380" w:rsidRDefault="00CC2F37" w:rsidP="00895160">
            <w:pPr>
              <w:spacing w:line="264" w:lineRule="auto"/>
              <w:rPr>
                <w:rFonts w:ascii="Arial" w:hAnsi="Arial" w:cs="Arial"/>
                <w:color w:val="002060"/>
                <w:sz w:val="18"/>
              </w:rPr>
            </w:pPr>
            <w:r w:rsidRPr="005F6380">
              <w:rPr>
                <w:rFonts w:ascii="Arial" w:hAnsi="Arial" w:cs="Arial"/>
                <w:color w:val="002060"/>
                <w:sz w:val="18"/>
              </w:rPr>
              <w:t>CAA USE ONLY</w:t>
            </w:r>
          </w:p>
        </w:tc>
        <w:tc>
          <w:tcPr>
            <w:tcW w:w="238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bottom w:w="113" w:type="dxa"/>
            </w:tcMar>
          </w:tcPr>
          <w:p w14:paraId="5CFBFFE4" w14:textId="77777777" w:rsidR="0042559D" w:rsidRPr="005F6380" w:rsidRDefault="0042559D" w:rsidP="00F76B1C">
            <w:pPr>
              <w:spacing w:line="264" w:lineRule="auto"/>
              <w:jc w:val="right"/>
              <w:rPr>
                <w:rFonts w:ascii="Arial" w:hAnsi="Arial" w:cs="Arial"/>
                <w:sz w:val="16"/>
                <w:szCs w:val="20"/>
              </w:rPr>
            </w:pPr>
          </w:p>
        </w:tc>
      </w:tr>
      <w:tr w:rsidR="006C76F7" w:rsidRPr="007D772F" w14:paraId="14C7DD12" w14:textId="77777777" w:rsidTr="00E17C3C">
        <w:trPr>
          <w:trHeight w:val="406"/>
        </w:trPr>
        <w:tc>
          <w:tcPr>
            <w:tcW w:w="10314" w:type="dxa"/>
            <w:gridSpan w:val="8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631E1992" w14:textId="378F70CF" w:rsidR="006C76F7" w:rsidRPr="005F6380" w:rsidRDefault="006C76F7" w:rsidP="008E126D">
            <w:pPr>
              <w:rPr>
                <w:rFonts w:ascii="Arial" w:hAnsi="Arial" w:cs="Arial"/>
                <w:b/>
                <w:sz w:val="18"/>
              </w:rPr>
            </w:pPr>
            <w:r w:rsidRPr="005F6380">
              <w:rPr>
                <w:rFonts w:ascii="Arial" w:hAnsi="Arial" w:cs="Arial"/>
                <w:b/>
                <w:sz w:val="18"/>
              </w:rPr>
              <w:t>Overview</w:t>
            </w:r>
          </w:p>
        </w:tc>
      </w:tr>
      <w:tr w:rsidR="00326DA3" w:rsidRPr="007D772F" w14:paraId="6FC32611" w14:textId="77777777" w:rsidTr="00E17C3C">
        <w:trPr>
          <w:trHeight w:val="554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2AEB8715" w14:textId="2A857F95" w:rsidR="004A1A20" w:rsidRPr="005F6380" w:rsidRDefault="00385E35" w:rsidP="006E2160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 xml:space="preserve">Summary </w:t>
            </w:r>
            <w:r w:rsidR="006E2160" w:rsidRPr="005F6380">
              <w:rPr>
                <w:rFonts w:ascii="Arial" w:hAnsi="Arial" w:cs="Arial"/>
                <w:sz w:val="16"/>
              </w:rPr>
              <w:t xml:space="preserve">project </w:t>
            </w:r>
            <w:r w:rsidRPr="005F6380">
              <w:rPr>
                <w:rFonts w:ascii="Arial" w:hAnsi="Arial" w:cs="Arial"/>
                <w:sz w:val="16"/>
              </w:rPr>
              <w:t>description</w:t>
            </w:r>
            <w:r w:rsidR="00FE1411">
              <w:rPr>
                <w:rFonts w:ascii="Arial" w:hAnsi="Arial" w:cs="Arial"/>
                <w:sz w:val="16"/>
              </w:rPr>
              <w:t xml:space="preserve"> (max 100 words)</w:t>
            </w:r>
            <w:r w:rsidR="002C11C2" w:rsidRPr="005F6380">
              <w:rPr>
                <w:rFonts w:ascii="Arial" w:hAnsi="Arial" w:cs="Arial"/>
                <w:sz w:val="16"/>
              </w:rPr>
              <w:t xml:space="preserve"> </w:t>
            </w:r>
            <w:r w:rsidR="005F6380" w:rsidRPr="005F6380">
              <w:rPr>
                <w:rFonts w:ascii="Arial" w:hAnsi="Arial" w:cs="Arial"/>
                <w:sz w:val="16"/>
              </w:rPr>
              <w:t>and detailed description</w:t>
            </w:r>
          </w:p>
          <w:p w14:paraId="7977AE4A" w14:textId="62F55DFC" w:rsidR="00305EBD" w:rsidRPr="005F6380" w:rsidRDefault="00305EBD" w:rsidP="00BD5689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 xml:space="preserve">(box </w:t>
            </w:r>
            <w:r w:rsidR="003F03D5">
              <w:rPr>
                <w:rFonts w:ascii="Arial" w:hAnsi="Arial" w:cs="Arial"/>
                <w:sz w:val="16"/>
              </w:rPr>
              <w:t>7</w:t>
            </w:r>
            <w:r w:rsidRPr="005F6380">
              <w:rPr>
                <w:rFonts w:ascii="Arial" w:hAnsi="Arial" w:cs="Arial"/>
                <w:sz w:val="16"/>
              </w:rPr>
              <w:t>)</w:t>
            </w:r>
          </w:p>
        </w:tc>
        <w:tc>
          <w:tcPr>
            <w:tcW w:w="8366" w:type="dxa"/>
            <w:gridSpan w:val="7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37793568" w14:textId="56CC4E7A" w:rsidR="00385E35" w:rsidRPr="005F6380" w:rsidRDefault="005F6380" w:rsidP="006567D8">
            <w:pPr>
              <w:spacing w:line="264" w:lineRule="auto"/>
              <w:ind w:right="51"/>
              <w:rPr>
                <w:rFonts w:ascii="Arial" w:hAnsi="Arial" w:cs="Arial"/>
                <w:color w:val="002060"/>
                <w:sz w:val="18"/>
                <w:szCs w:val="24"/>
                <w:u w:val="single"/>
              </w:rPr>
            </w:pPr>
            <w:r w:rsidRPr="005F6380">
              <w:rPr>
                <w:rFonts w:ascii="Arial" w:hAnsi="Arial" w:cs="Arial"/>
                <w:color w:val="002060"/>
                <w:sz w:val="18"/>
                <w:szCs w:val="24"/>
                <w:u w:val="single"/>
              </w:rPr>
              <w:t>Summary (max 100 words)</w:t>
            </w:r>
          </w:p>
          <w:p w14:paraId="3EA3DEF3" w14:textId="77777777" w:rsidR="005F6380" w:rsidRPr="005F6380" w:rsidRDefault="005F6380" w:rsidP="006567D8">
            <w:pPr>
              <w:spacing w:line="264" w:lineRule="auto"/>
              <w:ind w:right="51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  <w:p w14:paraId="6D6FA969" w14:textId="0A12E5EA" w:rsidR="005F6380" w:rsidRPr="005F6380" w:rsidRDefault="005F6380" w:rsidP="006567D8">
            <w:pPr>
              <w:spacing w:line="264" w:lineRule="auto"/>
              <w:ind w:right="51"/>
              <w:rPr>
                <w:rFonts w:ascii="Arial" w:hAnsi="Arial" w:cs="Arial"/>
                <w:color w:val="002060"/>
                <w:sz w:val="18"/>
                <w:szCs w:val="24"/>
                <w:u w:val="single"/>
              </w:rPr>
            </w:pPr>
            <w:r w:rsidRPr="005F6380">
              <w:rPr>
                <w:rFonts w:ascii="Arial" w:hAnsi="Arial" w:cs="Arial"/>
                <w:color w:val="002060"/>
                <w:sz w:val="18"/>
                <w:szCs w:val="24"/>
                <w:u w:val="single"/>
              </w:rPr>
              <w:t>Detailed</w:t>
            </w:r>
          </w:p>
        </w:tc>
      </w:tr>
      <w:tr w:rsidR="00326DA3" w:rsidRPr="007D772F" w14:paraId="62BDF1B0" w14:textId="77777777" w:rsidTr="00E17C3C">
        <w:trPr>
          <w:trHeight w:val="542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2C983D02" w14:textId="607B9083" w:rsidR="00AB7B07" w:rsidRPr="005F6380" w:rsidRDefault="00AE3603" w:rsidP="00305EBD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 xml:space="preserve">Alignment with AMS </w:t>
            </w:r>
            <w:r w:rsidR="00CC2F37" w:rsidRPr="005F6380">
              <w:rPr>
                <w:rFonts w:ascii="Arial" w:hAnsi="Arial" w:cs="Arial"/>
                <w:sz w:val="16"/>
              </w:rPr>
              <w:t>Element</w:t>
            </w:r>
          </w:p>
          <w:p w14:paraId="67693FAE" w14:textId="3DF0150C" w:rsidR="00305EBD" w:rsidRPr="005F6380" w:rsidRDefault="00305EBD" w:rsidP="002304D8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 xml:space="preserve">(box </w:t>
            </w:r>
            <w:r w:rsidR="003F03D5">
              <w:rPr>
                <w:rFonts w:ascii="Arial" w:hAnsi="Arial" w:cs="Arial"/>
                <w:sz w:val="16"/>
              </w:rPr>
              <w:t>8</w:t>
            </w:r>
            <w:r w:rsidRPr="005F6380">
              <w:rPr>
                <w:rFonts w:ascii="Arial" w:hAnsi="Arial" w:cs="Arial"/>
                <w:sz w:val="16"/>
              </w:rPr>
              <w:t>)</w:t>
            </w:r>
          </w:p>
        </w:tc>
        <w:tc>
          <w:tcPr>
            <w:tcW w:w="8366" w:type="dxa"/>
            <w:gridSpan w:val="7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5DE2D979" w14:textId="79CC78E8" w:rsidR="006E1E6E" w:rsidRPr="005F6380" w:rsidRDefault="006E1E6E" w:rsidP="006567D8">
            <w:pPr>
              <w:spacing w:line="264" w:lineRule="auto"/>
              <w:ind w:left="79" w:right="51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</w:tr>
      <w:tr w:rsidR="00980C58" w:rsidRPr="007D772F" w14:paraId="462EA693" w14:textId="77777777" w:rsidTr="00E17C3C">
        <w:trPr>
          <w:trHeight w:val="542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05BA6C7A" w14:textId="6B934102" w:rsidR="00980C58" w:rsidRPr="005F6380" w:rsidRDefault="00993947" w:rsidP="00305EBD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Main o</w:t>
            </w:r>
            <w:r w:rsidR="00980C58" w:rsidRPr="005F6380">
              <w:rPr>
                <w:rFonts w:ascii="Arial" w:hAnsi="Arial" w:cs="Arial"/>
                <w:sz w:val="16"/>
              </w:rPr>
              <w:t>utput/deliverable</w:t>
            </w:r>
          </w:p>
          <w:p w14:paraId="762D922F" w14:textId="27994660" w:rsidR="00F4086D" w:rsidRPr="005F6380" w:rsidRDefault="00F4086D" w:rsidP="00305EBD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 xml:space="preserve">(box </w:t>
            </w:r>
            <w:r w:rsidR="003F03D5">
              <w:rPr>
                <w:rFonts w:ascii="Arial" w:hAnsi="Arial" w:cs="Arial"/>
                <w:sz w:val="16"/>
              </w:rPr>
              <w:t>9</w:t>
            </w:r>
            <w:r w:rsidRPr="005F6380">
              <w:rPr>
                <w:rFonts w:ascii="Arial" w:hAnsi="Arial" w:cs="Arial"/>
                <w:sz w:val="16"/>
              </w:rPr>
              <w:t>)</w:t>
            </w:r>
          </w:p>
        </w:tc>
        <w:tc>
          <w:tcPr>
            <w:tcW w:w="8366" w:type="dxa"/>
            <w:gridSpan w:val="7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4D4E0BFC" w14:textId="77777777" w:rsidR="00980C58" w:rsidRPr="005F6380" w:rsidRDefault="00980C58" w:rsidP="006567D8">
            <w:pPr>
              <w:spacing w:line="264" w:lineRule="auto"/>
              <w:ind w:left="79" w:right="51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</w:tr>
      <w:tr w:rsidR="001C2636" w:rsidRPr="007D772F" w14:paraId="14760CFE" w14:textId="77777777" w:rsidTr="00755E62">
        <w:trPr>
          <w:trHeight w:val="307"/>
        </w:trPr>
        <w:tc>
          <w:tcPr>
            <w:tcW w:w="5628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0A784AAE" w14:textId="77777777" w:rsidR="00A70EA4" w:rsidRPr="005F6380" w:rsidRDefault="00A70EA4" w:rsidP="007F544A">
            <w:pPr>
              <w:spacing w:before="120" w:line="192" w:lineRule="exact"/>
              <w:ind w:left="-11" w:right="-23"/>
              <w:rPr>
                <w:rFonts w:ascii="Arial" w:hAnsi="Arial" w:cs="Arial"/>
                <w:b/>
                <w:sz w:val="18"/>
              </w:rPr>
            </w:pPr>
            <w:r w:rsidRPr="005F6380">
              <w:rPr>
                <w:rFonts w:ascii="Arial" w:hAnsi="Arial" w:cs="Arial"/>
                <w:b/>
                <w:sz w:val="18"/>
              </w:rPr>
              <w:t>Funding requirement</w:t>
            </w:r>
          </w:p>
        </w:tc>
        <w:tc>
          <w:tcPr>
            <w:tcW w:w="2759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</w:tcPr>
          <w:p w14:paraId="74945915" w14:textId="1E38D316" w:rsidR="00A70EA4" w:rsidRPr="005F6380" w:rsidRDefault="00A70EA4" w:rsidP="008F6A77">
            <w:pPr>
              <w:spacing w:before="120" w:line="192" w:lineRule="exact"/>
              <w:ind w:right="-23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92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</w:tcPr>
          <w:p w14:paraId="41D145F8" w14:textId="78E70008" w:rsidR="00A70EA4" w:rsidRPr="005F6380" w:rsidRDefault="00A70EA4" w:rsidP="007F544A">
            <w:pPr>
              <w:spacing w:before="120" w:line="192" w:lineRule="exact"/>
              <w:ind w:left="-11" w:right="-23"/>
              <w:rPr>
                <w:rFonts w:ascii="Arial" w:hAnsi="Arial" w:cs="Arial"/>
                <w:b/>
                <w:sz w:val="18"/>
              </w:rPr>
            </w:pPr>
          </w:p>
        </w:tc>
      </w:tr>
      <w:tr w:rsidR="003F03D5" w:rsidRPr="007D772F" w14:paraId="6652BDDB" w14:textId="77777777" w:rsidTr="00755E62">
        <w:trPr>
          <w:gridAfter w:val="2"/>
          <w:wAfter w:w="2267" w:type="dxa"/>
          <w:trHeight w:val="567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40D1F593" w14:textId="39631297" w:rsidR="003F03D5" w:rsidRPr="005F6380" w:rsidRDefault="003F03D5" w:rsidP="0010138F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Cost Elements Description – Please perform a simple cost/benefits analysis</w:t>
            </w:r>
          </w:p>
          <w:p w14:paraId="2E0014BF" w14:textId="27964D94" w:rsidR="003F03D5" w:rsidRPr="005F6380" w:rsidRDefault="003F03D5" w:rsidP="0010138F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 xml:space="preserve">(box </w:t>
            </w:r>
            <w:r>
              <w:rPr>
                <w:rFonts w:ascii="Arial" w:hAnsi="Arial" w:cs="Arial"/>
                <w:sz w:val="16"/>
              </w:rPr>
              <w:t>10</w:t>
            </w:r>
            <w:r w:rsidRPr="005F6380">
              <w:rPr>
                <w:rFonts w:ascii="Arial" w:hAnsi="Arial" w:cs="Arial"/>
                <w:sz w:val="16"/>
              </w:rPr>
              <w:t>)</w:t>
            </w:r>
          </w:p>
        </w:tc>
        <w:tc>
          <w:tcPr>
            <w:tcW w:w="3229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54289D4E" w14:textId="2298DA5F" w:rsidR="003F03D5" w:rsidRPr="005F6380" w:rsidRDefault="003F03D5" w:rsidP="00927694">
            <w:pPr>
              <w:ind w:left="113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  <w:tc>
          <w:tcPr>
            <w:tcW w:w="1586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bottom w:w="113" w:type="dxa"/>
            </w:tcMar>
          </w:tcPr>
          <w:p w14:paraId="66CA86D1" w14:textId="77777777" w:rsidR="00120BD1" w:rsidRDefault="003F03D5" w:rsidP="0010138F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Total funding required</w:t>
            </w:r>
            <w:r w:rsidR="00120BD1">
              <w:rPr>
                <w:rFonts w:ascii="Arial" w:hAnsi="Arial" w:cs="Arial"/>
                <w:sz w:val="16"/>
              </w:rPr>
              <w:t xml:space="preserve"> (no contingency will</w:t>
            </w:r>
          </w:p>
          <w:p w14:paraId="46CE3621" w14:textId="49413CE9" w:rsidR="003F03D5" w:rsidRPr="005F6380" w:rsidRDefault="00120BD1" w:rsidP="0010138F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be allocated)</w:t>
            </w:r>
            <w:r w:rsidR="003F03D5" w:rsidRPr="005F6380">
              <w:rPr>
                <w:rFonts w:ascii="Arial" w:hAnsi="Arial" w:cs="Arial"/>
                <w:sz w:val="16"/>
              </w:rPr>
              <w:t xml:space="preserve"> </w:t>
            </w:r>
          </w:p>
          <w:p w14:paraId="4C9EBBFD" w14:textId="23BB45EC" w:rsidR="003F03D5" w:rsidRPr="005F6380" w:rsidRDefault="003F03D5" w:rsidP="0010138F">
            <w:pPr>
              <w:jc w:val="right"/>
              <w:rPr>
                <w:rFonts w:ascii="Arial" w:hAnsi="Arial" w:cs="Arial"/>
              </w:rPr>
            </w:pPr>
            <w:r w:rsidRPr="005F6380">
              <w:rPr>
                <w:rFonts w:ascii="Arial" w:hAnsi="Arial" w:cs="Arial"/>
                <w:sz w:val="16"/>
              </w:rPr>
              <w:t>(box 1</w:t>
            </w:r>
            <w:r>
              <w:rPr>
                <w:rFonts w:ascii="Arial" w:hAnsi="Arial" w:cs="Arial"/>
                <w:sz w:val="16"/>
              </w:rPr>
              <w:t>1</w:t>
            </w:r>
            <w:r w:rsidRPr="005F6380">
              <w:rPr>
                <w:rFonts w:ascii="Arial" w:hAnsi="Arial" w:cs="Arial"/>
                <w:sz w:val="16"/>
              </w:rPr>
              <w:t>)</w:t>
            </w:r>
          </w:p>
        </w:tc>
        <w:tc>
          <w:tcPr>
            <w:tcW w:w="1284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7FC6F8EC" w14:textId="220A218C" w:rsidR="003F03D5" w:rsidRPr="005F6380" w:rsidRDefault="003F03D5" w:rsidP="0010138F">
            <w:pPr>
              <w:spacing w:line="276" w:lineRule="auto"/>
              <w:ind w:left="53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</w:tr>
      <w:tr w:rsidR="00A70EA4" w:rsidRPr="007D772F" w14:paraId="1BEDD183" w14:textId="77777777" w:rsidTr="001E1397">
        <w:trPr>
          <w:trHeight w:val="3331"/>
        </w:trPr>
        <w:tc>
          <w:tcPr>
            <w:tcW w:w="10314" w:type="dxa"/>
            <w:gridSpan w:val="8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77FEB69E" w14:textId="3E17E836" w:rsidR="002D5940" w:rsidRPr="005F6380" w:rsidRDefault="00375959" w:rsidP="00A70EA4">
            <w:pPr>
              <w:spacing w:before="180"/>
              <w:rPr>
                <w:rFonts w:ascii="Arial" w:hAnsi="Arial" w:cs="Arial"/>
                <w:b/>
                <w:sz w:val="18"/>
              </w:rPr>
            </w:pPr>
            <w:r w:rsidRPr="005F6380">
              <w:rPr>
                <w:rFonts w:ascii="Arial" w:hAnsi="Arial" w:cs="Arial"/>
                <w:b/>
                <w:sz w:val="18"/>
              </w:rPr>
              <w:t>Benefits Description</w:t>
            </w:r>
          </w:p>
          <w:tbl>
            <w:tblPr>
              <w:tblW w:w="10089" w:type="dxa"/>
              <w:tblInd w:w="1" w:type="dxa"/>
              <w:tblLook w:val="04A0" w:firstRow="1" w:lastRow="0" w:firstColumn="1" w:lastColumn="0" w:noHBand="0" w:noVBand="1"/>
            </w:tblPr>
            <w:tblGrid>
              <w:gridCol w:w="2213"/>
              <w:gridCol w:w="5376"/>
              <w:gridCol w:w="825"/>
              <w:gridCol w:w="1675"/>
            </w:tblGrid>
            <w:tr w:rsidR="00F21867" w:rsidRPr="005F6380" w14:paraId="1A185348" w14:textId="77777777" w:rsidTr="00E17C3C">
              <w:trPr>
                <w:trHeight w:val="860"/>
              </w:trPr>
              <w:tc>
                <w:tcPr>
                  <w:tcW w:w="22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E4B717" w14:textId="77777777" w:rsidR="005C285A" w:rsidRPr="005F6380" w:rsidRDefault="005C285A" w:rsidP="005C285A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16"/>
                    </w:rPr>
                  </w:pPr>
                  <w:r w:rsidRPr="005F6380">
                    <w:rPr>
                      <w:rFonts w:ascii="Arial" w:hAnsi="Arial" w:cs="Arial"/>
                      <w:sz w:val="16"/>
                    </w:rPr>
                    <w:t>Direct performance Improvements</w:t>
                  </w:r>
                </w:p>
                <w:p w14:paraId="62E96422" w14:textId="74159677" w:rsidR="007C66EC" w:rsidRPr="005F6380" w:rsidRDefault="007C66EC" w:rsidP="005C285A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16"/>
                    </w:rPr>
                  </w:pPr>
                  <w:r w:rsidRPr="005F6380">
                    <w:rPr>
                      <w:rFonts w:ascii="Arial" w:hAnsi="Arial" w:cs="Arial"/>
                      <w:sz w:val="16"/>
                    </w:rPr>
                    <w:t>(box 1</w:t>
                  </w:r>
                  <w:r w:rsidR="005F6380">
                    <w:rPr>
                      <w:rFonts w:ascii="Arial" w:hAnsi="Arial" w:cs="Arial"/>
                      <w:sz w:val="16"/>
                    </w:rPr>
                    <w:t>2</w:t>
                  </w:r>
                  <w:r w:rsidRPr="005F6380">
                    <w:rPr>
                      <w:rFonts w:ascii="Arial" w:hAnsi="Arial" w:cs="Arial"/>
                      <w:sz w:val="16"/>
                    </w:rPr>
                    <w:t>)</w:t>
                  </w:r>
                </w:p>
              </w:tc>
              <w:tc>
                <w:tcPr>
                  <w:tcW w:w="5376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shd w:val="clear" w:color="000000" w:fill="F2F2F2"/>
                  <w:noWrap/>
                  <w:vAlign w:val="center"/>
                  <w:hideMark/>
                </w:tcPr>
                <w:p w14:paraId="2EB369EF" w14:textId="0C40D99D" w:rsidR="005C285A" w:rsidRPr="005F6380" w:rsidRDefault="005C285A" w:rsidP="00CC2F37">
                  <w:pPr>
                    <w:spacing w:after="0" w:line="240" w:lineRule="auto"/>
                    <w:rPr>
                      <w:rFonts w:ascii="Arial" w:hAnsi="Arial" w:cs="Arial"/>
                      <w:color w:val="002060"/>
                      <w:sz w:val="18"/>
                      <w:szCs w:val="24"/>
                    </w:rPr>
                  </w:pP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B6C983" w14:textId="77777777" w:rsidR="000C0E0D" w:rsidRPr="005F6380" w:rsidRDefault="005C285A" w:rsidP="005C285A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</w:pPr>
                  <w:r w:rsidRPr="005F6380"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  <w:t xml:space="preserve"> Value</w:t>
                  </w:r>
                </w:p>
                <w:p w14:paraId="33F3B9C9" w14:textId="059D1226" w:rsidR="005C285A" w:rsidRPr="005F6380" w:rsidRDefault="000C0E0D" w:rsidP="005C285A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</w:pPr>
                  <w:r w:rsidRPr="005F6380">
                    <w:rPr>
                      <w:rFonts w:ascii="Arial" w:hAnsi="Arial" w:cs="Arial"/>
                      <w:sz w:val="16"/>
                      <w:szCs w:val="16"/>
                    </w:rPr>
                    <w:t>(box 1</w:t>
                  </w:r>
                  <w:r w:rsidR="005F6380">
                    <w:rPr>
                      <w:rFonts w:ascii="Arial" w:hAnsi="Arial" w:cs="Arial"/>
                      <w:sz w:val="16"/>
                      <w:szCs w:val="16"/>
                    </w:rPr>
                    <w:t>3</w:t>
                  </w:r>
                  <w:r w:rsidRPr="005F6380">
                    <w:rPr>
                      <w:rFonts w:ascii="Arial" w:hAnsi="Arial" w:cs="Arial"/>
                      <w:sz w:val="16"/>
                      <w:szCs w:val="16"/>
                    </w:rPr>
                    <w:t>)</w:t>
                  </w:r>
                  <w:r w:rsidR="005C285A" w:rsidRPr="005F6380"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  <w:t xml:space="preserve"> </w:t>
                  </w:r>
                </w:p>
              </w:tc>
              <w:tc>
                <w:tcPr>
                  <w:tcW w:w="1675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shd w:val="clear" w:color="000000" w:fill="F2F2F2"/>
                  <w:noWrap/>
                  <w:vAlign w:val="center"/>
                  <w:hideMark/>
                </w:tcPr>
                <w:p w14:paraId="282B2432" w14:textId="639A6839" w:rsidR="005C285A" w:rsidRPr="005F6380" w:rsidRDefault="005C285A" w:rsidP="00F253B4">
                  <w:pPr>
                    <w:spacing w:after="0" w:line="240" w:lineRule="auto"/>
                    <w:ind w:left="113"/>
                    <w:rPr>
                      <w:rFonts w:ascii="Arial" w:eastAsia="Times New Roman" w:hAnsi="Arial" w:cs="Arial"/>
                      <w:color w:val="000000"/>
                      <w:lang w:eastAsia="en-GB"/>
                    </w:rPr>
                  </w:pPr>
                </w:p>
              </w:tc>
            </w:tr>
            <w:tr w:rsidR="00F21867" w:rsidRPr="005F6380" w14:paraId="4B246ECE" w14:textId="77777777" w:rsidTr="00E17C3C">
              <w:trPr>
                <w:trHeight w:val="860"/>
              </w:trPr>
              <w:tc>
                <w:tcPr>
                  <w:tcW w:w="22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89F2E6" w14:textId="77777777" w:rsidR="005C285A" w:rsidRPr="005F6380" w:rsidRDefault="005C285A" w:rsidP="005C285A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16"/>
                    </w:rPr>
                  </w:pPr>
                  <w:r w:rsidRPr="005F6380">
                    <w:rPr>
                      <w:rFonts w:ascii="Arial" w:hAnsi="Arial" w:cs="Arial"/>
                      <w:sz w:val="16"/>
                    </w:rPr>
                    <w:t>AMS enabled benefits</w:t>
                  </w:r>
                </w:p>
                <w:p w14:paraId="323F9EB7" w14:textId="79A36057" w:rsidR="00655442" w:rsidRPr="005F6380" w:rsidRDefault="00655442" w:rsidP="005C285A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16"/>
                    </w:rPr>
                  </w:pPr>
                  <w:r w:rsidRPr="005F6380">
                    <w:rPr>
                      <w:rFonts w:ascii="Arial" w:hAnsi="Arial" w:cs="Arial"/>
                      <w:sz w:val="16"/>
                    </w:rPr>
                    <w:t>(box 1</w:t>
                  </w:r>
                  <w:r w:rsidR="005F6380">
                    <w:rPr>
                      <w:rFonts w:ascii="Arial" w:hAnsi="Arial" w:cs="Arial"/>
                      <w:sz w:val="16"/>
                    </w:rPr>
                    <w:t>4</w:t>
                  </w:r>
                  <w:r w:rsidRPr="005F6380">
                    <w:rPr>
                      <w:rFonts w:ascii="Arial" w:hAnsi="Arial" w:cs="Arial"/>
                      <w:sz w:val="16"/>
                    </w:rPr>
                    <w:t>)</w:t>
                  </w:r>
                </w:p>
              </w:tc>
              <w:tc>
                <w:tcPr>
                  <w:tcW w:w="5376" w:type="dxa"/>
                  <w:tcBorders>
                    <w:top w:val="nil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shd w:val="clear" w:color="000000" w:fill="F2F2F2"/>
                  <w:noWrap/>
                  <w:vAlign w:val="center"/>
                  <w:hideMark/>
                </w:tcPr>
                <w:p w14:paraId="4DB896BD" w14:textId="6892012F" w:rsidR="005C285A" w:rsidRPr="005F6380" w:rsidRDefault="005C285A" w:rsidP="00F253B4">
                  <w:pPr>
                    <w:spacing w:after="0" w:line="240" w:lineRule="auto"/>
                    <w:ind w:left="113"/>
                    <w:rPr>
                      <w:rFonts w:ascii="Arial" w:hAnsi="Arial" w:cs="Arial"/>
                      <w:color w:val="002060"/>
                      <w:sz w:val="18"/>
                      <w:szCs w:val="24"/>
                    </w:rPr>
                  </w:pP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A6C8F9" w14:textId="77777777" w:rsidR="000C0E0D" w:rsidRPr="005F6380" w:rsidRDefault="005C285A" w:rsidP="005C285A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</w:pPr>
                  <w:r w:rsidRPr="005F6380"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  <w:t xml:space="preserve"> Value</w:t>
                  </w:r>
                </w:p>
                <w:p w14:paraId="3D7BBCB5" w14:textId="0FE3FE89" w:rsidR="005C285A" w:rsidRPr="005F6380" w:rsidRDefault="000C0E0D" w:rsidP="005C285A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</w:pPr>
                  <w:r w:rsidRPr="005F6380">
                    <w:rPr>
                      <w:rFonts w:ascii="Arial" w:hAnsi="Arial" w:cs="Arial"/>
                      <w:sz w:val="16"/>
                      <w:szCs w:val="16"/>
                    </w:rPr>
                    <w:t>(box 1</w:t>
                  </w:r>
                  <w:r w:rsidR="005F6380">
                    <w:rPr>
                      <w:rFonts w:ascii="Arial" w:hAnsi="Arial" w:cs="Arial"/>
                      <w:sz w:val="16"/>
                      <w:szCs w:val="16"/>
                    </w:rPr>
                    <w:t>5</w:t>
                  </w:r>
                  <w:r w:rsidRPr="005F6380">
                    <w:rPr>
                      <w:rFonts w:ascii="Arial" w:hAnsi="Arial" w:cs="Arial"/>
                      <w:sz w:val="16"/>
                      <w:szCs w:val="16"/>
                    </w:rPr>
                    <w:t>)</w:t>
                  </w:r>
                  <w:r w:rsidR="005C285A" w:rsidRPr="005F6380"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  <w:t xml:space="preserve"> </w:t>
                  </w:r>
                </w:p>
              </w:tc>
              <w:tc>
                <w:tcPr>
                  <w:tcW w:w="1675" w:type="dxa"/>
                  <w:tcBorders>
                    <w:top w:val="nil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shd w:val="clear" w:color="000000" w:fill="F2F2F2"/>
                  <w:noWrap/>
                  <w:vAlign w:val="center"/>
                  <w:hideMark/>
                </w:tcPr>
                <w:p w14:paraId="4F0342BF" w14:textId="6AF15B7F" w:rsidR="005C285A" w:rsidRPr="005F6380" w:rsidRDefault="005C285A" w:rsidP="00F253B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2060"/>
                      <w:sz w:val="18"/>
                      <w:szCs w:val="24"/>
                    </w:rPr>
                  </w:pPr>
                </w:p>
              </w:tc>
            </w:tr>
            <w:tr w:rsidR="00F21867" w:rsidRPr="005F6380" w14:paraId="0E96AE18" w14:textId="77777777" w:rsidTr="00E17C3C">
              <w:trPr>
                <w:trHeight w:val="860"/>
              </w:trPr>
              <w:tc>
                <w:tcPr>
                  <w:tcW w:w="22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20AFC10" w14:textId="1A7BD102" w:rsidR="005C285A" w:rsidRPr="005F6380" w:rsidRDefault="005C285A" w:rsidP="005C285A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16"/>
                    </w:rPr>
                  </w:pPr>
                  <w:r w:rsidRPr="005F6380">
                    <w:rPr>
                      <w:rFonts w:ascii="Arial" w:hAnsi="Arial" w:cs="Arial"/>
                      <w:sz w:val="16"/>
                    </w:rPr>
                    <w:t>N</w:t>
                  </w:r>
                  <w:r w:rsidR="005E59B7" w:rsidRPr="005F6380">
                    <w:rPr>
                      <w:rFonts w:ascii="Arial" w:hAnsi="Arial" w:cs="Arial"/>
                      <w:sz w:val="16"/>
                    </w:rPr>
                    <w:t xml:space="preserve">et </w:t>
                  </w:r>
                  <w:r w:rsidRPr="005F6380">
                    <w:rPr>
                      <w:rFonts w:ascii="Arial" w:hAnsi="Arial" w:cs="Arial"/>
                      <w:sz w:val="16"/>
                    </w:rPr>
                    <w:t>P</w:t>
                  </w:r>
                  <w:r w:rsidR="005E59B7" w:rsidRPr="005F6380">
                    <w:rPr>
                      <w:rFonts w:ascii="Arial" w:hAnsi="Arial" w:cs="Arial"/>
                      <w:sz w:val="16"/>
                    </w:rPr>
                    <w:t xml:space="preserve">resent </w:t>
                  </w:r>
                  <w:r w:rsidRPr="005F6380">
                    <w:rPr>
                      <w:rFonts w:ascii="Arial" w:hAnsi="Arial" w:cs="Arial"/>
                      <w:sz w:val="16"/>
                    </w:rPr>
                    <w:t>V</w:t>
                  </w:r>
                  <w:r w:rsidR="005E59B7" w:rsidRPr="005F6380">
                    <w:rPr>
                      <w:rFonts w:ascii="Arial" w:hAnsi="Arial" w:cs="Arial"/>
                      <w:sz w:val="16"/>
                    </w:rPr>
                    <w:t>alue</w:t>
                  </w:r>
                  <w:r w:rsidRPr="005F6380">
                    <w:rPr>
                      <w:rFonts w:ascii="Arial" w:hAnsi="Arial" w:cs="Arial"/>
                      <w:sz w:val="16"/>
                    </w:rPr>
                    <w:t xml:space="preserve"> to users paying Unit rate charge?</w:t>
                  </w:r>
                </w:p>
                <w:p w14:paraId="4FBBB15F" w14:textId="3547AA7B" w:rsidR="002C4CA7" w:rsidRPr="005F6380" w:rsidRDefault="002C4CA7" w:rsidP="005C285A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16"/>
                    </w:rPr>
                  </w:pPr>
                  <w:r w:rsidRPr="005F6380">
                    <w:rPr>
                      <w:rFonts w:ascii="Arial" w:hAnsi="Arial" w:cs="Arial"/>
                      <w:sz w:val="16"/>
                    </w:rPr>
                    <w:t>(box 1</w:t>
                  </w:r>
                  <w:r w:rsidR="005F6380">
                    <w:rPr>
                      <w:rFonts w:ascii="Arial" w:hAnsi="Arial" w:cs="Arial"/>
                      <w:sz w:val="16"/>
                    </w:rPr>
                    <w:t>6</w:t>
                  </w:r>
                  <w:r w:rsidRPr="005F6380">
                    <w:rPr>
                      <w:rFonts w:ascii="Arial" w:hAnsi="Arial" w:cs="Arial"/>
                      <w:sz w:val="16"/>
                    </w:rPr>
                    <w:t>)</w:t>
                  </w:r>
                </w:p>
              </w:tc>
              <w:tc>
                <w:tcPr>
                  <w:tcW w:w="5376" w:type="dxa"/>
                  <w:tcBorders>
                    <w:top w:val="nil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shd w:val="clear" w:color="000000" w:fill="F2F2F2"/>
                  <w:noWrap/>
                  <w:vAlign w:val="center"/>
                  <w:hideMark/>
                </w:tcPr>
                <w:p w14:paraId="6E906FDC" w14:textId="77777777" w:rsidR="005C285A" w:rsidRPr="005F6380" w:rsidRDefault="005C285A" w:rsidP="005C285A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lang w:eastAsia="en-GB"/>
                    </w:rPr>
                  </w:pPr>
                  <w:r w:rsidRPr="005F6380">
                    <w:rPr>
                      <w:rFonts w:ascii="Arial" w:eastAsia="Times New Roman" w:hAnsi="Arial" w:cs="Arial"/>
                      <w:color w:val="000000"/>
                      <w:lang w:eastAsia="en-GB"/>
                    </w:rPr>
                    <w:t> 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736051" w14:textId="77777777" w:rsidR="000C0E0D" w:rsidRPr="005F6380" w:rsidRDefault="005C285A" w:rsidP="005C285A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</w:pPr>
                  <w:r w:rsidRPr="005F6380"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  <w:t xml:space="preserve"> Value</w:t>
                  </w:r>
                </w:p>
                <w:p w14:paraId="36204FC5" w14:textId="2AF50AE2" w:rsidR="005C285A" w:rsidRPr="005F6380" w:rsidRDefault="000C0E0D" w:rsidP="005C285A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</w:pPr>
                  <w:r w:rsidRPr="005F6380">
                    <w:rPr>
                      <w:rFonts w:ascii="Arial" w:hAnsi="Arial" w:cs="Arial"/>
                      <w:sz w:val="16"/>
                      <w:szCs w:val="16"/>
                    </w:rPr>
                    <w:t>(box 1</w:t>
                  </w:r>
                  <w:r w:rsidR="005F6380">
                    <w:rPr>
                      <w:rFonts w:ascii="Arial" w:hAnsi="Arial" w:cs="Arial"/>
                      <w:sz w:val="16"/>
                      <w:szCs w:val="16"/>
                    </w:rPr>
                    <w:t>7</w:t>
                  </w:r>
                  <w:r w:rsidRPr="005F6380">
                    <w:rPr>
                      <w:rFonts w:ascii="Arial" w:hAnsi="Arial" w:cs="Arial"/>
                      <w:sz w:val="16"/>
                      <w:szCs w:val="16"/>
                    </w:rPr>
                    <w:t>)</w:t>
                  </w:r>
                  <w:r w:rsidR="005C285A" w:rsidRPr="005F6380"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en-GB"/>
                    </w:rPr>
                    <w:t xml:space="preserve"> </w:t>
                  </w:r>
                </w:p>
              </w:tc>
              <w:tc>
                <w:tcPr>
                  <w:tcW w:w="1675" w:type="dxa"/>
                  <w:tcBorders>
                    <w:top w:val="nil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shd w:val="clear" w:color="000000" w:fill="F2F2F2"/>
                  <w:noWrap/>
                  <w:vAlign w:val="center"/>
                  <w:hideMark/>
                </w:tcPr>
                <w:p w14:paraId="10A1145B" w14:textId="3967D5D2" w:rsidR="005C285A" w:rsidRPr="005F6380" w:rsidRDefault="005C285A" w:rsidP="00F253B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2060"/>
                      <w:sz w:val="18"/>
                      <w:szCs w:val="24"/>
                    </w:rPr>
                  </w:pPr>
                </w:p>
              </w:tc>
            </w:tr>
          </w:tbl>
          <w:p w14:paraId="48811ACC" w14:textId="77777777" w:rsidR="00AE3D49" w:rsidRPr="005F6380" w:rsidRDefault="00AE3D49" w:rsidP="00A70EA4">
            <w:pPr>
              <w:spacing w:before="180"/>
              <w:rPr>
                <w:rFonts w:ascii="Arial" w:hAnsi="Arial" w:cs="Arial"/>
                <w:b/>
                <w:sz w:val="18"/>
              </w:rPr>
            </w:pPr>
          </w:p>
        </w:tc>
      </w:tr>
      <w:tr w:rsidR="00F1330F" w:rsidRPr="007D772F" w14:paraId="3CA4D0F4" w14:textId="77777777" w:rsidTr="00E17C3C">
        <w:trPr>
          <w:trHeight w:val="381"/>
        </w:trPr>
        <w:tc>
          <w:tcPr>
            <w:tcW w:w="10314" w:type="dxa"/>
            <w:gridSpan w:val="8"/>
            <w:tcBorders>
              <w:top w:val="single" w:sz="12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665275AA" w14:textId="77777777" w:rsidR="003F03D5" w:rsidRDefault="003F03D5" w:rsidP="00F1330F">
            <w:pPr>
              <w:spacing w:before="180"/>
              <w:rPr>
                <w:rFonts w:ascii="Arial" w:hAnsi="Arial" w:cs="Arial"/>
                <w:b/>
                <w:sz w:val="18"/>
              </w:rPr>
            </w:pPr>
          </w:p>
          <w:p w14:paraId="2B5B396D" w14:textId="77777777" w:rsidR="003F03D5" w:rsidRDefault="003F03D5" w:rsidP="00F1330F">
            <w:pPr>
              <w:spacing w:before="180"/>
              <w:rPr>
                <w:rFonts w:ascii="Arial" w:hAnsi="Arial" w:cs="Arial"/>
                <w:b/>
                <w:sz w:val="18"/>
              </w:rPr>
            </w:pPr>
          </w:p>
          <w:p w14:paraId="7564F200" w14:textId="0478DA4C" w:rsidR="00F1330F" w:rsidRPr="005F6380" w:rsidRDefault="008847F2" w:rsidP="00F1330F">
            <w:pPr>
              <w:spacing w:before="180"/>
              <w:rPr>
                <w:rFonts w:ascii="Arial" w:hAnsi="Arial" w:cs="Arial"/>
                <w:b/>
              </w:rPr>
            </w:pPr>
            <w:r w:rsidRPr="005F6380">
              <w:rPr>
                <w:rFonts w:ascii="Arial" w:hAnsi="Arial" w:cs="Arial"/>
                <w:b/>
                <w:sz w:val="18"/>
              </w:rPr>
              <w:lastRenderedPageBreak/>
              <w:t>Identified areas of risk</w:t>
            </w:r>
            <w:r w:rsidR="00D419DE" w:rsidRPr="005F6380">
              <w:rPr>
                <w:rFonts w:ascii="Arial" w:hAnsi="Arial" w:cs="Arial"/>
                <w:b/>
                <w:sz w:val="18"/>
              </w:rPr>
              <w:t xml:space="preserve"> </w:t>
            </w:r>
            <w:r w:rsidR="00D419DE" w:rsidRPr="005F6380">
              <w:rPr>
                <w:rFonts w:ascii="Arial" w:hAnsi="Arial" w:cs="Arial"/>
                <w:bCs/>
                <w:sz w:val="16"/>
                <w:szCs w:val="20"/>
              </w:rPr>
              <w:t>(bo</w:t>
            </w:r>
            <w:r w:rsidR="00F4086D" w:rsidRPr="005F6380">
              <w:rPr>
                <w:rFonts w:ascii="Arial" w:hAnsi="Arial" w:cs="Arial"/>
                <w:bCs/>
                <w:sz w:val="16"/>
                <w:szCs w:val="20"/>
              </w:rPr>
              <w:t>x 1</w:t>
            </w:r>
            <w:r w:rsidR="005F6380">
              <w:rPr>
                <w:rFonts w:ascii="Arial" w:hAnsi="Arial" w:cs="Arial"/>
                <w:bCs/>
                <w:sz w:val="16"/>
                <w:szCs w:val="20"/>
              </w:rPr>
              <w:t>8</w:t>
            </w:r>
            <w:r w:rsidR="00D419DE" w:rsidRPr="005F6380">
              <w:rPr>
                <w:rFonts w:ascii="Arial" w:hAnsi="Arial" w:cs="Arial"/>
                <w:bCs/>
                <w:sz w:val="16"/>
                <w:szCs w:val="20"/>
              </w:rPr>
              <w:t>)</w:t>
            </w:r>
          </w:p>
        </w:tc>
      </w:tr>
      <w:tr w:rsidR="00F1330F" w:rsidRPr="007D772F" w14:paraId="6D87E139" w14:textId="77777777" w:rsidTr="00E17C3C">
        <w:trPr>
          <w:trHeight w:val="296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2D59D59C" w14:textId="019A5E9B" w:rsidR="00F1330F" w:rsidRPr="005F6380" w:rsidRDefault="00B826DE" w:rsidP="00F1330F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lastRenderedPageBreak/>
              <w:t>R</w:t>
            </w:r>
            <w:r w:rsidR="00EC28A6" w:rsidRPr="005F6380">
              <w:rPr>
                <w:rFonts w:ascii="Arial" w:hAnsi="Arial" w:cs="Arial"/>
                <w:sz w:val="16"/>
              </w:rPr>
              <w:t>1</w:t>
            </w:r>
            <w:r w:rsidR="00195F0D" w:rsidRPr="005F6380">
              <w:rPr>
                <w:rFonts w:ascii="Arial" w:hAnsi="Arial" w:cs="Arial"/>
                <w:sz w:val="16"/>
              </w:rPr>
              <w:t xml:space="preserve"> </w:t>
            </w:r>
          </w:p>
        </w:tc>
        <w:tc>
          <w:tcPr>
            <w:tcW w:w="8366" w:type="dxa"/>
            <w:gridSpan w:val="7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02BB7BC5" w14:textId="503C7420" w:rsidR="00F1330F" w:rsidRPr="005F6380" w:rsidRDefault="00F1330F" w:rsidP="00F253B4">
            <w:pPr>
              <w:spacing w:after="120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</w:tr>
      <w:tr w:rsidR="00F1330F" w:rsidRPr="007D772F" w14:paraId="2356CBC3" w14:textId="77777777" w:rsidTr="00E17C3C">
        <w:trPr>
          <w:trHeight w:val="184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50074F76" w14:textId="1A2C0194" w:rsidR="00F1330F" w:rsidRPr="005F6380" w:rsidRDefault="00B826DE" w:rsidP="00F1330F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R2</w:t>
            </w:r>
            <w:r w:rsidR="00195F0D" w:rsidRPr="005F6380">
              <w:rPr>
                <w:rFonts w:ascii="Arial" w:hAnsi="Arial" w:cs="Arial"/>
                <w:sz w:val="16"/>
              </w:rPr>
              <w:t xml:space="preserve"> </w:t>
            </w:r>
          </w:p>
        </w:tc>
        <w:tc>
          <w:tcPr>
            <w:tcW w:w="8366" w:type="dxa"/>
            <w:gridSpan w:val="7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3652D8E0" w14:textId="3A3FCD36" w:rsidR="00F1330F" w:rsidRPr="005F6380" w:rsidRDefault="00F1330F" w:rsidP="00F1330F">
            <w:pPr>
              <w:ind w:left="-10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</w:tr>
      <w:tr w:rsidR="00B826DE" w:rsidRPr="007D772F" w14:paraId="7AEBDF38" w14:textId="77777777" w:rsidTr="00E17C3C">
        <w:trPr>
          <w:trHeight w:val="184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1324F293" w14:textId="2545571F" w:rsidR="00B826DE" w:rsidRPr="005F6380" w:rsidRDefault="00B826DE" w:rsidP="00F1330F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R3</w:t>
            </w:r>
          </w:p>
        </w:tc>
        <w:tc>
          <w:tcPr>
            <w:tcW w:w="8366" w:type="dxa"/>
            <w:gridSpan w:val="7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0B7AA3D5" w14:textId="3CB06570" w:rsidR="00B826DE" w:rsidRPr="005F6380" w:rsidRDefault="00B826DE" w:rsidP="00F1330F">
            <w:pPr>
              <w:ind w:left="-10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</w:tr>
      <w:tr w:rsidR="00B826DE" w:rsidRPr="007D772F" w14:paraId="5F4B4CF5" w14:textId="77777777" w:rsidTr="00E17C3C">
        <w:trPr>
          <w:trHeight w:val="184"/>
        </w:trPr>
        <w:tc>
          <w:tcPr>
            <w:tcW w:w="1948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bottom w:w="113" w:type="dxa"/>
            </w:tcMar>
          </w:tcPr>
          <w:p w14:paraId="25D4FFAB" w14:textId="702C02C2" w:rsidR="00B826DE" w:rsidRPr="005F6380" w:rsidRDefault="00507C10" w:rsidP="00F1330F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R4</w:t>
            </w:r>
            <w:r w:rsidR="00195F0D" w:rsidRPr="005F6380">
              <w:rPr>
                <w:rFonts w:ascii="Arial" w:hAnsi="Arial" w:cs="Arial"/>
                <w:sz w:val="16"/>
              </w:rPr>
              <w:t xml:space="preserve"> </w:t>
            </w:r>
          </w:p>
        </w:tc>
        <w:tc>
          <w:tcPr>
            <w:tcW w:w="8366" w:type="dxa"/>
            <w:gridSpan w:val="7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bottom w:w="113" w:type="dxa"/>
            </w:tcMar>
          </w:tcPr>
          <w:p w14:paraId="77610009" w14:textId="563044D7" w:rsidR="00B826DE" w:rsidRPr="005F6380" w:rsidRDefault="00B826DE" w:rsidP="00F1330F">
            <w:pPr>
              <w:ind w:left="-10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</w:tr>
      <w:bookmarkEnd w:id="0"/>
    </w:tbl>
    <w:p w14:paraId="6428B449" w14:textId="31FC3CB7" w:rsidR="00F253B4" w:rsidRPr="005F6380" w:rsidRDefault="00F253B4" w:rsidP="005F6380">
      <w:pPr>
        <w:spacing w:before="180" w:after="0" w:line="240" w:lineRule="auto"/>
        <w:rPr>
          <w:rFonts w:ascii="Arial" w:hAnsi="Arial" w:cs="Arial"/>
          <w:b/>
          <w:sz w:val="18"/>
        </w:rPr>
      </w:pPr>
    </w:p>
    <w:p w14:paraId="046360C2" w14:textId="0F1CEFD0" w:rsidR="009742CE" w:rsidRPr="005F6380" w:rsidRDefault="009742CE" w:rsidP="009742CE">
      <w:pPr>
        <w:spacing w:before="180" w:after="0" w:line="240" w:lineRule="auto"/>
        <w:rPr>
          <w:rFonts w:ascii="Arial" w:hAnsi="Arial" w:cs="Arial"/>
          <w:b/>
          <w:sz w:val="18"/>
        </w:rPr>
      </w:pPr>
      <w:r w:rsidRPr="005F6380">
        <w:rPr>
          <w:rFonts w:ascii="Arial" w:hAnsi="Arial" w:cs="Arial"/>
          <w:b/>
          <w:sz w:val="18"/>
        </w:rPr>
        <w:t xml:space="preserve">Planned </w:t>
      </w:r>
      <w:r w:rsidR="00E04CE3" w:rsidRPr="005F6380">
        <w:rPr>
          <w:rFonts w:ascii="Arial" w:hAnsi="Arial" w:cs="Arial"/>
          <w:b/>
          <w:sz w:val="18"/>
        </w:rPr>
        <w:t xml:space="preserve">Tasks and </w:t>
      </w:r>
      <w:r w:rsidRPr="005F6380">
        <w:rPr>
          <w:rFonts w:ascii="Arial" w:hAnsi="Arial" w:cs="Arial"/>
          <w:b/>
          <w:sz w:val="18"/>
        </w:rPr>
        <w:t>Payment</w:t>
      </w:r>
      <w:r w:rsidR="00E04CE3" w:rsidRPr="005F6380">
        <w:rPr>
          <w:rFonts w:ascii="Arial" w:hAnsi="Arial" w:cs="Arial"/>
          <w:b/>
          <w:sz w:val="18"/>
        </w:rPr>
        <w:t xml:space="preserve"> </w:t>
      </w:r>
      <w:r w:rsidRPr="005F6380">
        <w:rPr>
          <w:rFonts w:ascii="Arial" w:hAnsi="Arial" w:cs="Arial"/>
          <w:b/>
          <w:sz w:val="18"/>
        </w:rPr>
        <w:t xml:space="preserve">Schedule </w:t>
      </w:r>
      <w:r w:rsidR="00E04CE3" w:rsidRPr="005F6380">
        <w:rPr>
          <w:rFonts w:ascii="Arial" w:hAnsi="Arial" w:cs="Arial"/>
          <w:b/>
          <w:sz w:val="18"/>
        </w:rPr>
        <w:t>(ALL COSTS ARE QUOTED EXCLUDING VAT)</w:t>
      </w:r>
    </w:p>
    <w:tbl>
      <w:tblPr>
        <w:tblStyle w:val="TableGrid"/>
        <w:tblW w:w="10299" w:type="dxa"/>
        <w:tblLook w:val="04A0" w:firstRow="1" w:lastRow="0" w:firstColumn="1" w:lastColumn="0" w:noHBand="0" w:noVBand="1"/>
      </w:tblPr>
      <w:tblGrid>
        <w:gridCol w:w="1585"/>
        <w:gridCol w:w="8714"/>
      </w:tblGrid>
      <w:tr w:rsidR="009742CE" w14:paraId="6C5C9941" w14:textId="77777777" w:rsidTr="00F21867">
        <w:trPr>
          <w:trHeight w:val="2974"/>
        </w:trPr>
        <w:tc>
          <w:tcPr>
            <w:tcW w:w="158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tcMar>
              <w:top w:w="57" w:type="dxa"/>
              <w:left w:w="108" w:type="dxa"/>
              <w:bottom w:w="113" w:type="dxa"/>
              <w:right w:w="108" w:type="dxa"/>
            </w:tcMar>
            <w:hideMark/>
          </w:tcPr>
          <w:p w14:paraId="7383ABB8" w14:textId="27EB6241" w:rsidR="009742CE" w:rsidRPr="005F6380" w:rsidRDefault="00E04CE3">
            <w:pPr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 xml:space="preserve">Task and </w:t>
            </w:r>
            <w:r w:rsidR="009742CE" w:rsidRPr="005F6380">
              <w:rPr>
                <w:rFonts w:ascii="Arial" w:hAnsi="Arial" w:cs="Arial"/>
                <w:sz w:val="16"/>
              </w:rPr>
              <w:t>Payment Schedule</w:t>
            </w:r>
          </w:p>
          <w:p w14:paraId="1D5FB4DB" w14:textId="3FC2D625" w:rsidR="009742CE" w:rsidRDefault="009742CE">
            <w:pPr>
              <w:jc w:val="right"/>
              <w:rPr>
                <w:rFonts w:ascii="Verdana" w:hAnsi="Verdana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 xml:space="preserve">(box </w:t>
            </w:r>
            <w:r w:rsidR="005F6380">
              <w:rPr>
                <w:rFonts w:ascii="Arial" w:hAnsi="Arial" w:cs="Arial"/>
                <w:sz w:val="16"/>
              </w:rPr>
              <w:t>19</w:t>
            </w:r>
            <w:r w:rsidRPr="005F6380">
              <w:rPr>
                <w:rFonts w:ascii="Arial" w:hAnsi="Arial" w:cs="Arial"/>
                <w:sz w:val="16"/>
              </w:rPr>
              <w:t>)</w:t>
            </w:r>
          </w:p>
        </w:tc>
        <w:tc>
          <w:tcPr>
            <w:tcW w:w="87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tcMar>
              <w:top w:w="57" w:type="dxa"/>
              <w:left w:w="108" w:type="dxa"/>
              <w:bottom w:w="113" w:type="dxa"/>
              <w:right w:w="108" w:type="dxa"/>
            </w:tcMar>
            <w:hideMark/>
          </w:tcPr>
          <w:tbl>
            <w:tblPr>
              <w:tblStyle w:val="TableGrid"/>
              <w:tblW w:w="8395" w:type="dxa"/>
              <w:tblInd w:w="93" w:type="dxa"/>
              <w:tblLook w:val="04A0" w:firstRow="1" w:lastRow="0" w:firstColumn="1" w:lastColumn="0" w:noHBand="0" w:noVBand="1"/>
            </w:tblPr>
            <w:tblGrid>
              <w:gridCol w:w="1437"/>
              <w:gridCol w:w="1930"/>
              <w:gridCol w:w="2360"/>
              <w:gridCol w:w="2668"/>
            </w:tblGrid>
            <w:tr w:rsidR="00885846" w14:paraId="581126A3" w14:textId="77777777" w:rsidTr="0061077F">
              <w:trPr>
                <w:trHeight w:val="686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A9E549" w14:textId="7FCC517B" w:rsidR="00885846" w:rsidRPr="005F6380" w:rsidRDefault="00885846" w:rsidP="0061077F">
                  <w:pPr>
                    <w:pStyle w:val="Househead1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5F6380">
                    <w:rPr>
                      <w:rFonts w:ascii="Arial" w:hAnsi="Arial" w:cs="Arial"/>
                      <w:sz w:val="16"/>
                      <w:szCs w:val="16"/>
                    </w:rPr>
                    <w:t>Phase</w:t>
                  </w: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CE1668" w14:textId="646C9346" w:rsidR="00885846" w:rsidRPr="005F6380" w:rsidRDefault="0061077F" w:rsidP="0061077F">
                  <w:pPr>
                    <w:pStyle w:val="Househead1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5F6380">
                    <w:rPr>
                      <w:rFonts w:ascii="Arial" w:hAnsi="Arial" w:cs="Arial"/>
                      <w:sz w:val="16"/>
                      <w:szCs w:val="16"/>
                    </w:rPr>
                    <w:t xml:space="preserve">Milestone </w:t>
                  </w:r>
                  <w:r w:rsidR="00885846" w:rsidRPr="005F6380">
                    <w:rPr>
                      <w:rFonts w:ascii="Arial" w:hAnsi="Arial" w:cs="Arial"/>
                      <w:sz w:val="16"/>
                      <w:szCs w:val="16"/>
                    </w:rPr>
                    <w:t>Task</w:t>
                  </w: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5B6E3A" w14:textId="77777777" w:rsidR="0061077F" w:rsidRPr="005F6380" w:rsidRDefault="0061077F" w:rsidP="0061077F">
                  <w:pPr>
                    <w:pStyle w:val="Househead1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5F6380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</w:p>
                <w:p w14:paraId="3A77AD4A" w14:textId="03EB0E8C" w:rsidR="00885846" w:rsidRPr="005F6380" w:rsidRDefault="0061077F" w:rsidP="0061077F">
                  <w:pPr>
                    <w:pStyle w:val="Househead1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5F6380">
                    <w:rPr>
                      <w:rFonts w:ascii="Arial" w:hAnsi="Arial" w:cs="Arial"/>
                      <w:sz w:val="16"/>
                      <w:szCs w:val="16"/>
                    </w:rPr>
                    <w:t>C</w:t>
                  </w:r>
                  <w:r w:rsidR="00885846" w:rsidRPr="005F6380">
                    <w:rPr>
                      <w:rFonts w:ascii="Arial" w:hAnsi="Arial" w:cs="Arial"/>
                      <w:sz w:val="16"/>
                      <w:szCs w:val="16"/>
                    </w:rPr>
                    <w:t>ompletion date</w:t>
                  </w: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03E7B68" w14:textId="0E0394FF" w:rsidR="00885846" w:rsidRPr="005F6380" w:rsidRDefault="00885846" w:rsidP="0061077F">
                  <w:pPr>
                    <w:pStyle w:val="Househead1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5F6380">
                    <w:rPr>
                      <w:rFonts w:ascii="Arial" w:hAnsi="Arial" w:cs="Arial"/>
                      <w:sz w:val="16"/>
                      <w:szCs w:val="16"/>
                    </w:rPr>
                    <w:t>Payment amount (£)</w:t>
                  </w:r>
                </w:p>
              </w:tc>
            </w:tr>
            <w:tr w:rsidR="00885846" w14:paraId="69820931" w14:textId="77777777" w:rsidTr="002D66AD">
              <w:trPr>
                <w:trHeight w:val="375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F03D04" w14:textId="5AF6F189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619268" w14:textId="7582A8FD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4DDE51" w14:textId="635CADC1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3A4BFD" w14:textId="1DD083CA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  <w:tr w:rsidR="00885846" w14:paraId="6E39818E" w14:textId="77777777" w:rsidTr="002D66AD">
              <w:trPr>
                <w:trHeight w:val="375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FFEF65" w14:textId="77777777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8FA5CD" w14:textId="385B62C6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549CA1" w14:textId="7763525B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D84E1C" w14:textId="4E9CFB59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  <w:tr w:rsidR="00885846" w14:paraId="00F83D9A" w14:textId="77777777" w:rsidTr="002D66AD">
              <w:trPr>
                <w:trHeight w:val="363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47DC46" w14:textId="154804CB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DA42E5" w14:textId="637B907F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055DA3" w14:textId="6124FFF0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452063" w14:textId="3016436A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  <w:tr w:rsidR="00885846" w14:paraId="58E0E5B9" w14:textId="77777777" w:rsidTr="002D66AD">
              <w:trPr>
                <w:trHeight w:val="375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91C82F" w14:textId="591AA8C0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B9A4D1" w14:textId="3F9747A0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1E1F85" w14:textId="3B68D3EF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F4B56D" w14:textId="06EC89A3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  <w:tr w:rsidR="00885846" w14:paraId="412D6D12" w14:textId="77777777" w:rsidTr="002D66AD">
              <w:trPr>
                <w:trHeight w:val="375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2EDE73" w14:textId="606DB376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18A0CA" w14:textId="4FDC0585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BD0378" w14:textId="227078EE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DD5C5E" w14:textId="6EC8A50B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  <w:tr w:rsidR="00885846" w14:paraId="41F180E5" w14:textId="77777777" w:rsidTr="002D66AD">
              <w:trPr>
                <w:trHeight w:val="375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D4DE97" w14:textId="650AAE27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6C1DC6" w14:textId="36AD2CF6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6FB816" w14:textId="40D140BB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BF0361" w14:textId="6B8AA462" w:rsidR="00885846" w:rsidRPr="002D66AD" w:rsidRDefault="00885846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  <w:tr w:rsidR="002D66AD" w14:paraId="08470C39" w14:textId="77777777" w:rsidTr="002D66AD">
              <w:trPr>
                <w:trHeight w:val="375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0C8336" w14:textId="76B8C51C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1265C3" w14:textId="14AE1DC5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4D6DE0E" w14:textId="43D9C6D8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1199D3" w14:textId="65C7FA4A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  <w:tr w:rsidR="002D66AD" w14:paraId="108A6A07" w14:textId="77777777" w:rsidTr="002D66AD">
              <w:trPr>
                <w:trHeight w:val="375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E8691E" w14:textId="30260EB3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1560D0" w14:textId="79AE55FF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2FFF40" w14:textId="1AA2FC1B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602578" w14:textId="296ECC5E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  <w:tr w:rsidR="002D66AD" w14:paraId="2607D24B" w14:textId="77777777" w:rsidTr="002D66AD">
              <w:trPr>
                <w:trHeight w:val="375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8A8111" w14:textId="2C0AF369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862845" w14:textId="1FA8DBF4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C3904C" w14:textId="323468E5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83740C" w14:textId="3F0EB4A1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  <w:tr w:rsidR="002D66AD" w14:paraId="32259AEC" w14:textId="77777777" w:rsidTr="002D66AD">
              <w:trPr>
                <w:trHeight w:val="375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7DDD41E" w14:textId="5BA6543A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41F47E8" w14:textId="1E87D295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167449" w14:textId="2A1FBC4E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77E8AA" w14:textId="3B28DFD5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  <w:tr w:rsidR="002D66AD" w14:paraId="194578A0" w14:textId="77777777" w:rsidTr="002D66AD">
              <w:trPr>
                <w:trHeight w:val="375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D703A3" w14:textId="4ECFBD28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3888B" w14:textId="0A5DE2BA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89E795" w14:textId="12EF88C0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86039C" w14:textId="16FA1475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  <w:tr w:rsidR="002D66AD" w14:paraId="411C2564" w14:textId="77777777" w:rsidTr="002D66AD">
              <w:trPr>
                <w:trHeight w:val="375"/>
              </w:trPr>
              <w:tc>
                <w:tcPr>
                  <w:tcW w:w="1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DDF76A" w14:textId="5F1549E7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19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6993D3" w14:textId="1568586F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58B1DC" w14:textId="7EBC35C9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  <w:tc>
                <w:tcPr>
                  <w:tcW w:w="26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AC2535" w14:textId="12987B3B" w:rsidR="002D66AD" w:rsidRPr="002D66AD" w:rsidRDefault="002D66AD">
                  <w:pPr>
                    <w:pStyle w:val="Househead1"/>
                    <w:rPr>
                      <w:rFonts w:ascii="Verdana" w:eastAsiaTheme="minorHAnsi" w:hAnsi="Verdana" w:cstheme="minorBidi"/>
                      <w:b w:val="0"/>
                      <w:sz w:val="16"/>
                      <w:szCs w:val="22"/>
                    </w:rPr>
                  </w:pPr>
                </w:p>
              </w:tc>
            </w:tr>
          </w:tbl>
          <w:p w14:paraId="09827203" w14:textId="77777777" w:rsidR="009742CE" w:rsidRDefault="009742CE">
            <w:pPr>
              <w:rPr>
                <w:rFonts w:ascii="Verdana" w:hAnsi="Verdana"/>
                <w:sz w:val="16"/>
              </w:rPr>
            </w:pPr>
          </w:p>
        </w:tc>
      </w:tr>
    </w:tbl>
    <w:p w14:paraId="1BE1B944" w14:textId="77777777" w:rsidR="009742CE" w:rsidRDefault="009742CE" w:rsidP="0069101E">
      <w:pPr>
        <w:rPr>
          <w:rFonts w:ascii="Arial" w:hAnsi="Arial" w:cs="Arial"/>
          <w:b/>
        </w:rPr>
      </w:pPr>
    </w:p>
    <w:p w14:paraId="4D895AE8" w14:textId="2AE97343" w:rsidR="006E5823" w:rsidRPr="005F6380" w:rsidRDefault="006E5823" w:rsidP="005F6380">
      <w:pPr>
        <w:spacing w:before="180" w:after="0" w:line="240" w:lineRule="auto"/>
        <w:rPr>
          <w:rFonts w:ascii="Arial" w:hAnsi="Arial" w:cs="Arial"/>
          <w:b/>
          <w:sz w:val="18"/>
        </w:rPr>
      </w:pPr>
      <w:r w:rsidRPr="005F6380">
        <w:rPr>
          <w:rFonts w:ascii="Arial" w:hAnsi="Arial" w:cs="Arial"/>
          <w:b/>
          <w:sz w:val="18"/>
        </w:rPr>
        <w:t xml:space="preserve">Stakeholder Engagement </w:t>
      </w:r>
    </w:p>
    <w:tbl>
      <w:tblPr>
        <w:tblW w:w="10089" w:type="dxa"/>
        <w:tblInd w:w="1" w:type="dxa"/>
        <w:tblLook w:val="04A0" w:firstRow="1" w:lastRow="0" w:firstColumn="1" w:lastColumn="0" w:noHBand="0" w:noVBand="1"/>
      </w:tblPr>
      <w:tblGrid>
        <w:gridCol w:w="2942"/>
        <w:gridCol w:w="7147"/>
      </w:tblGrid>
      <w:tr w:rsidR="0060228C" w:rsidRPr="00CC2F37" w14:paraId="5042B3E4" w14:textId="77777777" w:rsidTr="00AA46D8">
        <w:trPr>
          <w:trHeight w:val="860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09E521" w14:textId="5CA87190" w:rsidR="0060228C" w:rsidRPr="005F6380" w:rsidRDefault="00EE46ED" w:rsidP="00AA46D8">
            <w:pPr>
              <w:spacing w:after="0" w:line="240" w:lineRule="auto"/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 xml:space="preserve">Examples of </w:t>
            </w:r>
            <w:r w:rsidR="0060228C" w:rsidRPr="005F6380">
              <w:rPr>
                <w:rFonts w:ascii="Arial" w:hAnsi="Arial" w:cs="Arial"/>
                <w:sz w:val="16"/>
              </w:rPr>
              <w:t>Relevant Stakeholder Feedback</w:t>
            </w:r>
          </w:p>
          <w:p w14:paraId="60A801EC" w14:textId="3C8E8068" w:rsidR="0060228C" w:rsidRPr="005C285A" w:rsidRDefault="0060228C" w:rsidP="00AA46D8">
            <w:pPr>
              <w:spacing w:after="0" w:line="240" w:lineRule="auto"/>
              <w:jc w:val="right"/>
              <w:rPr>
                <w:rFonts w:ascii="Verdana" w:hAnsi="Verdana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(box 2</w:t>
            </w:r>
            <w:r w:rsidR="005F6380">
              <w:rPr>
                <w:rFonts w:ascii="Arial" w:hAnsi="Arial" w:cs="Arial"/>
                <w:sz w:val="16"/>
              </w:rPr>
              <w:t>0</w:t>
            </w:r>
            <w:r w:rsidRPr="005F6380">
              <w:rPr>
                <w:rFonts w:ascii="Arial" w:hAnsi="Arial" w:cs="Arial"/>
                <w:sz w:val="16"/>
              </w:rPr>
              <w:t>)</w:t>
            </w:r>
          </w:p>
        </w:tc>
        <w:tc>
          <w:tcPr>
            <w:tcW w:w="53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F2F2F2"/>
            <w:noWrap/>
            <w:vAlign w:val="center"/>
            <w:hideMark/>
          </w:tcPr>
          <w:p w14:paraId="285E99E5" w14:textId="77777777" w:rsidR="0060228C" w:rsidRPr="00CC2F37" w:rsidRDefault="0060228C" w:rsidP="00AA46D8">
            <w:pPr>
              <w:spacing w:after="0" w:line="240" w:lineRule="auto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</w:tr>
    </w:tbl>
    <w:p w14:paraId="37253AE3" w14:textId="77777777" w:rsidR="00021B24" w:rsidRDefault="00021B24" w:rsidP="00021B24">
      <w:pPr>
        <w:rPr>
          <w:rFonts w:ascii="Arial" w:hAnsi="Arial" w:cs="Arial"/>
        </w:rPr>
      </w:pPr>
    </w:p>
    <w:p w14:paraId="061B5A19" w14:textId="0A6FEA40" w:rsidR="00021B24" w:rsidRPr="005F6380" w:rsidRDefault="00021B24" w:rsidP="005F6380">
      <w:pPr>
        <w:spacing w:before="180" w:after="0" w:line="240" w:lineRule="auto"/>
        <w:rPr>
          <w:rFonts w:ascii="Arial" w:hAnsi="Arial" w:cs="Arial"/>
          <w:b/>
          <w:sz w:val="18"/>
        </w:rPr>
      </w:pPr>
      <w:r w:rsidRPr="005F6380">
        <w:rPr>
          <w:rFonts w:ascii="Arial" w:hAnsi="Arial" w:cs="Arial"/>
          <w:b/>
          <w:sz w:val="18"/>
        </w:rPr>
        <w:t>CAA Support Resource Requirement</w:t>
      </w:r>
    </w:p>
    <w:p w14:paraId="625C375D" w14:textId="77777777" w:rsidR="00021B24" w:rsidRDefault="00021B24" w:rsidP="00021B24">
      <w:pPr>
        <w:rPr>
          <w:rFonts w:ascii="Arial" w:hAnsi="Arial" w:cs="Arial"/>
          <w:b/>
        </w:rPr>
      </w:pPr>
    </w:p>
    <w:tbl>
      <w:tblPr>
        <w:tblW w:w="10089" w:type="dxa"/>
        <w:tblInd w:w="1" w:type="dxa"/>
        <w:tblLook w:val="04A0" w:firstRow="1" w:lastRow="0" w:firstColumn="1" w:lastColumn="0" w:noHBand="0" w:noVBand="1"/>
      </w:tblPr>
      <w:tblGrid>
        <w:gridCol w:w="2942"/>
        <w:gridCol w:w="7147"/>
      </w:tblGrid>
      <w:tr w:rsidR="00021B24" w:rsidRPr="00CC2F37" w14:paraId="4156DA10" w14:textId="77777777" w:rsidTr="00AA46D8">
        <w:trPr>
          <w:trHeight w:val="860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C4D32A" w14:textId="1CCB1F43" w:rsidR="00021B24" w:rsidRPr="005F6380" w:rsidRDefault="00F020CD" w:rsidP="00AA46D8">
            <w:pPr>
              <w:spacing w:after="0" w:line="240" w:lineRule="auto"/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 xml:space="preserve">Please list what CAA resource you require, how many days/hours </w:t>
            </w:r>
            <w:r w:rsidR="00A97C8B" w:rsidRPr="005F6380">
              <w:rPr>
                <w:rFonts w:ascii="Arial" w:hAnsi="Arial" w:cs="Arial"/>
                <w:sz w:val="16"/>
              </w:rPr>
              <w:t>throughout the project, and the rationale.</w:t>
            </w:r>
          </w:p>
          <w:p w14:paraId="47E5A6B5" w14:textId="6EDF46B7" w:rsidR="00021B24" w:rsidRPr="005F6380" w:rsidRDefault="00021B24" w:rsidP="00AA46D8">
            <w:pPr>
              <w:spacing w:after="0" w:line="240" w:lineRule="auto"/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(box 2</w:t>
            </w:r>
            <w:r w:rsidR="005F6380">
              <w:rPr>
                <w:rFonts w:ascii="Arial" w:hAnsi="Arial" w:cs="Arial"/>
                <w:sz w:val="16"/>
              </w:rPr>
              <w:t>1</w:t>
            </w:r>
            <w:r w:rsidRPr="005F6380">
              <w:rPr>
                <w:rFonts w:ascii="Arial" w:hAnsi="Arial" w:cs="Arial"/>
                <w:sz w:val="16"/>
              </w:rPr>
              <w:t>)</w:t>
            </w:r>
          </w:p>
        </w:tc>
        <w:tc>
          <w:tcPr>
            <w:tcW w:w="53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F2F2F2"/>
            <w:noWrap/>
            <w:vAlign w:val="center"/>
            <w:hideMark/>
          </w:tcPr>
          <w:p w14:paraId="50394D49" w14:textId="77777777" w:rsidR="00021B24" w:rsidRPr="00CC2F37" w:rsidRDefault="00021B24" w:rsidP="00AA46D8">
            <w:pPr>
              <w:spacing w:after="0" w:line="240" w:lineRule="auto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</w:tr>
      <w:tr w:rsidR="0018600E" w:rsidRPr="00CC2F37" w14:paraId="4BC67014" w14:textId="77777777" w:rsidTr="00AA46D8">
        <w:trPr>
          <w:trHeight w:val="860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9A1440" w14:textId="12AA0DA3" w:rsidR="0018600E" w:rsidRPr="005F6380" w:rsidRDefault="00C91E08" w:rsidP="00AA46D8">
            <w:pPr>
              <w:spacing w:after="0" w:line="240" w:lineRule="auto"/>
              <w:jc w:val="right"/>
              <w:rPr>
                <w:rFonts w:ascii="Arial" w:hAnsi="Arial" w:cs="Arial"/>
                <w:sz w:val="16"/>
              </w:rPr>
            </w:pPr>
            <w:r w:rsidRPr="005F6380">
              <w:rPr>
                <w:rFonts w:ascii="Arial" w:hAnsi="Arial" w:cs="Arial"/>
                <w:sz w:val="16"/>
              </w:rPr>
              <w:t>Are you currently involved in any projects with the CAA</w:t>
            </w:r>
            <w:r w:rsidR="003F73A9" w:rsidRPr="005F6380">
              <w:rPr>
                <w:rFonts w:ascii="Arial" w:hAnsi="Arial" w:cs="Arial"/>
                <w:sz w:val="16"/>
              </w:rPr>
              <w:t>? H</w:t>
            </w:r>
            <w:r w:rsidR="001A640E" w:rsidRPr="005F6380">
              <w:rPr>
                <w:rFonts w:ascii="Arial" w:hAnsi="Arial" w:cs="Arial"/>
                <w:sz w:val="16"/>
              </w:rPr>
              <w:t xml:space="preserve">ave you applied for </w:t>
            </w:r>
            <w:r w:rsidR="003F73A9" w:rsidRPr="005F6380">
              <w:rPr>
                <w:rFonts w:ascii="Arial" w:hAnsi="Arial" w:cs="Arial"/>
                <w:sz w:val="16"/>
              </w:rPr>
              <w:t xml:space="preserve">CAA </w:t>
            </w:r>
            <w:r w:rsidR="001A640E" w:rsidRPr="005F6380">
              <w:rPr>
                <w:rFonts w:ascii="Arial" w:hAnsi="Arial" w:cs="Arial"/>
                <w:sz w:val="16"/>
              </w:rPr>
              <w:t>funding in the past? (box 2</w:t>
            </w:r>
            <w:r w:rsidR="005F6380">
              <w:rPr>
                <w:rFonts w:ascii="Arial" w:hAnsi="Arial" w:cs="Arial"/>
                <w:sz w:val="16"/>
              </w:rPr>
              <w:t>2</w:t>
            </w:r>
            <w:r w:rsidR="001A640E" w:rsidRPr="005F6380">
              <w:rPr>
                <w:rFonts w:ascii="Arial" w:hAnsi="Arial" w:cs="Arial"/>
                <w:sz w:val="16"/>
              </w:rPr>
              <w:t>)</w:t>
            </w:r>
          </w:p>
        </w:tc>
        <w:tc>
          <w:tcPr>
            <w:tcW w:w="53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F2F2F2"/>
            <w:noWrap/>
            <w:vAlign w:val="center"/>
          </w:tcPr>
          <w:p w14:paraId="2807BC10" w14:textId="77777777" w:rsidR="0018600E" w:rsidRPr="00CC2F37" w:rsidRDefault="0018600E" w:rsidP="00AA46D8">
            <w:pPr>
              <w:spacing w:after="0" w:line="240" w:lineRule="auto"/>
              <w:rPr>
                <w:rFonts w:ascii="Arial" w:hAnsi="Arial" w:cs="Arial"/>
                <w:color w:val="002060"/>
                <w:sz w:val="18"/>
                <w:szCs w:val="24"/>
              </w:rPr>
            </w:pPr>
          </w:p>
        </w:tc>
      </w:tr>
    </w:tbl>
    <w:p w14:paraId="6B606299" w14:textId="38E258C0" w:rsidR="00021B24" w:rsidRPr="00021B24" w:rsidRDefault="00021B24" w:rsidP="00021B24">
      <w:pPr>
        <w:rPr>
          <w:rFonts w:ascii="Arial" w:hAnsi="Arial" w:cs="Arial"/>
        </w:rPr>
        <w:sectPr w:rsidR="00021B24" w:rsidRPr="00021B24" w:rsidSect="001E139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1418" w:right="851" w:bottom="720" w:left="851" w:header="709" w:footer="227" w:gutter="0"/>
          <w:cols w:space="708"/>
          <w:docGrid w:linePitch="360"/>
        </w:sectPr>
      </w:pPr>
    </w:p>
    <w:p w14:paraId="456EB493" w14:textId="3022493F" w:rsidR="00BD3C5A" w:rsidRDefault="00CE207E" w:rsidP="00CE207E">
      <w:pPr>
        <w:spacing w:after="0" w:line="240" w:lineRule="auto"/>
        <w:rPr>
          <w:rFonts w:ascii="Arial" w:hAnsi="Arial" w:cs="Arial"/>
          <w:b/>
        </w:rPr>
      </w:pPr>
      <w:bookmarkStart w:id="1" w:name="_Hlk68856032"/>
      <w:r>
        <w:rPr>
          <w:rFonts w:ascii="Arial" w:hAnsi="Arial" w:cs="Arial"/>
          <w:b/>
        </w:rPr>
        <w:lastRenderedPageBreak/>
        <w:t xml:space="preserve">Appendix A: </w:t>
      </w:r>
      <w:r w:rsidR="00BD3C5A">
        <w:rPr>
          <w:rFonts w:ascii="Arial" w:hAnsi="Arial" w:cs="Arial"/>
          <w:b/>
        </w:rPr>
        <w:t xml:space="preserve">Delivery </w:t>
      </w:r>
      <w:r>
        <w:rPr>
          <w:rFonts w:ascii="Arial" w:hAnsi="Arial" w:cs="Arial"/>
          <w:b/>
        </w:rPr>
        <w:t>S</w:t>
      </w:r>
      <w:r w:rsidR="00BD3C5A">
        <w:rPr>
          <w:rFonts w:ascii="Arial" w:hAnsi="Arial" w:cs="Arial"/>
          <w:b/>
        </w:rPr>
        <w:t xml:space="preserve">chedule </w:t>
      </w:r>
    </w:p>
    <w:bookmarkEnd w:id="1"/>
    <w:p w14:paraId="6772D1EC" w14:textId="0B508722" w:rsidR="00BD3C5A" w:rsidRDefault="00BD3C5A" w:rsidP="0069101E">
      <w:pPr>
        <w:rPr>
          <w:rFonts w:ascii="Arial" w:hAnsi="Arial" w:cs="Arial"/>
          <w:b/>
        </w:rPr>
      </w:pPr>
    </w:p>
    <w:tbl>
      <w:tblPr>
        <w:tblpPr w:leftFromText="180" w:rightFromText="180" w:horzAnchor="page" w:tblpXSpec="center" w:tblpY="1592"/>
        <w:tblW w:w="13820" w:type="dxa"/>
        <w:tblLook w:val="04A0" w:firstRow="1" w:lastRow="0" w:firstColumn="1" w:lastColumn="0" w:noHBand="0" w:noVBand="1"/>
      </w:tblPr>
      <w:tblGrid>
        <w:gridCol w:w="937"/>
        <w:gridCol w:w="1746"/>
        <w:gridCol w:w="757"/>
        <w:gridCol w:w="825"/>
        <w:gridCol w:w="825"/>
        <w:gridCol w:w="825"/>
        <w:gridCol w:w="1466"/>
        <w:gridCol w:w="825"/>
        <w:gridCol w:w="825"/>
        <w:gridCol w:w="826"/>
        <w:gridCol w:w="825"/>
        <w:gridCol w:w="825"/>
        <w:gridCol w:w="825"/>
        <w:gridCol w:w="825"/>
        <w:gridCol w:w="790"/>
      </w:tblGrid>
      <w:tr w:rsidR="00B8546C" w:rsidRPr="003F0621" w14:paraId="4C3BFCBC" w14:textId="77777777" w:rsidTr="000A5039">
        <w:trPr>
          <w:trHeight w:val="527"/>
        </w:trPr>
        <w:tc>
          <w:tcPr>
            <w:tcW w:w="1169" w:type="dxa"/>
            <w:vMerge w:val="restart"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shd w:val="clear" w:color="auto" w:fill="auto"/>
            <w:vAlign w:val="center"/>
            <w:hideMark/>
          </w:tcPr>
          <w:p w14:paraId="027F7A82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  <w:t>Work package</w:t>
            </w:r>
          </w:p>
        </w:tc>
        <w:tc>
          <w:tcPr>
            <w:tcW w:w="1746" w:type="dxa"/>
            <w:vMerge w:val="restart"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shd w:val="clear" w:color="auto" w:fill="auto"/>
            <w:vAlign w:val="center"/>
            <w:hideMark/>
          </w:tcPr>
          <w:p w14:paraId="6F8B85CB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  <w:t>Deliverables</w:t>
            </w:r>
          </w:p>
        </w:tc>
        <w:tc>
          <w:tcPr>
            <w:tcW w:w="757" w:type="dxa"/>
            <w:vMerge w:val="restart"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shd w:val="clear" w:color="auto" w:fill="auto"/>
            <w:vAlign w:val="center"/>
            <w:hideMark/>
          </w:tcPr>
          <w:p w14:paraId="5698C245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  <w:t>Date</w:t>
            </w:r>
          </w:p>
        </w:tc>
        <w:tc>
          <w:tcPr>
            <w:tcW w:w="60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1B5D8" w14:textId="1CA43CB9" w:rsidR="003F0621" w:rsidRPr="003F0621" w:rsidRDefault="003F0621" w:rsidP="004777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tbl>
            <w:tblPr>
              <w:tblW w:w="533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335"/>
            </w:tblGrid>
            <w:tr w:rsidR="003F0621" w:rsidRPr="003F0621" w14:paraId="11F16912" w14:textId="77777777" w:rsidTr="000A5039">
              <w:trPr>
                <w:trHeight w:val="527"/>
                <w:tblCellSpacing w:w="0" w:type="dxa"/>
              </w:trPr>
              <w:tc>
                <w:tcPr>
                  <w:tcW w:w="5335" w:type="dxa"/>
                  <w:tcBorders>
                    <w:top w:val="single" w:sz="12" w:space="0" w:color="FFFFFF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8A0512" w14:textId="369A446D" w:rsidR="003F0621" w:rsidRPr="003F0621" w:rsidRDefault="003F0621" w:rsidP="004A3D28">
                  <w:pPr>
                    <w:framePr w:hSpace="180" w:wrap="around" w:hAnchor="page" w:xAlign="center" w:y="1592"/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en-GB"/>
                    </w:rPr>
                  </w:pPr>
                  <w:r w:rsidRPr="003F0621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18"/>
                      <w:szCs w:val="18"/>
                      <w:lang w:eastAsia="en-GB"/>
                    </w:rPr>
                    <w:t> </w:t>
                  </w:r>
                </w:p>
              </w:tc>
            </w:tr>
          </w:tbl>
          <w:p w14:paraId="75588FBB" w14:textId="77777777" w:rsidR="003F0621" w:rsidRPr="003F0621" w:rsidRDefault="003F0621" w:rsidP="004777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5" w:type="dxa"/>
            <w:tcBorders>
              <w:top w:val="single" w:sz="12" w:space="0" w:color="FFFFF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F01FA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single" w:sz="12" w:space="0" w:color="FFFFF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BB633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single" w:sz="12" w:space="0" w:color="FFFFF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9AF52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single" w:sz="12" w:space="0" w:color="FFFFF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7D319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single" w:sz="12" w:space="0" w:color="FFFFFF"/>
              <w:left w:val="nil"/>
              <w:bottom w:val="single" w:sz="8" w:space="0" w:color="FFFFFF"/>
              <w:right w:val="single" w:sz="12" w:space="0" w:color="FFFFFF"/>
            </w:tcBorders>
            <w:shd w:val="clear" w:color="auto" w:fill="auto"/>
            <w:vAlign w:val="center"/>
            <w:hideMark/>
          </w:tcPr>
          <w:p w14:paraId="5B9A5F04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3F0621" w14:paraId="6E511CB7" w14:textId="77777777" w:rsidTr="000A5039">
        <w:trPr>
          <w:trHeight w:val="665"/>
        </w:trPr>
        <w:tc>
          <w:tcPr>
            <w:tcW w:w="1169" w:type="dxa"/>
            <w:vMerge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vAlign w:val="center"/>
            <w:hideMark/>
          </w:tcPr>
          <w:p w14:paraId="345BA1CC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746" w:type="dxa"/>
            <w:vMerge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vAlign w:val="center"/>
            <w:hideMark/>
          </w:tcPr>
          <w:p w14:paraId="3A5ADF5C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757" w:type="dxa"/>
            <w:vMerge/>
            <w:tcBorders>
              <w:top w:val="single" w:sz="12" w:space="0" w:color="FFFFFF"/>
              <w:left w:val="single" w:sz="12" w:space="0" w:color="FFFFFF"/>
              <w:bottom w:val="single" w:sz="8" w:space="0" w:color="FFFFFF"/>
              <w:right w:val="single" w:sz="12" w:space="0" w:color="FFFFFF"/>
            </w:tcBorders>
            <w:vAlign w:val="center"/>
            <w:hideMark/>
          </w:tcPr>
          <w:p w14:paraId="4B379481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2E48E8AA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  <w:t>Month 1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3E128664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  <w:t>Month 2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67BA92DA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  <w:t>Month 3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pPr w:leftFromText="180" w:rightFromText="180" w:vertAnchor="text" w:horzAnchor="margin" w:tblpY="-318"/>
              <w:tblOverlap w:val="never"/>
              <w:tblW w:w="120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35"/>
            </w:tblGrid>
            <w:tr w:rsidR="00A33928" w:rsidRPr="003F0621" w14:paraId="6C8B778F" w14:textId="77777777" w:rsidTr="00A33928">
              <w:trPr>
                <w:trHeight w:val="851"/>
                <w:tblCellSpacing w:w="0" w:type="dxa"/>
              </w:trPr>
              <w:tc>
                <w:tcPr>
                  <w:tcW w:w="1205" w:type="dxa"/>
                  <w:tcBorders>
                    <w:top w:val="nil"/>
                    <w:left w:val="nil"/>
                    <w:bottom w:val="single" w:sz="8" w:space="0" w:color="FFFFFF"/>
                    <w:right w:val="single" w:sz="12" w:space="0" w:color="FFFFFF"/>
                  </w:tcBorders>
                  <w:shd w:val="clear" w:color="000000" w:fill="FCE4D6"/>
                  <w:noWrap/>
                  <w:vAlign w:val="center"/>
                  <w:hideMark/>
                </w:tcPr>
                <w:p w14:paraId="49AAD161" w14:textId="77777777" w:rsidR="00A33928" w:rsidRDefault="00A33928" w:rsidP="0043782D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16"/>
                      <w:szCs w:val="16"/>
                      <w:lang w:eastAsia="en-GB"/>
                    </w:rPr>
                  </w:pPr>
                  <w:r w:rsidRPr="003F0621"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16"/>
                      <w:szCs w:val="16"/>
                      <w:lang w:eastAsia="en-GB"/>
                    </w:rPr>
                    <w:t xml:space="preserve">Month </w:t>
                  </w:r>
                </w:p>
                <w:p w14:paraId="392F4F67" w14:textId="77777777" w:rsidR="00A33928" w:rsidRDefault="00A33928" w:rsidP="0043782D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16"/>
                      <w:szCs w:val="16"/>
                      <w:lang w:eastAsia="en-GB"/>
                    </w:rPr>
                  </w:pPr>
                  <w:r w:rsidRPr="003F0621"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16"/>
                      <w:szCs w:val="16"/>
                      <w:lang w:eastAsia="en-GB"/>
                    </w:rPr>
                    <w:t>4</w:t>
                  </w:r>
                </w:p>
                <w:p w14:paraId="67060219" w14:textId="77777777" w:rsidR="00A33928" w:rsidRPr="003F0621" w:rsidRDefault="00A33928" w:rsidP="0043782D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i/>
                      <w:iCs/>
                      <w:color w:val="000000"/>
                      <w:sz w:val="16"/>
                      <w:szCs w:val="16"/>
                      <w:lang w:eastAsia="en-GB"/>
                    </w:rPr>
                  </w:pPr>
                </w:p>
              </w:tc>
            </w:tr>
          </w:tbl>
          <w:p w14:paraId="10CF4700" w14:textId="77777777" w:rsidR="003F0621" w:rsidRPr="003F0621" w:rsidRDefault="003F0621" w:rsidP="004777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7AE3885D" w14:textId="573FC8C3" w:rsidR="003F0621" w:rsidRPr="003F0621" w:rsidRDefault="00A33928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noProof/>
                <w:color w:val="000000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C5F78B1" wp14:editId="7D10529F">
                      <wp:simplePos x="0" y="0"/>
                      <wp:positionH relativeFrom="column">
                        <wp:posOffset>-612140</wp:posOffset>
                      </wp:positionH>
                      <wp:positionV relativeFrom="paragraph">
                        <wp:posOffset>-593725</wp:posOffset>
                      </wp:positionV>
                      <wp:extent cx="962025" cy="400050"/>
                      <wp:effectExtent l="0" t="0" r="28575" b="19050"/>
                      <wp:wrapNone/>
                      <wp:docPr id="5" name="Rectangle: Rounded Corners 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81D72C8-2E43-49FF-A87C-8D8C2EBC1DFA}"/>
                          </a:ext>
                          <a:ext uri="{147F2762-F138-4A5C-976F-8EAC2B608ADB}">
                            <a16:predDERef xmlns:a16="http://schemas.microsoft.com/office/drawing/2014/main" pred="{94F84404-07C0-46B1-856C-5122ECA08F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2025" cy="40005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C000"/>
                              </a:solidFill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67BDE1D" w14:textId="77777777" w:rsidR="003F0621" w:rsidRDefault="003F0621" w:rsidP="003F0621">
                                  <w:pPr>
                                    <w:jc w:val="center"/>
                                    <w:rPr>
                                      <w:rFonts w:hAnsi="Calibr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Ansi="Calibr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PHASE 1</w:t>
                                  </w:r>
                                </w:p>
                              </w:txbxContent>
                            </wps:txbx>
                            <wps:bodyPr vertOverflow="clip" horzOverflow="clip" rtlCol="0" anchor="t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C5F78B1" id="Rectangle: Rounded Corners 5" o:spid="_x0000_s1026" style="position:absolute;left:0;text-align:left;margin-left:-48.2pt;margin-top:-46.75pt;width:75.75pt;height:3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" fillcolor="#ffc000" strokecolor="#ffc000" strokeweight="1pt">
                      <v:stroke joinstyle="miter"/>
                      <v:textbox>
                        <w:txbxContent>
                          <w:p w14:paraId="067BDE1D" w14:textId="77777777" w:rsidR="003F0621" w:rsidRDefault="003F0621" w:rsidP="003F0621">
                            <w:pPr>
                              <w:jc w:val="center"/>
                              <w:rPr>
                                <w:rFonts w:hAnsi="Calibr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sz w:val="20"/>
                                <w:szCs w:val="20"/>
                              </w:rPr>
                              <w:t>PHASE 1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3F0621" w:rsidRPr="003F0621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  <w:t>Month 5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05F34EED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  <w:t>Month 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62278661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  <w:t>Month 7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215B1E7E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  <w:t>Month 8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3FAD86CA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  <w:t>Month 9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7F18C401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  <w:t>Month 10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000000" w:fill="FCE4D6"/>
            <w:noWrap/>
            <w:vAlign w:val="center"/>
            <w:hideMark/>
          </w:tcPr>
          <w:p w14:paraId="74244548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GB"/>
              </w:rPr>
              <w:t>Month 11</w:t>
            </w:r>
          </w:p>
        </w:tc>
        <w:tc>
          <w:tcPr>
            <w:tcW w:w="790" w:type="dxa"/>
            <w:tcBorders>
              <w:top w:val="nil"/>
              <w:left w:val="nil"/>
              <w:bottom w:val="single" w:sz="8" w:space="0" w:color="FFFFFF"/>
              <w:right w:val="single" w:sz="12" w:space="0" w:color="FFFFFF"/>
            </w:tcBorders>
            <w:shd w:val="clear" w:color="auto" w:fill="auto"/>
            <w:noWrap/>
            <w:vAlign w:val="center"/>
            <w:hideMark/>
          </w:tcPr>
          <w:p w14:paraId="2E82E327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3F0621" w14:paraId="14197EC7" w14:textId="77777777" w:rsidTr="000A5039">
        <w:trPr>
          <w:trHeight w:val="504"/>
        </w:trPr>
        <w:tc>
          <w:tcPr>
            <w:tcW w:w="1169" w:type="dxa"/>
            <w:tcBorders>
              <w:top w:val="nil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38C7989C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noWrap/>
            <w:vAlign w:val="center"/>
            <w:hideMark/>
          </w:tcPr>
          <w:p w14:paraId="5C366386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57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D94F721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6D97299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F0E279C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D123ED8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001E6FF" w14:textId="2B5CCC6A" w:rsidR="003F0621" w:rsidRPr="003F0621" w:rsidRDefault="00D4599F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D4599F">
              <w:rPr>
                <w:rFonts w:ascii="Arial" w:hAnsi="Arial" w:cs="Arial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242" behindDoc="0" locked="0" layoutInCell="1" allowOverlap="1" wp14:anchorId="6C1E6AC5" wp14:editId="1822D74A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610870</wp:posOffset>
                      </wp:positionV>
                      <wp:extent cx="2360930" cy="1404620"/>
                      <wp:effectExtent l="0" t="495300" r="0" b="510540"/>
                      <wp:wrapNone/>
                      <wp:docPr id="217" name="Text Box 2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9719672"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C10D06" w14:textId="06B495EB" w:rsidR="00D4599F" w:rsidRPr="00B8546C" w:rsidRDefault="00D4599F" w:rsidP="00B8546C">
                                  <w:pPr>
                                    <w:jc w:val="center"/>
                                    <w:rPr>
                                      <w:color w:val="FF0000"/>
                                      <w:sz w:val="72"/>
                                      <w:szCs w:val="72"/>
                                    </w:rPr>
                                  </w:pPr>
                                  <w:r w:rsidRPr="00B8546C">
                                    <w:rPr>
                                      <w:color w:val="FF0000"/>
                                      <w:sz w:val="72"/>
                                      <w:szCs w:val="72"/>
                                    </w:rPr>
                                    <w:t>EXAMP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C1E6AC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17" o:spid="_x0000_s1027" type="#_x0000_t202" style="position:absolute;left:0;text-align:left;margin-left:-6.25pt;margin-top:48.1pt;width:185.9pt;height:110.6pt;rotation:-2053820fd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" filled="f" stroked="f">
                      <v:textbox style="mso-fit-shape-to-text:t">
                        <w:txbxContent>
                          <w:p w14:paraId="7AC10D06" w14:textId="06B495EB" w:rsidR="00D4599F" w:rsidRPr="00B8546C" w:rsidRDefault="00D4599F" w:rsidP="00B8546C">
                            <w:pPr>
                              <w:jc w:val="center"/>
                              <w:rPr>
                                <w:color w:val="FF0000"/>
                                <w:sz w:val="72"/>
                                <w:szCs w:val="72"/>
                              </w:rPr>
                            </w:pPr>
                            <w:r w:rsidRPr="00B8546C">
                              <w:rPr>
                                <w:color w:val="FF0000"/>
                                <w:sz w:val="72"/>
                                <w:szCs w:val="72"/>
                              </w:rPr>
                              <w:t>EXAMP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F0621"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2407884D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004A646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D6B9D06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0473E7F8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6D96C113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B79E7A5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EB87498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55DA1EB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3F0621" w14:paraId="123AF4AB" w14:textId="77777777" w:rsidTr="000A5039">
        <w:trPr>
          <w:trHeight w:val="527"/>
        </w:trPr>
        <w:tc>
          <w:tcPr>
            <w:tcW w:w="1169" w:type="dxa"/>
            <w:tcBorders>
              <w:top w:val="nil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312159EE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6783DDCB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57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8E0A8E2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6DBBD4C5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9DE6E45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5392BB3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3D4E5BAD" w14:textId="0FDFE1E7" w:rsidR="003F0621" w:rsidRPr="003F0621" w:rsidRDefault="00A33928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noProof/>
                <w:color w:val="000000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75A628FD" wp14:editId="27A22606">
                      <wp:simplePos x="0" y="0"/>
                      <wp:positionH relativeFrom="column">
                        <wp:posOffset>809625</wp:posOffset>
                      </wp:positionH>
                      <wp:positionV relativeFrom="paragraph">
                        <wp:posOffset>-587375</wp:posOffset>
                      </wp:positionV>
                      <wp:extent cx="43815" cy="2708275"/>
                      <wp:effectExtent l="19050" t="19050" r="32385" b="34925"/>
                      <wp:wrapNone/>
                      <wp:docPr id="3" name="Straight Connector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4F84404-07C0-46B1-856C-5122ECA08F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3815" cy="2708275"/>
                              </a:xfrm>
                              <a:prstGeom prst="line">
                                <a:avLst/>
                              </a:prstGeom>
                              <a:ln w="38100" cap="flat" cmpd="sng" algn="ctr">
                                <a:solidFill>
                                  <a:srgbClr val="FFC000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BD8FBC" id="Straight Connector 3" o:spid="_x0000_s1026" style="position:absolute;flip:x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75pt,-46.25pt" to="67.2pt,16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" strokecolor="#ffc000" strokeweight="3pt">
                      <v:stroke dashstyle="dash"/>
                    </v:line>
                  </w:pict>
                </mc:Fallback>
              </mc:AlternateContent>
            </w:r>
            <w:r w:rsidR="003F0621"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021FDA09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1AFC4B1C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BDA41B9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F182ACD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3D2ED716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48FE2DF3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A359DA4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55ED78AA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3F0621" w14:paraId="4F447A84" w14:textId="77777777" w:rsidTr="000A5039">
        <w:trPr>
          <w:trHeight w:val="527"/>
        </w:trPr>
        <w:tc>
          <w:tcPr>
            <w:tcW w:w="1169" w:type="dxa"/>
            <w:tcBorders>
              <w:top w:val="nil"/>
              <w:left w:val="single" w:sz="12" w:space="0" w:color="FFFFFF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7AC8EE9A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097689C7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57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3904646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70E4C0FF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2CCE11D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8E4CD5B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CA70242" w14:textId="78916D45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0E0E94E4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6072AC6B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2A4D6A8D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6FD695A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2BFA27F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3CC9C544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23A1A788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0BA4E07B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3F0621" w14:paraId="0BD1FF4F" w14:textId="77777777" w:rsidTr="000A5039">
        <w:trPr>
          <w:trHeight w:val="527"/>
        </w:trPr>
        <w:tc>
          <w:tcPr>
            <w:tcW w:w="1169" w:type="dxa"/>
            <w:tcBorders>
              <w:top w:val="nil"/>
              <w:left w:val="single" w:sz="12" w:space="0" w:color="FFFFFF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11CFDC3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03FD338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57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B96D9B8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752B4188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177DE882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44D7E7E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3BFA9B9D" w14:textId="66745140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1830A8D5" w14:textId="4E63D3C3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DC9C235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602C2206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82237EB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3C7EFE2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84AB62C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53BA69A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C733C03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3F0621" w14:paraId="19FE57EA" w14:textId="77777777" w:rsidTr="000A5039">
        <w:trPr>
          <w:trHeight w:val="527"/>
        </w:trPr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123C205E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7B25F23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57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00F882E8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8C2B2CE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40526F57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35862E21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7A47370" w14:textId="4699CBF2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AED8C84" w14:textId="357B5E6A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06349579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2A56FDA1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664CC594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2A44B288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2881D73C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182AEBBF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1A2B4C9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3F0621" w14:paraId="3D2EFE5A" w14:textId="77777777" w:rsidTr="000A5039">
        <w:trPr>
          <w:trHeight w:val="527"/>
        </w:trPr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D7F7E21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F1694D3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57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0583E85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24631BF5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09343CDB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340F4F89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4A6B1A87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09E58C21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463D94B8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437F42AA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042D5C36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B373F09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17A17AE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3EB5F20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7AD44A4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3F0621" w14:paraId="5BF60085" w14:textId="77777777" w:rsidTr="000A5039">
        <w:trPr>
          <w:trHeight w:val="527"/>
        </w:trPr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EE09411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noWrap/>
            <w:vAlign w:val="center"/>
            <w:hideMark/>
          </w:tcPr>
          <w:p w14:paraId="189D340F" w14:textId="77777777" w:rsidR="003F0621" w:rsidRPr="003F0621" w:rsidRDefault="003F0621" w:rsidP="004777C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57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61E2DBCB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5716EB5D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255028DA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0F3BF36A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09F5D02D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CE4D6"/>
            <w:vAlign w:val="center"/>
            <w:hideMark/>
          </w:tcPr>
          <w:p w14:paraId="363FF756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F005F6E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C59D9D9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E074055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773BE94C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50720284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8EA9DB"/>
            <w:vAlign w:val="center"/>
            <w:hideMark/>
          </w:tcPr>
          <w:p w14:paraId="40D7702C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206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3F7293E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b/>
                <w:bCs/>
                <w:color w:val="002060"/>
                <w:sz w:val="16"/>
                <w:szCs w:val="16"/>
                <w:lang w:eastAsia="en-GB"/>
              </w:rPr>
              <w:t> </w:t>
            </w:r>
          </w:p>
        </w:tc>
      </w:tr>
      <w:tr w:rsidR="00B8546C" w:rsidRPr="003F0621" w14:paraId="496F9CC1" w14:textId="77777777" w:rsidTr="000A5039">
        <w:trPr>
          <w:trHeight w:val="504"/>
        </w:trPr>
        <w:tc>
          <w:tcPr>
            <w:tcW w:w="1169" w:type="dxa"/>
            <w:tcBorders>
              <w:top w:val="nil"/>
              <w:left w:val="single" w:sz="12" w:space="0" w:color="FFFFFF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077ED5B9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</w:pPr>
            <w:r w:rsidRPr="003F062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  <w:t>TOTAL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9C0CC" w14:textId="77777777" w:rsidR="003F0621" w:rsidRPr="003F0621" w:rsidRDefault="003F0621" w:rsidP="004777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61A7D" w14:textId="77777777" w:rsidR="003F0621" w:rsidRPr="003F0621" w:rsidRDefault="003F0621" w:rsidP="004777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35F31915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4A161524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4C35F01A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4C48F01C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253033C5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453EDEFD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17FD6242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6EAF495A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559DF78E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282EF826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2CF2A36C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73742300" w14:textId="77777777" w:rsidR="003F0621" w:rsidRPr="003F0621" w:rsidRDefault="003F0621" w:rsidP="004777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3F062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</w:tr>
    </w:tbl>
    <w:p w14:paraId="52B51B1E" w14:textId="13B0B295" w:rsidR="00603DEF" w:rsidRDefault="00603DEF" w:rsidP="0069101E">
      <w:pPr>
        <w:rPr>
          <w:rFonts w:ascii="Arial" w:hAnsi="Arial" w:cs="Arial"/>
          <w:b/>
        </w:rPr>
      </w:pPr>
    </w:p>
    <w:p w14:paraId="7CBFB2F3" w14:textId="77777777" w:rsidR="00603DEF" w:rsidRDefault="00603DE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74B7FD8" w14:textId="576137AB" w:rsidR="00B72BC5" w:rsidRDefault="00B72BC5" w:rsidP="00B72BC5">
      <w:pPr>
        <w:spacing w:after="0" w:line="240" w:lineRule="auto"/>
        <w:rPr>
          <w:rFonts w:ascii="Arial" w:eastAsiaTheme="majorEastAsia" w:hAnsi="Arial" w:cstheme="majorBidi"/>
          <w:b/>
          <w:bCs/>
          <w:szCs w:val="28"/>
        </w:rPr>
      </w:pPr>
    </w:p>
    <w:p w14:paraId="1B91437B" w14:textId="2313525D" w:rsidR="00C623C0" w:rsidRDefault="00C623C0" w:rsidP="00C623C0">
      <w:pPr>
        <w:pStyle w:val="Style1"/>
        <w:ind w:left="0" w:firstLine="0"/>
      </w:pPr>
      <w:r>
        <w:t>APPENDIX B – CLAIM FORM</w:t>
      </w:r>
    </w:p>
    <w:p w14:paraId="2ED6927D" w14:textId="5F023590" w:rsidR="00C623C0" w:rsidRPr="007F4643" w:rsidRDefault="00C623C0" w:rsidP="00C623C0">
      <w:pPr>
        <w:pStyle w:val="Style1"/>
        <w:ind w:left="0" w:firstLine="0"/>
        <w:rPr>
          <w:b w:val="0"/>
          <w:bCs w:val="0"/>
        </w:rPr>
      </w:pPr>
      <w:r w:rsidRPr="007F4643">
        <w:rPr>
          <w:b w:val="0"/>
          <w:bCs w:val="0"/>
        </w:rPr>
        <w:t xml:space="preserve">Please see separate attachment </w:t>
      </w:r>
      <w:r w:rsidR="005F6380">
        <w:rPr>
          <w:b w:val="0"/>
          <w:bCs w:val="0"/>
        </w:rPr>
        <w:t>when approved and onboarded</w:t>
      </w:r>
    </w:p>
    <w:p w14:paraId="78BE7FDA" w14:textId="77777777" w:rsidR="00C623C0" w:rsidRDefault="00C623C0" w:rsidP="00C623C0">
      <w:pPr>
        <w:rPr>
          <w:rFonts w:ascii="Arial" w:eastAsiaTheme="majorEastAsia" w:hAnsi="Arial" w:cstheme="majorBidi"/>
          <w:b/>
          <w:bCs/>
          <w:szCs w:val="28"/>
        </w:rPr>
      </w:pPr>
      <w:r>
        <w:br w:type="page"/>
      </w:r>
    </w:p>
    <w:p w14:paraId="3F3BC21C" w14:textId="77777777" w:rsidR="00C623C0" w:rsidRDefault="00C623C0" w:rsidP="00C623C0">
      <w:pPr>
        <w:pStyle w:val="Style1"/>
        <w:ind w:left="0" w:firstLine="0"/>
      </w:pPr>
      <w:r>
        <w:lastRenderedPageBreak/>
        <w:t>APPENDIX C – Progress Report and Dashboard</w:t>
      </w:r>
    </w:p>
    <w:p w14:paraId="72928602" w14:textId="191EC9EC" w:rsidR="00C623C0" w:rsidRPr="007F4643" w:rsidRDefault="00C623C0" w:rsidP="00C623C0">
      <w:pPr>
        <w:pStyle w:val="Style1"/>
        <w:ind w:left="0" w:firstLine="0"/>
        <w:rPr>
          <w:b w:val="0"/>
          <w:bCs w:val="0"/>
        </w:rPr>
      </w:pPr>
      <w:r w:rsidRPr="007F4643">
        <w:rPr>
          <w:b w:val="0"/>
          <w:bCs w:val="0"/>
        </w:rPr>
        <w:t xml:space="preserve">Please see separate attachment </w:t>
      </w:r>
      <w:r w:rsidR="005F6380">
        <w:rPr>
          <w:b w:val="0"/>
          <w:bCs w:val="0"/>
        </w:rPr>
        <w:t>when approved and onboarded</w:t>
      </w:r>
    </w:p>
    <w:p w14:paraId="7A2BF2C2" w14:textId="77777777" w:rsidR="00C623C0" w:rsidRPr="007F4643" w:rsidRDefault="00C623C0" w:rsidP="00C623C0">
      <w:pPr>
        <w:rPr>
          <w:rFonts w:ascii="Arial" w:eastAsiaTheme="majorEastAsia" w:hAnsi="Arial" w:cstheme="majorBidi"/>
          <w:szCs w:val="28"/>
        </w:rPr>
      </w:pPr>
      <w:r w:rsidRPr="007F4643">
        <w:br w:type="page"/>
      </w:r>
    </w:p>
    <w:p w14:paraId="030CFC62" w14:textId="77777777" w:rsidR="00C623C0" w:rsidRPr="006F41FF" w:rsidRDefault="00C623C0" w:rsidP="00C623C0">
      <w:pPr>
        <w:pStyle w:val="Style1"/>
        <w:ind w:left="0" w:firstLine="0"/>
      </w:pPr>
      <w:r>
        <w:lastRenderedPageBreak/>
        <w:t xml:space="preserve">Appendix D - </w:t>
      </w:r>
      <w:r w:rsidRPr="006F41FF">
        <w:t>CHANGE CONTROL NOTICE</w:t>
      </w:r>
    </w:p>
    <w:p w14:paraId="243AF17A" w14:textId="77777777" w:rsidR="00C623C0" w:rsidRPr="006F41FF" w:rsidRDefault="00C623C0" w:rsidP="00C623C0">
      <w:pPr>
        <w:pStyle w:val="Form"/>
        <w:rPr>
          <w:highlight w:val="yell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2"/>
        <w:gridCol w:w="5620"/>
      </w:tblGrid>
      <w:tr w:rsidR="00C623C0" w:rsidRPr="006F41FF" w14:paraId="49AE7244" w14:textId="77777777" w:rsidTr="00FD7C41">
        <w:trPr>
          <w:trHeight w:val="454"/>
        </w:trPr>
        <w:tc>
          <w:tcPr>
            <w:tcW w:w="3622" w:type="dxa"/>
            <w:shd w:val="clear" w:color="auto" w:fill="D9D9D9"/>
          </w:tcPr>
          <w:p w14:paraId="044E9FCE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  <w:r w:rsidRPr="006F41FF">
              <w:t>CHANGE CONTROL NOTICE NUMBER</w:t>
            </w:r>
          </w:p>
        </w:tc>
        <w:tc>
          <w:tcPr>
            <w:tcW w:w="5620" w:type="dxa"/>
          </w:tcPr>
          <w:p w14:paraId="57555B14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  <w:r w:rsidRPr="006F41FF">
              <w:rPr>
                <w:rStyle w:val="Strong"/>
                <w:highlight w:val="yellow"/>
              </w:rPr>
              <w:t>[Enter contract no]</w:t>
            </w:r>
            <w:r w:rsidRPr="006F41FF">
              <w:rPr>
                <w:rStyle w:val="Strong"/>
              </w:rPr>
              <w:t xml:space="preserve">- Variation </w:t>
            </w:r>
            <w:r w:rsidRPr="006F41FF">
              <w:rPr>
                <w:rStyle w:val="Strong"/>
                <w:highlight w:val="yellow"/>
              </w:rPr>
              <w:t>[X]</w:t>
            </w:r>
          </w:p>
          <w:p w14:paraId="009405C8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b w:val="0"/>
              </w:rPr>
            </w:pPr>
          </w:p>
        </w:tc>
      </w:tr>
      <w:tr w:rsidR="00C623C0" w:rsidRPr="006F41FF" w14:paraId="12B2F7E4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D9D9D9"/>
          </w:tcPr>
          <w:p w14:paraId="446285C7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  <w:r w:rsidRPr="006F41FF">
              <w:rPr>
                <w:rStyle w:val="Strong"/>
              </w:rPr>
              <w:t>DETAILS OF CONTRACT (start date and expiration</w:t>
            </w:r>
            <w:r>
              <w:rPr>
                <w:rStyle w:val="Strong"/>
              </w:rPr>
              <w:t>)</w:t>
            </w:r>
          </w:p>
        </w:tc>
      </w:tr>
      <w:tr w:rsidR="00C623C0" w:rsidRPr="006F41FF" w14:paraId="085C723A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auto"/>
          </w:tcPr>
          <w:p w14:paraId="76DC9C13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</w:p>
        </w:tc>
      </w:tr>
      <w:tr w:rsidR="00C623C0" w:rsidRPr="006F41FF" w14:paraId="7D95A17E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D9D9D9"/>
          </w:tcPr>
          <w:p w14:paraId="5D96CF25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  <w:r w:rsidRPr="006F41FF">
              <w:rPr>
                <w:rStyle w:val="Strong"/>
              </w:rPr>
              <w:t>DETAILS FOR CLAUSES AMENDED (If applicable)</w:t>
            </w:r>
          </w:p>
        </w:tc>
      </w:tr>
      <w:tr w:rsidR="00C623C0" w:rsidRPr="006F41FF" w14:paraId="63432608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auto"/>
          </w:tcPr>
          <w:p w14:paraId="706163EB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</w:p>
        </w:tc>
      </w:tr>
      <w:tr w:rsidR="00C623C0" w:rsidRPr="006F41FF" w14:paraId="624B5DA0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D9D9D9"/>
          </w:tcPr>
          <w:p w14:paraId="2216DDE5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  <w:r w:rsidRPr="006F41FF">
              <w:rPr>
                <w:rStyle w:val="Strong"/>
              </w:rPr>
              <w:t>DETAILS OF CONTRACT VARIATION (including new expiration date if any)</w:t>
            </w:r>
          </w:p>
        </w:tc>
      </w:tr>
      <w:tr w:rsidR="00C623C0" w:rsidRPr="006F41FF" w14:paraId="2576E1D9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auto"/>
          </w:tcPr>
          <w:p w14:paraId="0053AF40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</w:p>
        </w:tc>
      </w:tr>
      <w:tr w:rsidR="00C623C0" w:rsidRPr="006F41FF" w14:paraId="42C1C449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D9D9D9"/>
          </w:tcPr>
          <w:p w14:paraId="5CC31321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  <w:r w:rsidRPr="006F41FF">
              <w:rPr>
                <w:rStyle w:val="Strong"/>
              </w:rPr>
              <w:t>DETAILS OF VARIATION (if applicable including original Contract value, new Contract value and difference in cost if any</w:t>
            </w:r>
            <w:r>
              <w:rPr>
                <w:rStyle w:val="Strong"/>
              </w:rPr>
              <w:t>)</w:t>
            </w:r>
          </w:p>
        </w:tc>
      </w:tr>
      <w:tr w:rsidR="00C623C0" w:rsidRPr="006F41FF" w14:paraId="2F32D9DA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auto"/>
          </w:tcPr>
          <w:p w14:paraId="1E94028F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</w:p>
        </w:tc>
      </w:tr>
      <w:tr w:rsidR="00C623C0" w:rsidRPr="006F41FF" w14:paraId="3C4E9EC1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D9D9D9"/>
          </w:tcPr>
          <w:p w14:paraId="4CDC58FC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  <w:r w:rsidRPr="006F41FF">
              <w:rPr>
                <w:rStyle w:val="Strong"/>
              </w:rPr>
              <w:t>SUPPORTING DOCUMENTATION</w:t>
            </w:r>
          </w:p>
        </w:tc>
      </w:tr>
      <w:tr w:rsidR="00C623C0" w:rsidRPr="006F41FF" w14:paraId="7010A2EF" w14:textId="77777777" w:rsidTr="00FD7C41">
        <w:trPr>
          <w:trHeight w:val="454"/>
        </w:trPr>
        <w:tc>
          <w:tcPr>
            <w:tcW w:w="9242" w:type="dxa"/>
            <w:gridSpan w:val="2"/>
          </w:tcPr>
          <w:p w14:paraId="2F2D1879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</w:p>
        </w:tc>
      </w:tr>
      <w:tr w:rsidR="00C623C0" w:rsidRPr="006F41FF" w14:paraId="5D0042B8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D9D9D9"/>
          </w:tcPr>
          <w:p w14:paraId="4947A7E1" w14:textId="77777777" w:rsidR="00C623C0" w:rsidRPr="00AD6AE7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  <w:b w:val="0"/>
              </w:rPr>
            </w:pPr>
            <w:r w:rsidRPr="00AD6AE7">
              <w:rPr>
                <w:rStyle w:val="Strong"/>
                <w:b w:val="0"/>
              </w:rPr>
              <w:t xml:space="preserve">On behalf of </w:t>
            </w:r>
            <w:r w:rsidRPr="00AD6AE7">
              <w:rPr>
                <w:rStyle w:val="Strong"/>
                <w:b w:val="0"/>
                <w:highlight w:val="yellow"/>
              </w:rPr>
              <w:t>[</w:t>
            </w:r>
            <w:r w:rsidRPr="00AD6AE7">
              <w:rPr>
                <w:rStyle w:val="Strong"/>
                <w:highlight w:val="yellow"/>
              </w:rPr>
              <w:t xml:space="preserve">ENTER NAME </w:t>
            </w:r>
            <w:r w:rsidRPr="00AD6AE7">
              <w:rPr>
                <w:rStyle w:val="Strong"/>
                <w:b w:val="0"/>
              </w:rPr>
              <w:t xml:space="preserve">I hereby agree to provide the services as amended in this Variation Notice the terms and conditions of </w:t>
            </w:r>
            <w:r>
              <w:rPr>
                <w:rStyle w:val="Strong"/>
                <w:b w:val="0"/>
              </w:rPr>
              <w:t xml:space="preserve">Grant Funding Agreement. </w:t>
            </w:r>
          </w:p>
        </w:tc>
      </w:tr>
      <w:tr w:rsidR="00C623C0" w:rsidRPr="006F41FF" w14:paraId="4B55C481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auto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5631"/>
              <w:gridCol w:w="679"/>
            </w:tblGrid>
            <w:tr w:rsidR="00C623C0" w:rsidRPr="006F41FF" w14:paraId="39FCBD7E" w14:textId="77777777" w:rsidTr="00FD7C41">
              <w:tc>
                <w:tcPr>
                  <w:tcW w:w="5450" w:type="dxa"/>
                  <w:shd w:val="clear" w:color="auto" w:fill="auto"/>
                </w:tcPr>
                <w:p w14:paraId="6E0C80D5" w14:textId="77777777" w:rsidR="00C623C0" w:rsidRPr="006F41FF" w:rsidRDefault="00C623C0" w:rsidP="00FD7C41">
                  <w:pPr>
                    <w:pStyle w:val="Form"/>
                    <w:spacing w:before="120" w:after="0" w:line="240" w:lineRule="auto"/>
                    <w:jc w:val="left"/>
                  </w:pPr>
                  <w:r w:rsidRPr="006F41FF">
                    <w:t>Print Name:</w:t>
                  </w:r>
                </w:p>
                <w:p w14:paraId="70B74C1C" w14:textId="77777777" w:rsidR="00C623C0" w:rsidRPr="006F41FF" w:rsidRDefault="00C623C0" w:rsidP="00FD7C41">
                  <w:pPr>
                    <w:pStyle w:val="Form"/>
                    <w:spacing w:before="120" w:after="0" w:line="240" w:lineRule="auto"/>
                    <w:jc w:val="left"/>
                  </w:pPr>
                </w:p>
                <w:p w14:paraId="42EFBB31" w14:textId="77777777" w:rsidR="00C623C0" w:rsidRPr="006F41FF" w:rsidRDefault="00C623C0" w:rsidP="00FD7C41">
                  <w:pPr>
                    <w:pStyle w:val="Form"/>
                    <w:spacing w:before="120" w:after="0" w:line="240" w:lineRule="auto"/>
                    <w:jc w:val="left"/>
                  </w:pPr>
                  <w:r w:rsidRPr="006F41FF">
                    <w:t>Title:</w:t>
                  </w:r>
                </w:p>
                <w:p w14:paraId="01ED2BBC" w14:textId="77777777" w:rsidR="00C623C0" w:rsidRPr="006F41FF" w:rsidRDefault="00C623C0" w:rsidP="00FD7C41">
                  <w:pPr>
                    <w:pStyle w:val="Form"/>
                    <w:spacing w:before="120" w:after="0" w:line="240" w:lineRule="auto"/>
                    <w:jc w:val="left"/>
                  </w:pPr>
                </w:p>
                <w:p w14:paraId="02B3721D" w14:textId="77777777" w:rsidR="00C623C0" w:rsidRPr="006F41FF" w:rsidRDefault="00C623C0" w:rsidP="00FD7C41">
                  <w:pPr>
                    <w:pStyle w:val="Form"/>
                    <w:spacing w:before="120" w:after="0" w:line="240" w:lineRule="auto"/>
                    <w:jc w:val="left"/>
                  </w:pPr>
                  <w:r w:rsidRPr="006F41FF">
                    <w:t>Signature……………………………………………………</w:t>
                  </w:r>
                </w:p>
                <w:p w14:paraId="392D7976" w14:textId="77777777" w:rsidR="00C623C0" w:rsidRPr="006F41FF" w:rsidRDefault="00C623C0" w:rsidP="00FD7C41">
                  <w:pPr>
                    <w:pStyle w:val="Form"/>
                    <w:spacing w:before="120" w:after="0" w:line="240" w:lineRule="auto"/>
                    <w:jc w:val="left"/>
                    <w:rPr>
                      <w:rStyle w:val="Strong"/>
                    </w:rPr>
                  </w:pPr>
                  <w:r w:rsidRPr="006F41FF">
                    <w:rPr>
                      <w:rStyle w:val="Strong"/>
                    </w:rPr>
                    <w:t>Director or Duly Authorised Signatory</w:t>
                  </w:r>
                </w:p>
              </w:tc>
              <w:tc>
                <w:tcPr>
                  <w:tcW w:w="679" w:type="dxa"/>
                  <w:shd w:val="clear" w:color="auto" w:fill="auto"/>
                </w:tcPr>
                <w:p w14:paraId="209973D0" w14:textId="77777777" w:rsidR="00C623C0" w:rsidRPr="006F41FF" w:rsidRDefault="00C623C0" w:rsidP="00FD7C41">
                  <w:pPr>
                    <w:pStyle w:val="Form"/>
                    <w:spacing w:before="120" w:after="0" w:line="240" w:lineRule="auto"/>
                    <w:jc w:val="left"/>
                  </w:pPr>
                </w:p>
              </w:tc>
            </w:tr>
          </w:tbl>
          <w:p w14:paraId="2FFE56D4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</w:pPr>
          </w:p>
        </w:tc>
      </w:tr>
      <w:tr w:rsidR="00C623C0" w:rsidRPr="006F41FF" w14:paraId="6F4D355B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D9D9D9"/>
          </w:tcPr>
          <w:p w14:paraId="34605943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  <w:rPr>
                <w:rStyle w:val="Strong"/>
              </w:rPr>
            </w:pPr>
            <w:r w:rsidRPr="006F41FF">
              <w:t xml:space="preserve"> </w:t>
            </w:r>
            <w:r w:rsidRPr="006F41FF">
              <w:rPr>
                <w:rStyle w:val="Strong"/>
              </w:rPr>
              <w:t>For and on behalf of the</w:t>
            </w:r>
            <w:r>
              <w:rPr>
                <w:rStyle w:val="Strong"/>
              </w:rPr>
              <w:t xml:space="preserve"> </w:t>
            </w:r>
            <w:r w:rsidRPr="00AB2A16">
              <w:rPr>
                <w:bCs/>
              </w:rPr>
              <w:t>CIVIL AVIATION AUTHORITY</w:t>
            </w:r>
            <w:r w:rsidRPr="006F41FF">
              <w:rPr>
                <w:rStyle w:val="Strong"/>
              </w:rPr>
              <w:t xml:space="preserve"> Duly Authorised Signatory</w:t>
            </w:r>
          </w:p>
        </w:tc>
      </w:tr>
      <w:tr w:rsidR="00C623C0" w:rsidRPr="006F41FF" w14:paraId="581FD2BE" w14:textId="77777777" w:rsidTr="00FD7C41">
        <w:trPr>
          <w:trHeight w:val="454"/>
        </w:trPr>
        <w:tc>
          <w:tcPr>
            <w:tcW w:w="9242" w:type="dxa"/>
            <w:gridSpan w:val="2"/>
            <w:shd w:val="clear" w:color="auto" w:fill="auto"/>
          </w:tcPr>
          <w:p w14:paraId="0004D1FC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</w:pPr>
            <w:r w:rsidRPr="006F41FF">
              <w:lastRenderedPageBreak/>
              <w:t>Print Name:</w:t>
            </w:r>
          </w:p>
          <w:p w14:paraId="53F84FA4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</w:pPr>
          </w:p>
          <w:p w14:paraId="78142F07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</w:pPr>
            <w:r w:rsidRPr="006F41FF">
              <w:t>Title:</w:t>
            </w:r>
          </w:p>
          <w:p w14:paraId="395D0F30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</w:pPr>
          </w:p>
          <w:p w14:paraId="421C70CA" w14:textId="77777777" w:rsidR="00C623C0" w:rsidRPr="006F41FF" w:rsidRDefault="00C623C0" w:rsidP="00FD7C41">
            <w:pPr>
              <w:pStyle w:val="Form"/>
              <w:spacing w:before="120" w:after="0" w:line="240" w:lineRule="auto"/>
              <w:jc w:val="left"/>
            </w:pPr>
            <w:r w:rsidRPr="006F41FF">
              <w:t>Signature……………………………………………………</w:t>
            </w:r>
          </w:p>
        </w:tc>
      </w:tr>
    </w:tbl>
    <w:p w14:paraId="57E4A94D" w14:textId="77777777" w:rsidR="00C623C0" w:rsidRDefault="00C623C0" w:rsidP="00C623C0">
      <w:pPr>
        <w:rPr>
          <w:rFonts w:ascii="Arial" w:hAnsi="Arial"/>
          <w:b/>
          <w:bCs/>
        </w:rPr>
      </w:pPr>
    </w:p>
    <w:p w14:paraId="7A3FC67C" w14:textId="77777777" w:rsidR="00C623C0" w:rsidRDefault="00C623C0" w:rsidP="00C623C0">
      <w:pPr>
        <w:rPr>
          <w:rFonts w:ascii="Arial" w:hAnsi="Arial"/>
          <w:b/>
          <w:bCs/>
        </w:rPr>
      </w:pPr>
    </w:p>
    <w:p w14:paraId="7BAE893D" w14:textId="77777777" w:rsidR="00C623C0" w:rsidRDefault="00C623C0" w:rsidP="00C623C0">
      <w:pPr>
        <w:rPr>
          <w:rFonts w:ascii="Arial" w:hAnsi="Arial"/>
          <w:b/>
          <w:bCs/>
        </w:rPr>
      </w:pPr>
    </w:p>
    <w:p w14:paraId="71D3F5A6" w14:textId="77777777" w:rsidR="00C623C0" w:rsidRDefault="00C623C0" w:rsidP="00C623C0">
      <w:pPr>
        <w:rPr>
          <w:rFonts w:ascii="Arial" w:hAnsi="Arial"/>
          <w:b/>
          <w:bCs/>
        </w:rPr>
      </w:pPr>
    </w:p>
    <w:p w14:paraId="6B83D152" w14:textId="77777777" w:rsidR="00C623C0" w:rsidRDefault="00C623C0" w:rsidP="00C623C0">
      <w:pPr>
        <w:rPr>
          <w:rFonts w:ascii="Arial" w:hAnsi="Arial"/>
          <w:b/>
          <w:bCs/>
        </w:rPr>
      </w:pPr>
    </w:p>
    <w:p w14:paraId="3B0225E9" w14:textId="77777777" w:rsidR="00C623C0" w:rsidRDefault="00C623C0" w:rsidP="00C623C0">
      <w:pPr>
        <w:rPr>
          <w:rFonts w:ascii="Arial" w:hAnsi="Arial"/>
          <w:b/>
          <w:bCs/>
        </w:rPr>
      </w:pPr>
    </w:p>
    <w:p w14:paraId="5C751D81" w14:textId="77777777" w:rsidR="00C623C0" w:rsidRDefault="00C623C0" w:rsidP="00C623C0">
      <w:pPr>
        <w:rPr>
          <w:rFonts w:ascii="Arial" w:hAnsi="Arial"/>
          <w:b/>
          <w:bCs/>
        </w:rPr>
      </w:pPr>
    </w:p>
    <w:p w14:paraId="13F9D11B" w14:textId="77777777" w:rsidR="00C623C0" w:rsidRDefault="00C623C0" w:rsidP="00C623C0">
      <w:pPr>
        <w:rPr>
          <w:rFonts w:ascii="Arial" w:hAnsi="Arial"/>
          <w:b/>
          <w:bCs/>
        </w:rPr>
      </w:pPr>
    </w:p>
    <w:p w14:paraId="71D7BA38" w14:textId="77777777" w:rsidR="00C623C0" w:rsidRDefault="00C623C0" w:rsidP="00C623C0">
      <w:pPr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Appendix E – Calendar</w:t>
      </w:r>
    </w:p>
    <w:p w14:paraId="7C0FE622" w14:textId="1227313E" w:rsidR="00C623C0" w:rsidRPr="007F4643" w:rsidRDefault="00C623C0" w:rsidP="00C623C0">
      <w:pPr>
        <w:pStyle w:val="Style1"/>
        <w:ind w:left="0" w:firstLine="0"/>
        <w:rPr>
          <w:b w:val="0"/>
          <w:bCs w:val="0"/>
        </w:rPr>
      </w:pPr>
      <w:r w:rsidRPr="007F4643">
        <w:rPr>
          <w:b w:val="0"/>
          <w:bCs w:val="0"/>
        </w:rPr>
        <w:t xml:space="preserve">Please see separate attachment </w:t>
      </w:r>
      <w:r w:rsidR="005F6380">
        <w:rPr>
          <w:b w:val="0"/>
          <w:bCs w:val="0"/>
        </w:rPr>
        <w:t>when approved and onboarded</w:t>
      </w:r>
    </w:p>
    <w:p w14:paraId="08FCA6DB" w14:textId="77777777" w:rsidR="00C623C0" w:rsidRDefault="00C623C0" w:rsidP="00C623C0">
      <w:pPr>
        <w:rPr>
          <w:rFonts w:ascii="Arial" w:hAnsi="Arial"/>
          <w:b/>
          <w:bCs/>
        </w:rPr>
      </w:pPr>
    </w:p>
    <w:p w14:paraId="4FDB611F" w14:textId="77777777" w:rsidR="00C623C0" w:rsidRDefault="00C623C0" w:rsidP="0069101E">
      <w:pPr>
        <w:rPr>
          <w:rFonts w:ascii="Arial" w:hAnsi="Arial" w:cs="Arial"/>
          <w:b/>
        </w:rPr>
      </w:pPr>
    </w:p>
    <w:sectPr w:rsidR="00C623C0" w:rsidSect="001E139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6838" w:h="11906" w:orient="landscape"/>
      <w:pgMar w:top="851" w:right="720" w:bottom="849" w:left="720" w:header="708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1F597" w14:textId="77777777" w:rsidR="0092589C" w:rsidRDefault="0092589C" w:rsidP="00D762AA">
      <w:pPr>
        <w:spacing w:after="0" w:line="240" w:lineRule="auto"/>
      </w:pPr>
      <w:r>
        <w:separator/>
      </w:r>
    </w:p>
  </w:endnote>
  <w:endnote w:type="continuationSeparator" w:id="0">
    <w:p w14:paraId="1A3B7E27" w14:textId="77777777" w:rsidR="0092589C" w:rsidRDefault="0092589C" w:rsidP="00D762AA">
      <w:pPr>
        <w:spacing w:after="0" w:line="240" w:lineRule="auto"/>
      </w:pPr>
      <w:r>
        <w:continuationSeparator/>
      </w:r>
    </w:p>
  </w:endnote>
  <w:endnote w:type="continuationNotice" w:id="1">
    <w:p w14:paraId="37FAFBB8" w14:textId="77777777" w:rsidR="0092589C" w:rsidRDefault="009258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vers-Light">
    <w:altName w:val="Courier New"/>
    <w:charset w:val="4D"/>
    <w:family w:val="auto"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4A8A5" w14:textId="290DB85E" w:rsidR="00162DBB" w:rsidRDefault="00162D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0E66A7C6" wp14:editId="0BC2784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1" name="Text Box 11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C5145B" w14:textId="50AA9EBB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66A7C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1" type="#_x0000_t202" alt="OFFICIAL - Public" style="position:absolute;margin-left:0;margin-top:0;width:34.95pt;height:34.95pt;z-index:25166643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twhCgIAABw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OV/HLqfgfViYZCGPbtnVw3VHojfHgWSAumOUi04YkO&#10;3UJXchgRZzXgj7/ZYzzxTl7OOhJMyS0pmrP2m6V9RG1NACewS2D+Ob/OyW8P5h5IhnN6EU4mSFYM&#10;7QQ1gnklOa9iIXIJK6lcyXcTvA+Dcuk5SLVapSCSkRNhY7dOxtSRrsjlS/8q0I2EB9rUI0xqEsU7&#10;3ofYeNO71SEQ+2kpkdqByJFxkmBa6/hcosZ//U9R50e9/Ak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1WLcIQoCAAAcBAAADgAA&#10;AAAAAAAAAAAAAAAuAgAAZHJzL2Uyb0RvYy54bWxQSwECLQAUAAYACAAAACEAN+3R+NkAAAADAQAA&#10;DwAAAAAAAAAAAAAAAABkBAAAZHJzL2Rvd25yZXYueG1sUEsFBgAAAAAEAAQA8wAAAGoFAAAAAA==&#10;" filled="f" stroked="f">
              <v:textbox style="mso-fit-shape-to-text:t" inset="0,0,0,15pt">
                <w:txbxContent>
                  <w:p w14:paraId="11C5145B" w14:textId="50AA9EBB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71146" w14:textId="6E5F1F1C" w:rsidR="004A71D8" w:rsidRPr="00A35845" w:rsidRDefault="00162DBB" w:rsidP="00A35845">
    <w:pPr>
      <w:pStyle w:val="Footer"/>
      <w:rPr>
        <w:rFonts w:ascii="Verdana" w:hAnsi="Verdana"/>
        <w:noProof/>
        <w:sz w:val="16"/>
      </w:rPr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0586F940" wp14:editId="2E702EF9">
              <wp:simplePos x="539087" y="1042689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3" name="Text Box 13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B7D1CE" w14:textId="0BF89A70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86F940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2" type="#_x0000_t202" alt="OFFICIAL - Public" style="position:absolute;margin-left:0;margin-top:0;width:34.95pt;height:34.95pt;z-index:25166745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sGRCgIAABw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etZUVHzqfgfViYZCGPbtnVw3VHojfHgWSAumOUi04YkO&#10;baArOYyIsxrwx9/sMZ54Jy9nHQmm5JYUzZn5ZmkfUVsTwAnsEpjf5lc5+e2hvQeS4ZxehJMJkhWD&#10;maBGaF9JzqtYiFzCSipX8t0E78OgXHoOUq1WKYhk5ETY2K2TMXWkK3L50r8KdCPhgTb1CJOaRPGO&#10;9yE23vRudQjEflpKpHYgcmScJJjWOj6XqPFf/1PU+VEvfwI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1l7BkQoCAAAcBAAADgAA&#10;AAAAAAAAAAAAAAAuAgAAZHJzL2Uyb0RvYy54bWxQSwECLQAUAAYACAAAACEAN+3R+NkAAAADAQAA&#10;DwAAAAAAAAAAAAAAAABkBAAAZHJzL2Rvd25yZXYueG1sUEsFBgAAAAAEAAQA8wAAAGoFAAAAAA==&#10;" filled="f" stroked="f">
              <v:textbox style="mso-fit-shape-to-text:t" inset="0,0,0,15pt">
                <w:txbxContent>
                  <w:p w14:paraId="29B7D1CE" w14:textId="0BF89A70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334180494"/>
        <w:docPartObj>
          <w:docPartGallery w:val="Page Numbers (Bottom of Page)"/>
          <w:docPartUnique/>
        </w:docPartObj>
      </w:sdtPr>
      <w:sdtEndPr>
        <w:rPr>
          <w:rFonts w:ascii="Verdana" w:hAnsi="Verdana"/>
          <w:noProof/>
          <w:sz w:val="20"/>
        </w:rPr>
      </w:sdtEndPr>
      <w:sdtContent>
        <w:r w:rsidR="00CC2F37">
          <w:rPr>
            <w:rFonts w:ascii="Verdana" w:hAnsi="Verdana"/>
            <w:sz w:val="16"/>
          </w:rPr>
          <w:t>AMS Support Fund</w:t>
        </w:r>
        <w:r w:rsidR="004A71D8">
          <w:rPr>
            <w:rFonts w:ascii="Verdana" w:hAnsi="Verdana"/>
            <w:sz w:val="16"/>
          </w:rPr>
          <w:t>,</w:t>
        </w:r>
        <w:r w:rsidR="00F76B17">
          <w:rPr>
            <w:rFonts w:ascii="Verdana" w:hAnsi="Verdana"/>
            <w:sz w:val="16"/>
          </w:rPr>
          <w:t xml:space="preserve"> </w:t>
        </w:r>
        <w:r w:rsidR="002678EA">
          <w:rPr>
            <w:rFonts w:ascii="Verdana" w:hAnsi="Verdana"/>
            <w:sz w:val="16"/>
          </w:rPr>
          <w:t>Project Proposer</w:t>
        </w:r>
        <w:r w:rsidR="00F76B17">
          <w:rPr>
            <w:rFonts w:ascii="Verdana" w:hAnsi="Verdana"/>
            <w:sz w:val="16"/>
          </w:rPr>
          <w:t>,</w:t>
        </w:r>
        <w:r w:rsidR="004A71D8">
          <w:rPr>
            <w:rFonts w:ascii="Verdana" w:hAnsi="Verdana"/>
            <w:sz w:val="16"/>
          </w:rPr>
          <w:t xml:space="preserve"> version</w:t>
        </w:r>
        <w:r w:rsidR="00F76B17">
          <w:rPr>
            <w:rFonts w:ascii="Verdana" w:hAnsi="Verdana"/>
            <w:sz w:val="16"/>
          </w:rPr>
          <w:t xml:space="preserve"> </w:t>
        </w:r>
        <w:r w:rsidR="005F6380">
          <w:rPr>
            <w:rFonts w:ascii="Verdana" w:hAnsi="Verdana"/>
            <w:sz w:val="16"/>
          </w:rPr>
          <w:t>2</w:t>
        </w:r>
        <w:r w:rsidR="00F76B17">
          <w:rPr>
            <w:rFonts w:ascii="Verdana" w:hAnsi="Verdana"/>
            <w:sz w:val="16"/>
          </w:rPr>
          <w:t>.0</w:t>
        </w:r>
        <w:r w:rsidR="004A71D8">
          <w:rPr>
            <w:rFonts w:ascii="Verdana" w:hAnsi="Verdana"/>
            <w:sz w:val="16"/>
          </w:rPr>
          <w:t>,</w:t>
        </w:r>
        <w:r w:rsidR="00F76B17">
          <w:rPr>
            <w:rFonts w:ascii="Verdana" w:hAnsi="Verdana"/>
            <w:sz w:val="16"/>
          </w:rPr>
          <w:t xml:space="preserve"> </w:t>
        </w:r>
        <w:r w:rsidR="00074448">
          <w:rPr>
            <w:rFonts w:ascii="Verdana" w:hAnsi="Verdana"/>
            <w:sz w:val="16"/>
          </w:rPr>
          <w:t>DATE</w:t>
        </w:r>
        <w:r w:rsidR="004A71D8">
          <w:rPr>
            <w:rFonts w:ascii="Verdana" w:hAnsi="Verdana"/>
            <w:sz w:val="16"/>
          </w:rPr>
          <w:tab/>
        </w:r>
        <w:r w:rsidR="004A71D8">
          <w:rPr>
            <w:rFonts w:ascii="Verdana" w:hAnsi="Verdana"/>
            <w:sz w:val="16"/>
          </w:rPr>
          <w:tab/>
        </w:r>
        <w:r w:rsidR="004A71D8">
          <w:rPr>
            <w:rFonts w:ascii="Verdana" w:hAnsi="Verdana"/>
            <w:sz w:val="16"/>
          </w:rPr>
          <w:tab/>
        </w:r>
        <w:r w:rsidR="004A71D8" w:rsidRPr="00A35845">
          <w:rPr>
            <w:rFonts w:ascii="Verdana" w:hAnsi="Verdana"/>
            <w:sz w:val="16"/>
          </w:rPr>
          <w:fldChar w:fldCharType="begin"/>
        </w:r>
        <w:r w:rsidR="004A71D8" w:rsidRPr="00A35845">
          <w:rPr>
            <w:rFonts w:ascii="Verdana" w:hAnsi="Verdana"/>
            <w:sz w:val="16"/>
          </w:rPr>
          <w:instrText xml:space="preserve"> PAGE   \* MERGEFORMAT </w:instrText>
        </w:r>
        <w:r w:rsidR="004A71D8" w:rsidRPr="00A35845">
          <w:rPr>
            <w:rFonts w:ascii="Verdana" w:hAnsi="Verdana"/>
            <w:sz w:val="16"/>
          </w:rPr>
          <w:fldChar w:fldCharType="separate"/>
        </w:r>
        <w:r w:rsidR="004A71D8">
          <w:rPr>
            <w:rFonts w:ascii="Verdana" w:hAnsi="Verdana"/>
            <w:noProof/>
            <w:sz w:val="16"/>
          </w:rPr>
          <w:t>1</w:t>
        </w:r>
        <w:r w:rsidR="004A71D8" w:rsidRPr="00A35845">
          <w:rPr>
            <w:rFonts w:ascii="Verdana" w:hAnsi="Verdana"/>
            <w:noProof/>
            <w:sz w:val="16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C9BB1" w14:textId="0D57BAF5" w:rsidR="00162DBB" w:rsidRDefault="00162D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79ABF97B" wp14:editId="33F8C08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0" name="Text Box 10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4379A1" w14:textId="509E1923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ABF97B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4" type="#_x0000_t202" alt="OFFICIAL - Public" style="position:absolute;margin-left:0;margin-top:0;width:34.95pt;height:34.95pt;z-index:25166540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AwgpOo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6D4379A1" w14:textId="509E1923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CAF901" w14:textId="36A7AA18" w:rsidR="00162DBB" w:rsidRDefault="00162D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4F3CBC7D" wp14:editId="4A9D4979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5" name="Text Box 15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3A09E0" w14:textId="79999EAD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3CBC7D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7" type="#_x0000_t202" alt="OFFICIAL - Public" style="position:absolute;margin-left:0;margin-top:0;width:34.95pt;height:34.95pt;z-index:25166950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CbhXW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1C3A09E0" w14:textId="79999EAD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3F15A" w14:textId="509B9FCE" w:rsidR="004A71D8" w:rsidRPr="00A35845" w:rsidRDefault="00162DBB" w:rsidP="00F76B17">
    <w:pPr>
      <w:pStyle w:val="Footer"/>
      <w:tabs>
        <w:tab w:val="left" w:pos="3552"/>
      </w:tabs>
      <w:rPr>
        <w:rFonts w:ascii="Verdana" w:hAnsi="Verdana"/>
        <w:sz w:val="16"/>
      </w:rPr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027E204A" wp14:editId="69DE6C9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6" name="Text Box 16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36613C" w14:textId="733D2950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7E204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38" type="#_x0000_t202" alt="OFFICIAL - Public" style="position:absolute;margin-left:0;margin-top:0;width:34.95pt;height:34.95pt;z-index:25167052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vsB1DwoCAAAdBAAADgAA&#10;AAAAAAAAAAAAAAAuAgAAZHJzL2Uyb0RvYy54bWxQSwECLQAUAAYACAAAACEAN+3R+NkAAAADAQAA&#10;DwAAAAAAAAAAAAAAAABkBAAAZHJzL2Rvd25yZXYueG1sUEsFBgAAAAAEAAQA8wAAAGoFAAAAAA==&#10;" filled="f" stroked="f">
              <v:textbox style="mso-fit-shape-to-text:t" inset="0,0,0,15pt">
                <w:txbxContent>
                  <w:p w14:paraId="5A36613C" w14:textId="733D2950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045443797"/>
        <w:docPartObj>
          <w:docPartGallery w:val="Page Numbers (Bottom of Page)"/>
          <w:docPartUnique/>
        </w:docPartObj>
      </w:sdtPr>
      <w:sdtEndPr>
        <w:rPr>
          <w:rFonts w:ascii="Verdana" w:hAnsi="Verdana"/>
          <w:noProof/>
          <w:sz w:val="20"/>
        </w:rPr>
      </w:sdtEndPr>
      <w:sdtContent>
        <w:r w:rsidR="00EA0731">
          <w:rPr>
            <w:rFonts w:ascii="Verdana" w:hAnsi="Verdana"/>
            <w:sz w:val="16"/>
          </w:rPr>
          <w:t>FY26/27</w:t>
        </w:r>
        <w:r w:rsidR="004D7098">
          <w:rPr>
            <w:rFonts w:ascii="Verdana" w:hAnsi="Verdana"/>
            <w:sz w:val="16"/>
          </w:rPr>
          <w:t xml:space="preserve"> Statement of Work, </w:t>
        </w:r>
        <w:r w:rsidR="008149DF">
          <w:rPr>
            <w:rFonts w:ascii="Verdana" w:hAnsi="Verdana"/>
            <w:sz w:val="16"/>
          </w:rPr>
          <w:t>Proje</w:t>
        </w:r>
        <w:r w:rsidR="00DC34F2">
          <w:rPr>
            <w:rFonts w:ascii="Verdana" w:hAnsi="Verdana"/>
            <w:sz w:val="16"/>
          </w:rPr>
          <w:t>ct Proposer</w:t>
        </w:r>
        <w:r w:rsidR="004D7098">
          <w:rPr>
            <w:rFonts w:ascii="Verdana" w:hAnsi="Verdana"/>
            <w:sz w:val="16"/>
          </w:rPr>
          <w:t xml:space="preserve">, version </w:t>
        </w:r>
        <w:r w:rsidR="005F6380">
          <w:rPr>
            <w:rFonts w:ascii="Verdana" w:hAnsi="Verdana"/>
            <w:sz w:val="16"/>
          </w:rPr>
          <w:t>2</w:t>
        </w:r>
        <w:r w:rsidR="004D7098">
          <w:rPr>
            <w:rFonts w:ascii="Verdana" w:hAnsi="Verdana"/>
            <w:sz w:val="16"/>
          </w:rPr>
          <w:t>.0, DATE</w:t>
        </w:r>
        <w:r w:rsidR="004A71D8">
          <w:rPr>
            <w:rFonts w:ascii="Verdana" w:hAnsi="Verdana"/>
            <w:sz w:val="16"/>
          </w:rPr>
          <w:tab/>
        </w:r>
        <w:r w:rsidR="00F76B17">
          <w:rPr>
            <w:rFonts w:ascii="Verdana" w:hAnsi="Verdana"/>
            <w:sz w:val="16"/>
          </w:rPr>
          <w:tab/>
        </w:r>
        <w:r w:rsidR="004A71D8">
          <w:rPr>
            <w:rFonts w:ascii="Verdana" w:hAnsi="Verdana"/>
            <w:sz w:val="16"/>
          </w:rPr>
          <w:tab/>
        </w:r>
        <w:r w:rsidR="004A71D8">
          <w:rPr>
            <w:rFonts w:ascii="Verdana" w:hAnsi="Verdana"/>
            <w:sz w:val="16"/>
          </w:rPr>
          <w:tab/>
        </w:r>
        <w:r w:rsidR="004A71D8">
          <w:rPr>
            <w:rFonts w:ascii="Verdana" w:hAnsi="Verdana"/>
            <w:sz w:val="16"/>
          </w:rPr>
          <w:tab/>
        </w:r>
        <w:r w:rsidR="004A71D8">
          <w:rPr>
            <w:rFonts w:ascii="Verdana" w:hAnsi="Verdana"/>
            <w:sz w:val="16"/>
          </w:rPr>
          <w:tab/>
        </w:r>
        <w:r w:rsidR="004A71D8">
          <w:rPr>
            <w:rFonts w:ascii="Verdana" w:hAnsi="Verdana"/>
            <w:sz w:val="16"/>
          </w:rPr>
          <w:tab/>
        </w:r>
        <w:r w:rsidR="004A71D8">
          <w:rPr>
            <w:rFonts w:ascii="Verdana" w:hAnsi="Verdana"/>
            <w:sz w:val="16"/>
          </w:rPr>
          <w:tab/>
        </w:r>
        <w:r w:rsidR="004A71D8">
          <w:rPr>
            <w:rFonts w:ascii="Verdana" w:hAnsi="Verdana"/>
            <w:sz w:val="16"/>
          </w:rPr>
          <w:tab/>
        </w:r>
        <w:r w:rsidR="004A71D8">
          <w:rPr>
            <w:rFonts w:ascii="Verdana" w:hAnsi="Verdana"/>
            <w:sz w:val="16"/>
          </w:rPr>
          <w:tab/>
        </w:r>
        <w:r w:rsidR="004A71D8" w:rsidRPr="00A35845">
          <w:rPr>
            <w:rFonts w:ascii="Verdana" w:hAnsi="Verdana"/>
            <w:sz w:val="16"/>
          </w:rPr>
          <w:fldChar w:fldCharType="begin"/>
        </w:r>
        <w:r w:rsidR="004A71D8" w:rsidRPr="00A35845">
          <w:rPr>
            <w:rFonts w:ascii="Verdana" w:hAnsi="Verdana"/>
            <w:sz w:val="16"/>
          </w:rPr>
          <w:instrText xml:space="preserve"> PAGE   \* MERGEFORMAT </w:instrText>
        </w:r>
        <w:r w:rsidR="004A71D8" w:rsidRPr="00A35845">
          <w:rPr>
            <w:rFonts w:ascii="Verdana" w:hAnsi="Verdana"/>
            <w:sz w:val="16"/>
          </w:rPr>
          <w:fldChar w:fldCharType="separate"/>
        </w:r>
        <w:r w:rsidR="004A71D8">
          <w:rPr>
            <w:rFonts w:ascii="Verdana" w:hAnsi="Verdana"/>
            <w:noProof/>
            <w:sz w:val="16"/>
          </w:rPr>
          <w:t>1</w:t>
        </w:r>
        <w:r w:rsidR="004A71D8" w:rsidRPr="00A35845">
          <w:rPr>
            <w:rFonts w:ascii="Verdana" w:hAnsi="Verdana"/>
            <w:noProof/>
            <w:sz w:val="16"/>
          </w:rPr>
          <w:fldChar w:fldCharType="end"/>
        </w:r>
      </w:sdtContent>
    </w:sdt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EB488E" w14:textId="3BD089C0" w:rsidR="00162DBB" w:rsidRDefault="00162DB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5AD2A6C3" wp14:editId="2656043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4" name="Text Box 14" descr="OFFICIAL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58621A" w14:textId="58B83458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OFFICIAL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D2A6C3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40" type="#_x0000_t202" alt="OFFICIAL - Public" style="position:absolute;margin-left:0;margin-top:0;width:34.95pt;height:34.95pt;z-index:25166848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hB0CwIAAB0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lr7H4xtV9BfcKpHAwL95ZvWqy9ZT68MIcbxkFQteEZ&#10;D6mgKymMiJIG3I+/2WM8Eo9eSjpUTEkNSpoS9c3gQqK4JuAmUCUwv8uvc/Sbg34A1OEcn4TlCaLV&#10;BTVB6UC/oZ7XsRC6mOFYrqTVBB/CIF18D1ys1ykIdWRZ2Jqd5TF15CuS+dq/MWdHxgOu6gkmObHi&#10;HfFDbLzp7foQkP60lcjtQORIOWow7XV8L1Hkv/6nqMurXv0E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GS+EHQLAgAAHQ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0B58621A" w14:textId="58B83458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OFFICIAL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2E7F7C" w14:textId="77777777" w:rsidR="0092589C" w:rsidRDefault="0092589C" w:rsidP="00D762AA">
      <w:pPr>
        <w:spacing w:after="0" w:line="240" w:lineRule="auto"/>
      </w:pPr>
      <w:r>
        <w:separator/>
      </w:r>
    </w:p>
  </w:footnote>
  <w:footnote w:type="continuationSeparator" w:id="0">
    <w:p w14:paraId="6172F0DC" w14:textId="77777777" w:rsidR="0092589C" w:rsidRDefault="0092589C" w:rsidP="00D762AA">
      <w:pPr>
        <w:spacing w:after="0" w:line="240" w:lineRule="auto"/>
      </w:pPr>
      <w:r>
        <w:continuationSeparator/>
      </w:r>
    </w:p>
  </w:footnote>
  <w:footnote w:type="continuationNotice" w:id="1">
    <w:p w14:paraId="396E030B" w14:textId="77777777" w:rsidR="0092589C" w:rsidRDefault="009258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9858FB" w14:textId="678D0BA1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9041E0B" wp14:editId="49C4541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4" name="Text Box 4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583D98" w14:textId="1A3FE316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041E0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alt="OFFICIAL - Public. This information has been cleared for unrestricted distribution. 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7E583D98" w14:textId="1A3FE316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B3EC2" w14:textId="11416960" w:rsidR="00BA455B" w:rsidRDefault="0035608E" w:rsidP="0076728D">
    <w:pPr>
      <w:pStyle w:val="Header"/>
      <w:jc w:val="right"/>
    </w:pPr>
    <w:r>
      <w:rPr>
        <w:rFonts w:ascii="Arial Black" w:hAnsi="Arial Black" w:cs="Arial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37E20B4" wp14:editId="2EDD0A8F">
              <wp:simplePos x="0" y="0"/>
              <wp:positionH relativeFrom="column">
                <wp:posOffset>267335</wp:posOffset>
              </wp:positionH>
              <wp:positionV relativeFrom="paragraph">
                <wp:posOffset>105410</wp:posOffset>
              </wp:positionV>
              <wp:extent cx="5819081" cy="526537"/>
              <wp:effectExtent l="0" t="0" r="10795" b="6985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9081" cy="5265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405D13F" w14:textId="77777777" w:rsidR="0035608E" w:rsidRDefault="0035608E" w:rsidP="007E06FF">
                          <w:pPr>
                            <w:pStyle w:val="Header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32"/>
                              <w:szCs w:val="32"/>
                            </w:rPr>
                          </w:pPr>
                        </w:p>
                        <w:p w14:paraId="13478971" w14:textId="2E3927C4" w:rsidR="00BA455B" w:rsidRPr="007E06FF" w:rsidRDefault="00BA455B" w:rsidP="007E06FF">
                          <w:pPr>
                            <w:pStyle w:val="Header"/>
                            <w:jc w:val="center"/>
                            <w:rPr>
                              <w:rFonts w:ascii="Arial" w:eastAsia="Times New Roman" w:hAnsi="Arial" w:cs="Arial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7E06FF">
                            <w:rPr>
                              <w:rFonts w:ascii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 xml:space="preserve">Airspace Modernisation </w:t>
                          </w:r>
                          <w:r w:rsidRPr="007E06FF">
                            <w:rPr>
                              <w:rFonts w:ascii="Arial" w:eastAsia="Times New Roman" w:hAnsi="Arial" w:cs="Arial"/>
                              <w:b/>
                              <w:bCs/>
                              <w:sz w:val="32"/>
                              <w:szCs w:val="32"/>
                            </w:rPr>
                            <w:t>Strategy Support Fun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7E20B4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style="position:absolute;left:0;text-align:left;margin-left:21.05pt;margin-top:8.3pt;width:458.2pt;height:41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" filled="f" stroked="f">
              <v:textbox inset="0,0,0,0">
                <w:txbxContent>
                  <w:p w14:paraId="4405D13F" w14:textId="77777777" w:rsidR="0035608E" w:rsidRDefault="0035608E" w:rsidP="007E06FF">
                    <w:pPr>
                      <w:pStyle w:val="Header"/>
                      <w:jc w:val="center"/>
                      <w:rPr>
                        <w:rFonts w:ascii="Arial" w:hAnsi="Arial" w:cs="Arial"/>
                        <w:b/>
                        <w:bCs/>
                        <w:sz w:val="32"/>
                        <w:szCs w:val="32"/>
                      </w:rPr>
                    </w:pPr>
                  </w:p>
                  <w:p w14:paraId="13478971" w14:textId="2E3927C4" w:rsidR="00BA455B" w:rsidRPr="007E06FF" w:rsidRDefault="00BA455B" w:rsidP="007E06FF">
                    <w:pPr>
                      <w:pStyle w:val="Header"/>
                      <w:jc w:val="center"/>
                      <w:rPr>
                        <w:rFonts w:ascii="Arial" w:eastAsia="Times New Roman" w:hAnsi="Arial" w:cs="Arial"/>
                        <w:b/>
                        <w:bCs/>
                        <w:sz w:val="32"/>
                        <w:szCs w:val="32"/>
                      </w:rPr>
                    </w:pPr>
                    <w:r w:rsidRPr="007E06FF">
                      <w:rPr>
                        <w:rFonts w:ascii="Arial" w:hAnsi="Arial" w:cs="Arial"/>
                        <w:b/>
                        <w:bCs/>
                        <w:sz w:val="32"/>
                        <w:szCs w:val="32"/>
                      </w:rPr>
                      <w:t xml:space="preserve">Airspace Modernisation </w:t>
                    </w:r>
                    <w:r w:rsidRPr="007E06FF">
                      <w:rPr>
                        <w:rFonts w:ascii="Arial" w:eastAsia="Times New Roman" w:hAnsi="Arial" w:cs="Arial"/>
                        <w:b/>
                        <w:bCs/>
                        <w:sz w:val="32"/>
                        <w:szCs w:val="32"/>
                      </w:rPr>
                      <w:t>Strategy Support Fund</w:t>
                    </w:r>
                  </w:p>
                </w:txbxContent>
              </v:textbox>
            </v:shape>
          </w:pict>
        </mc:Fallback>
      </mc:AlternateContent>
    </w:r>
    <w:r w:rsidR="00162DBB"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9A9D57E" wp14:editId="210D73E5">
              <wp:simplePos x="539087" y="450376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6" name="Text Box 6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82E885" w14:textId="381EDD94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19A9D57E" id="Text Box 6" o:spid="_x0000_s1030" type="#_x0000_t202" alt="OFFICIAL - Public. This information has been cleared for unrestricted distribution. " style="position:absolute;left:0;text-align:left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0B82E885" w14:textId="381EDD94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16F87">
      <w:rPr>
        <w:noProof/>
      </w:rPr>
      <w:drawing>
        <wp:inline distT="0" distB="0" distL="0" distR="0" wp14:anchorId="31F12B74" wp14:editId="567032FD">
          <wp:extent cx="501650" cy="658416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876" cy="67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5355C5" w14:textId="20605DFD" w:rsidR="00BA455B" w:rsidRPr="00794D8C" w:rsidRDefault="00BA455B" w:rsidP="00BA455B">
    <w:pPr>
      <w:pStyle w:val="Header"/>
    </w:pPr>
  </w:p>
  <w:p w14:paraId="0E1782FA" w14:textId="72F05762" w:rsidR="00D1419B" w:rsidRDefault="00D141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1C7571" w14:textId="630C6611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DB4749D" wp14:editId="4E7B401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1" name="Text Box 1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0AE10A" w14:textId="3F6830B2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B4749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3" type="#_x0000_t202" alt="OFFICIAL - Public. This information has been cleared for unrestricted distribution. 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lJiIY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5F0AE10A" w14:textId="3F6830B2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ED51B2" w14:textId="30A3E8D9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4A0A4A82" wp14:editId="1D10840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8" name="Text Box 8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2022FB" w14:textId="23EABA9F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0A4A8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5" type="#_x0000_t202" alt="OFFICIAL - Public. This information has been cleared for unrestricted distribution. " style="position:absolute;margin-left:0;margin-top:0;width:34.95pt;height:34.95pt;z-index:25166336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" filled="f" stroked="f">
              <v:textbox style="mso-fit-shape-to-text:t" inset="0,15pt,0,0">
                <w:txbxContent>
                  <w:p w14:paraId="182022FB" w14:textId="23EABA9F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776976" w14:textId="494529FA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64FB2CF3" wp14:editId="58D5C99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9" name="Text Box 9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B2893B" w14:textId="3247785F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FB2CF3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6" type="#_x0000_t202" alt="OFFICIAL - Public. This information has been cleared for unrestricted distribution. " style="position:absolute;margin-left:0;margin-top:0;width:34.95pt;height:34.95pt;z-index:25166438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DVmb7l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4EB2893B" w14:textId="3247785F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2BC40C" w14:textId="078623EC" w:rsidR="00162DBB" w:rsidRDefault="00162DB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48C277FA" wp14:editId="0C09198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0" b="18415"/>
              <wp:wrapNone/>
              <wp:docPr id="7" name="Text Box 7" descr="OFFICIAL - Public. This information has been cleared for unrestricted distribution.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695ED3" w14:textId="4567B92A" w:rsidR="00162DBB" w:rsidRPr="00162DBB" w:rsidRDefault="00162DBB" w:rsidP="00162DB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62DB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 xml:space="preserve">OFFICIAL - Public. This information has been cleared for unrestricted distribution.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C277FA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9" type="#_x0000_t202" alt="OFFICIAL - Public. This information has been cleared for unrestricted distribution. " style="position:absolute;margin-left:0;margin-top:0;width:34.95pt;height:34.95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NuJaGCgIAAB0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60695ED3" w14:textId="4567B92A" w:rsidR="00162DBB" w:rsidRPr="00162DBB" w:rsidRDefault="00162DBB" w:rsidP="00162DB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62DB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 xml:space="preserve">OFFICIAL - Public. This information has been cleared for unrestricted distribution.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D7F6C"/>
    <w:multiLevelType w:val="hybridMultilevel"/>
    <w:tmpl w:val="67C0BE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02DD5"/>
    <w:multiLevelType w:val="multilevel"/>
    <w:tmpl w:val="076E739E"/>
    <w:lvl w:ilvl="0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EF2D8C"/>
    <w:multiLevelType w:val="hybridMultilevel"/>
    <w:tmpl w:val="0508730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DE83E0A"/>
    <w:multiLevelType w:val="hybridMultilevel"/>
    <w:tmpl w:val="89C009DE"/>
    <w:lvl w:ilvl="0" w:tplc="161ECD16">
      <w:numFmt w:val="bullet"/>
      <w:lvlText w:val="•"/>
      <w:lvlJc w:val="left"/>
      <w:pPr>
        <w:ind w:left="786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D05E85"/>
    <w:multiLevelType w:val="hybridMultilevel"/>
    <w:tmpl w:val="335E23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DE3E50"/>
    <w:multiLevelType w:val="multilevel"/>
    <w:tmpl w:val="76561C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11367D12"/>
    <w:multiLevelType w:val="hybridMultilevel"/>
    <w:tmpl w:val="BBDC58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E02FAD"/>
    <w:multiLevelType w:val="hybridMultilevel"/>
    <w:tmpl w:val="6B9832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1A0F49"/>
    <w:multiLevelType w:val="multilevel"/>
    <w:tmpl w:val="D9844F9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B8D318E"/>
    <w:multiLevelType w:val="hybridMultilevel"/>
    <w:tmpl w:val="B83ECA56"/>
    <w:lvl w:ilvl="0" w:tplc="ABB0FEA0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013370"/>
    <w:multiLevelType w:val="hybridMultilevel"/>
    <w:tmpl w:val="499A054A"/>
    <w:lvl w:ilvl="0" w:tplc="DFF09A2E">
      <w:start w:val="1"/>
      <w:numFmt w:val="decimal"/>
      <w:lvlText w:val="1.%1"/>
      <w:lvlJc w:val="left"/>
      <w:pPr>
        <w:ind w:left="360" w:hanging="360"/>
      </w:pPr>
      <w:rPr>
        <w:rFonts w:ascii="Arial Narrow" w:hAnsi="Arial Narrow" w:hint="default"/>
        <w:b w:val="0"/>
        <w:color w:val="002060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F6760ED"/>
    <w:multiLevelType w:val="hybridMultilevel"/>
    <w:tmpl w:val="D632E97A"/>
    <w:lvl w:ilvl="0" w:tplc="ABB0FEA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91048"/>
    <w:multiLevelType w:val="multilevel"/>
    <w:tmpl w:val="310E4F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68039D7"/>
    <w:multiLevelType w:val="hybridMultilevel"/>
    <w:tmpl w:val="3ADC6F7E"/>
    <w:lvl w:ilvl="0" w:tplc="08090001">
      <w:start w:val="1"/>
      <w:numFmt w:val="bullet"/>
      <w:lvlText w:val=""/>
      <w:lvlJc w:val="left"/>
      <w:pPr>
        <w:tabs>
          <w:tab w:val="num" w:pos="15"/>
        </w:tabs>
        <w:ind w:left="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735"/>
        </w:tabs>
        <w:ind w:left="735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455"/>
        </w:tabs>
        <w:ind w:left="14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75"/>
        </w:tabs>
        <w:ind w:left="21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895"/>
        </w:tabs>
        <w:ind w:left="2895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15"/>
        </w:tabs>
        <w:ind w:left="36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35"/>
        </w:tabs>
        <w:ind w:left="43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55"/>
        </w:tabs>
        <w:ind w:left="5055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75"/>
        </w:tabs>
        <w:ind w:left="5775" w:hanging="360"/>
      </w:pPr>
      <w:rPr>
        <w:rFonts w:ascii="Wingdings" w:hAnsi="Wingdings" w:hint="default"/>
      </w:rPr>
    </w:lvl>
  </w:abstractNum>
  <w:abstractNum w:abstractNumId="14" w15:restartNumberingAfterBreak="0">
    <w:nsid w:val="2C531543"/>
    <w:multiLevelType w:val="hybridMultilevel"/>
    <w:tmpl w:val="ABD48C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C412A7"/>
    <w:multiLevelType w:val="hybridMultilevel"/>
    <w:tmpl w:val="6B4E2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4A1624"/>
    <w:multiLevelType w:val="hybridMultilevel"/>
    <w:tmpl w:val="52CCF43C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320D5A3C"/>
    <w:multiLevelType w:val="hybridMultilevel"/>
    <w:tmpl w:val="2EEC9F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0457C7"/>
    <w:multiLevelType w:val="hybridMultilevel"/>
    <w:tmpl w:val="6EC29DE6"/>
    <w:lvl w:ilvl="0" w:tplc="161ECD16">
      <w:numFmt w:val="bullet"/>
      <w:lvlText w:val="•"/>
      <w:lvlJc w:val="left"/>
      <w:pPr>
        <w:ind w:left="1212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34294B7F"/>
    <w:multiLevelType w:val="hybridMultilevel"/>
    <w:tmpl w:val="D45EA16C"/>
    <w:lvl w:ilvl="0" w:tplc="0809000F">
      <w:start w:val="7"/>
      <w:numFmt w:val="decimal"/>
      <w:lvlText w:val="%1."/>
      <w:lvlJc w:val="left"/>
      <w:pPr>
        <w:ind w:left="872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92" w:hanging="360"/>
      </w:pPr>
    </w:lvl>
    <w:lvl w:ilvl="2" w:tplc="0809001B" w:tentative="1">
      <w:start w:val="1"/>
      <w:numFmt w:val="lowerRoman"/>
      <w:lvlText w:val="%3."/>
      <w:lvlJc w:val="right"/>
      <w:pPr>
        <w:ind w:left="2312" w:hanging="180"/>
      </w:pPr>
    </w:lvl>
    <w:lvl w:ilvl="3" w:tplc="0809000F" w:tentative="1">
      <w:start w:val="1"/>
      <w:numFmt w:val="decimal"/>
      <w:lvlText w:val="%4."/>
      <w:lvlJc w:val="left"/>
      <w:pPr>
        <w:ind w:left="3032" w:hanging="360"/>
      </w:pPr>
    </w:lvl>
    <w:lvl w:ilvl="4" w:tplc="08090019" w:tentative="1">
      <w:start w:val="1"/>
      <w:numFmt w:val="lowerLetter"/>
      <w:lvlText w:val="%5."/>
      <w:lvlJc w:val="left"/>
      <w:pPr>
        <w:ind w:left="3752" w:hanging="360"/>
      </w:pPr>
    </w:lvl>
    <w:lvl w:ilvl="5" w:tplc="0809001B" w:tentative="1">
      <w:start w:val="1"/>
      <w:numFmt w:val="lowerRoman"/>
      <w:lvlText w:val="%6."/>
      <w:lvlJc w:val="right"/>
      <w:pPr>
        <w:ind w:left="4472" w:hanging="180"/>
      </w:pPr>
    </w:lvl>
    <w:lvl w:ilvl="6" w:tplc="0809000F" w:tentative="1">
      <w:start w:val="1"/>
      <w:numFmt w:val="decimal"/>
      <w:lvlText w:val="%7."/>
      <w:lvlJc w:val="left"/>
      <w:pPr>
        <w:ind w:left="5192" w:hanging="360"/>
      </w:pPr>
    </w:lvl>
    <w:lvl w:ilvl="7" w:tplc="08090019" w:tentative="1">
      <w:start w:val="1"/>
      <w:numFmt w:val="lowerLetter"/>
      <w:lvlText w:val="%8."/>
      <w:lvlJc w:val="left"/>
      <w:pPr>
        <w:ind w:left="5912" w:hanging="360"/>
      </w:pPr>
    </w:lvl>
    <w:lvl w:ilvl="8" w:tplc="0809001B" w:tentative="1">
      <w:start w:val="1"/>
      <w:numFmt w:val="lowerRoman"/>
      <w:lvlText w:val="%9."/>
      <w:lvlJc w:val="right"/>
      <w:pPr>
        <w:ind w:left="6632" w:hanging="180"/>
      </w:pPr>
    </w:lvl>
  </w:abstractNum>
  <w:abstractNum w:abstractNumId="20" w15:restartNumberingAfterBreak="0">
    <w:nsid w:val="34DE6E91"/>
    <w:multiLevelType w:val="hybridMultilevel"/>
    <w:tmpl w:val="FF9CC7A4"/>
    <w:lvl w:ilvl="0" w:tplc="0DD281B4">
      <w:start w:val="1"/>
      <w:numFmt w:val="bullet"/>
      <w:pStyle w:val="BulletsDouble"/>
      <w:lvlText w:val=""/>
      <w:lvlJc w:val="left"/>
      <w:pPr>
        <w:ind w:left="1004" w:hanging="360"/>
      </w:pPr>
      <w:rPr>
        <w:rFonts w:ascii="Wingdings" w:hAnsi="Wingdings" w:hint="default"/>
        <w:color w:val="00BCB8"/>
      </w:rPr>
    </w:lvl>
    <w:lvl w:ilvl="1" w:tplc="48E4AD82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69E515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CBB80106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A3DCD2B0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754C0E0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C4E4FE68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806AFF4A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8364193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E2E1F54"/>
    <w:multiLevelType w:val="hybridMultilevel"/>
    <w:tmpl w:val="0DB8A96C"/>
    <w:lvl w:ilvl="0" w:tplc="5E9852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6C45DF"/>
    <w:multiLevelType w:val="hybridMultilevel"/>
    <w:tmpl w:val="8548C2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CA6D1B"/>
    <w:multiLevelType w:val="hybridMultilevel"/>
    <w:tmpl w:val="000C120C"/>
    <w:lvl w:ilvl="0" w:tplc="08090017">
      <w:start w:val="1"/>
      <w:numFmt w:val="lowerLetter"/>
      <w:lvlText w:val="%1)"/>
      <w:lvlJc w:val="left"/>
      <w:pPr>
        <w:ind w:left="6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98" w:hanging="360"/>
      </w:pPr>
    </w:lvl>
    <w:lvl w:ilvl="2" w:tplc="0809001B" w:tentative="1">
      <w:start w:val="1"/>
      <w:numFmt w:val="lowerRoman"/>
      <w:lvlText w:val="%3."/>
      <w:lvlJc w:val="right"/>
      <w:pPr>
        <w:ind w:left="2118" w:hanging="180"/>
      </w:pPr>
    </w:lvl>
    <w:lvl w:ilvl="3" w:tplc="0809000F" w:tentative="1">
      <w:start w:val="1"/>
      <w:numFmt w:val="decimal"/>
      <w:lvlText w:val="%4."/>
      <w:lvlJc w:val="left"/>
      <w:pPr>
        <w:ind w:left="2838" w:hanging="360"/>
      </w:pPr>
    </w:lvl>
    <w:lvl w:ilvl="4" w:tplc="08090019" w:tentative="1">
      <w:start w:val="1"/>
      <w:numFmt w:val="lowerLetter"/>
      <w:lvlText w:val="%5."/>
      <w:lvlJc w:val="left"/>
      <w:pPr>
        <w:ind w:left="3558" w:hanging="360"/>
      </w:pPr>
    </w:lvl>
    <w:lvl w:ilvl="5" w:tplc="0809001B" w:tentative="1">
      <w:start w:val="1"/>
      <w:numFmt w:val="lowerRoman"/>
      <w:lvlText w:val="%6."/>
      <w:lvlJc w:val="right"/>
      <w:pPr>
        <w:ind w:left="4278" w:hanging="180"/>
      </w:pPr>
    </w:lvl>
    <w:lvl w:ilvl="6" w:tplc="0809000F" w:tentative="1">
      <w:start w:val="1"/>
      <w:numFmt w:val="decimal"/>
      <w:lvlText w:val="%7."/>
      <w:lvlJc w:val="left"/>
      <w:pPr>
        <w:ind w:left="4998" w:hanging="360"/>
      </w:pPr>
    </w:lvl>
    <w:lvl w:ilvl="7" w:tplc="08090019" w:tentative="1">
      <w:start w:val="1"/>
      <w:numFmt w:val="lowerLetter"/>
      <w:lvlText w:val="%8."/>
      <w:lvlJc w:val="left"/>
      <w:pPr>
        <w:ind w:left="5718" w:hanging="360"/>
      </w:pPr>
    </w:lvl>
    <w:lvl w:ilvl="8" w:tplc="08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4" w15:restartNumberingAfterBreak="0">
    <w:nsid w:val="4C855EAA"/>
    <w:multiLevelType w:val="hybridMultilevel"/>
    <w:tmpl w:val="F94A2B9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1086568"/>
    <w:multiLevelType w:val="hybridMultilevel"/>
    <w:tmpl w:val="34ECC8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B80678"/>
    <w:multiLevelType w:val="hybridMultilevel"/>
    <w:tmpl w:val="7EB67648"/>
    <w:lvl w:ilvl="0" w:tplc="161ECD16">
      <w:numFmt w:val="bullet"/>
      <w:lvlText w:val="•"/>
      <w:lvlJc w:val="left"/>
      <w:pPr>
        <w:ind w:left="786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547146A5"/>
    <w:multiLevelType w:val="hybridMultilevel"/>
    <w:tmpl w:val="1F2E6A8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F742F5"/>
    <w:multiLevelType w:val="hybridMultilevel"/>
    <w:tmpl w:val="C9F8B90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6717166"/>
    <w:multiLevelType w:val="hybridMultilevel"/>
    <w:tmpl w:val="F6ACB4AC"/>
    <w:lvl w:ilvl="0" w:tplc="08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885808"/>
    <w:multiLevelType w:val="hybridMultilevel"/>
    <w:tmpl w:val="95CE6C20"/>
    <w:lvl w:ilvl="0" w:tplc="D38C4BC8">
      <w:start w:val="4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F324D86"/>
    <w:multiLevelType w:val="hybridMultilevel"/>
    <w:tmpl w:val="87CE8152"/>
    <w:lvl w:ilvl="0" w:tplc="E4F63F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5256F7"/>
    <w:multiLevelType w:val="multilevel"/>
    <w:tmpl w:val="7730E84A"/>
    <w:lvl w:ilvl="0">
      <w:start w:val="1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26D2929"/>
    <w:multiLevelType w:val="hybridMultilevel"/>
    <w:tmpl w:val="01BCDCDE"/>
    <w:lvl w:ilvl="0" w:tplc="DF6820EA">
      <w:start w:val="1"/>
      <w:numFmt w:val="decimal"/>
      <w:lvlText w:val="2.%1"/>
      <w:lvlJc w:val="left"/>
      <w:pPr>
        <w:ind w:left="360" w:hanging="360"/>
      </w:pPr>
      <w:rPr>
        <w:rFonts w:ascii="Arial Narrow" w:hAnsi="Arial Narrow" w:hint="default"/>
        <w:b w:val="0"/>
        <w:color w:val="1F497D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4F568D0"/>
    <w:multiLevelType w:val="hybridMultilevel"/>
    <w:tmpl w:val="89F28CB4"/>
    <w:lvl w:ilvl="0" w:tplc="700C0C8A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  <w:color w:val="00BCB8"/>
      </w:rPr>
    </w:lvl>
    <w:lvl w:ilvl="1" w:tplc="8A2C27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AE7F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EEB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8435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5AFE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18C4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5CA7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64E3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3021AB"/>
    <w:multiLevelType w:val="multilevel"/>
    <w:tmpl w:val="8B4442E6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6103C1F"/>
    <w:multiLevelType w:val="hybridMultilevel"/>
    <w:tmpl w:val="7556F0EA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E07153"/>
    <w:multiLevelType w:val="hybridMultilevel"/>
    <w:tmpl w:val="ABCEA312"/>
    <w:lvl w:ilvl="0" w:tplc="0809000F">
      <w:start w:val="1"/>
      <w:numFmt w:val="decimal"/>
      <w:lvlText w:val="%1."/>
      <w:lvlJc w:val="left"/>
      <w:pPr>
        <w:ind w:left="2062" w:hanging="360"/>
      </w:pPr>
    </w:lvl>
    <w:lvl w:ilvl="1" w:tplc="08090019" w:tentative="1">
      <w:start w:val="1"/>
      <w:numFmt w:val="lowerLetter"/>
      <w:lvlText w:val="%2."/>
      <w:lvlJc w:val="left"/>
      <w:pPr>
        <w:ind w:left="2782" w:hanging="360"/>
      </w:pPr>
    </w:lvl>
    <w:lvl w:ilvl="2" w:tplc="0809001B" w:tentative="1">
      <w:start w:val="1"/>
      <w:numFmt w:val="lowerRoman"/>
      <w:lvlText w:val="%3."/>
      <w:lvlJc w:val="right"/>
      <w:pPr>
        <w:ind w:left="3502" w:hanging="180"/>
      </w:pPr>
    </w:lvl>
    <w:lvl w:ilvl="3" w:tplc="0809000F" w:tentative="1">
      <w:start w:val="1"/>
      <w:numFmt w:val="decimal"/>
      <w:lvlText w:val="%4."/>
      <w:lvlJc w:val="left"/>
      <w:pPr>
        <w:ind w:left="4222" w:hanging="360"/>
      </w:pPr>
    </w:lvl>
    <w:lvl w:ilvl="4" w:tplc="08090019" w:tentative="1">
      <w:start w:val="1"/>
      <w:numFmt w:val="lowerLetter"/>
      <w:lvlText w:val="%5."/>
      <w:lvlJc w:val="left"/>
      <w:pPr>
        <w:ind w:left="4942" w:hanging="360"/>
      </w:pPr>
    </w:lvl>
    <w:lvl w:ilvl="5" w:tplc="0809001B" w:tentative="1">
      <w:start w:val="1"/>
      <w:numFmt w:val="lowerRoman"/>
      <w:lvlText w:val="%6."/>
      <w:lvlJc w:val="right"/>
      <w:pPr>
        <w:ind w:left="5662" w:hanging="180"/>
      </w:pPr>
    </w:lvl>
    <w:lvl w:ilvl="6" w:tplc="0809000F" w:tentative="1">
      <w:start w:val="1"/>
      <w:numFmt w:val="decimal"/>
      <w:lvlText w:val="%7."/>
      <w:lvlJc w:val="left"/>
      <w:pPr>
        <w:ind w:left="6382" w:hanging="360"/>
      </w:pPr>
    </w:lvl>
    <w:lvl w:ilvl="7" w:tplc="08090019" w:tentative="1">
      <w:start w:val="1"/>
      <w:numFmt w:val="lowerLetter"/>
      <w:lvlText w:val="%8."/>
      <w:lvlJc w:val="left"/>
      <w:pPr>
        <w:ind w:left="7102" w:hanging="360"/>
      </w:pPr>
    </w:lvl>
    <w:lvl w:ilvl="8" w:tplc="080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38" w15:restartNumberingAfterBreak="0">
    <w:nsid w:val="67835D32"/>
    <w:multiLevelType w:val="hybridMultilevel"/>
    <w:tmpl w:val="D2129742"/>
    <w:lvl w:ilvl="0" w:tplc="26A86C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332A32"/>
    <w:multiLevelType w:val="multilevel"/>
    <w:tmpl w:val="DDE8B2F2"/>
    <w:lvl w:ilvl="0">
      <w:start w:val="1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4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40" w15:restartNumberingAfterBreak="0">
    <w:nsid w:val="69CF029C"/>
    <w:multiLevelType w:val="hybridMultilevel"/>
    <w:tmpl w:val="3248432A"/>
    <w:lvl w:ilvl="0" w:tplc="05BC62E2">
      <w:start w:val="1"/>
      <w:numFmt w:val="decimal"/>
      <w:lvlText w:val="3.%1"/>
      <w:lvlJc w:val="left"/>
      <w:pPr>
        <w:ind w:left="360" w:hanging="360"/>
      </w:pPr>
      <w:rPr>
        <w:rFonts w:ascii="Arial Narrow" w:hAnsi="Arial Narrow" w:hint="default"/>
        <w:b w:val="0"/>
        <w:i w:val="0"/>
        <w:color w:val="1F497D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C776E95"/>
    <w:multiLevelType w:val="hybridMultilevel"/>
    <w:tmpl w:val="ACD4C3E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7E5CBE"/>
    <w:multiLevelType w:val="hybridMultilevel"/>
    <w:tmpl w:val="42400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E32040"/>
    <w:multiLevelType w:val="hybridMultilevel"/>
    <w:tmpl w:val="E54645B8"/>
    <w:lvl w:ilvl="0" w:tplc="995E1E5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8C7B55"/>
    <w:multiLevelType w:val="hybridMultilevel"/>
    <w:tmpl w:val="8E8CF8E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7DF158DB"/>
    <w:multiLevelType w:val="multilevel"/>
    <w:tmpl w:val="2D58F178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46" w15:restartNumberingAfterBreak="0">
    <w:nsid w:val="7F5122BA"/>
    <w:multiLevelType w:val="hybridMultilevel"/>
    <w:tmpl w:val="F41C9E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6460525">
    <w:abstractNumId w:val="46"/>
  </w:num>
  <w:num w:numId="2" w16cid:durableId="1693796332">
    <w:abstractNumId w:val="28"/>
  </w:num>
  <w:num w:numId="3" w16cid:durableId="768815288">
    <w:abstractNumId w:val="34"/>
  </w:num>
  <w:num w:numId="4" w16cid:durableId="1274283458">
    <w:abstractNumId w:val="20"/>
  </w:num>
  <w:num w:numId="5" w16cid:durableId="1885170022">
    <w:abstractNumId w:val="10"/>
  </w:num>
  <w:num w:numId="6" w16cid:durableId="1425493637">
    <w:abstractNumId w:val="33"/>
  </w:num>
  <w:num w:numId="7" w16cid:durableId="675308595">
    <w:abstractNumId w:val="40"/>
  </w:num>
  <w:num w:numId="8" w16cid:durableId="1630629452">
    <w:abstractNumId w:val="6"/>
  </w:num>
  <w:num w:numId="9" w16cid:durableId="387459408">
    <w:abstractNumId w:val="22"/>
  </w:num>
  <w:num w:numId="10" w16cid:durableId="830097968">
    <w:abstractNumId w:val="13"/>
  </w:num>
  <w:num w:numId="11" w16cid:durableId="1118837513">
    <w:abstractNumId w:val="38"/>
  </w:num>
  <w:num w:numId="12" w16cid:durableId="188390161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147890847">
    <w:abstractNumId w:val="0"/>
  </w:num>
  <w:num w:numId="14" w16cid:durableId="1101727414">
    <w:abstractNumId w:val="37"/>
  </w:num>
  <w:num w:numId="15" w16cid:durableId="561868175">
    <w:abstractNumId w:val="4"/>
  </w:num>
  <w:num w:numId="16" w16cid:durableId="739987541">
    <w:abstractNumId w:val="7"/>
  </w:num>
  <w:num w:numId="17" w16cid:durableId="1477263913">
    <w:abstractNumId w:val="27"/>
  </w:num>
  <w:num w:numId="18" w16cid:durableId="1346593615">
    <w:abstractNumId w:val="12"/>
  </w:num>
  <w:num w:numId="19" w16cid:durableId="453406206">
    <w:abstractNumId w:val="9"/>
  </w:num>
  <w:num w:numId="20" w16cid:durableId="182324835">
    <w:abstractNumId w:val="39"/>
  </w:num>
  <w:num w:numId="21" w16cid:durableId="225604765">
    <w:abstractNumId w:val="44"/>
  </w:num>
  <w:num w:numId="22" w16cid:durableId="153224716">
    <w:abstractNumId w:val="19"/>
  </w:num>
  <w:num w:numId="23" w16cid:durableId="610431813">
    <w:abstractNumId w:val="45"/>
  </w:num>
  <w:num w:numId="24" w16cid:durableId="1350135404">
    <w:abstractNumId w:val="43"/>
  </w:num>
  <w:num w:numId="25" w16cid:durableId="1781340005">
    <w:abstractNumId w:val="36"/>
  </w:num>
  <w:num w:numId="26" w16cid:durableId="1036348302">
    <w:abstractNumId w:val="30"/>
  </w:num>
  <w:num w:numId="27" w16cid:durableId="2067297379">
    <w:abstractNumId w:val="31"/>
  </w:num>
  <w:num w:numId="28" w16cid:durableId="1280449857">
    <w:abstractNumId w:val="11"/>
  </w:num>
  <w:num w:numId="29" w16cid:durableId="258833694">
    <w:abstractNumId w:val="41"/>
  </w:num>
  <w:num w:numId="30" w16cid:durableId="729577307">
    <w:abstractNumId w:val="21"/>
  </w:num>
  <w:num w:numId="31" w16cid:durableId="864565314">
    <w:abstractNumId w:val="17"/>
  </w:num>
  <w:num w:numId="32" w16cid:durableId="198670055">
    <w:abstractNumId w:val="35"/>
  </w:num>
  <w:num w:numId="33" w16cid:durableId="1111167492">
    <w:abstractNumId w:val="32"/>
  </w:num>
  <w:num w:numId="34" w16cid:durableId="1628508686">
    <w:abstractNumId w:val="29"/>
  </w:num>
  <w:num w:numId="35" w16cid:durableId="1730616612">
    <w:abstractNumId w:val="25"/>
  </w:num>
  <w:num w:numId="36" w16cid:durableId="607547237">
    <w:abstractNumId w:val="24"/>
  </w:num>
  <w:num w:numId="37" w16cid:durableId="975841562">
    <w:abstractNumId w:val="23"/>
  </w:num>
  <w:num w:numId="38" w16cid:durableId="1920478123">
    <w:abstractNumId w:val="8"/>
  </w:num>
  <w:num w:numId="39" w16cid:durableId="2009403916">
    <w:abstractNumId w:val="15"/>
  </w:num>
  <w:num w:numId="40" w16cid:durableId="429283096">
    <w:abstractNumId w:val="2"/>
  </w:num>
  <w:num w:numId="41" w16cid:durableId="2123723504">
    <w:abstractNumId w:val="16"/>
  </w:num>
  <w:num w:numId="42" w16cid:durableId="517086624">
    <w:abstractNumId w:val="26"/>
  </w:num>
  <w:num w:numId="43" w16cid:durableId="985088544">
    <w:abstractNumId w:val="3"/>
  </w:num>
  <w:num w:numId="44" w16cid:durableId="2130053499">
    <w:abstractNumId w:val="18"/>
  </w:num>
  <w:num w:numId="45" w16cid:durableId="1622760857">
    <w:abstractNumId w:val="42"/>
  </w:num>
  <w:num w:numId="46" w16cid:durableId="2041665689">
    <w:abstractNumId w:val="14"/>
  </w:num>
  <w:num w:numId="47" w16cid:durableId="5256804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Q2MbE0sjQ1NjdS0lEKTi0uzszPAykwNK4FAMRlEM4tAAAA"/>
  </w:docVars>
  <w:rsids>
    <w:rsidRoot w:val="003B10DB"/>
    <w:rsid w:val="000002C6"/>
    <w:rsid w:val="00000CDC"/>
    <w:rsid w:val="000054B8"/>
    <w:rsid w:val="00010EA2"/>
    <w:rsid w:val="000112EA"/>
    <w:rsid w:val="00012828"/>
    <w:rsid w:val="00017576"/>
    <w:rsid w:val="00021B24"/>
    <w:rsid w:val="00022593"/>
    <w:rsid w:val="00022BCB"/>
    <w:rsid w:val="0002363C"/>
    <w:rsid w:val="00023BEF"/>
    <w:rsid w:val="00027226"/>
    <w:rsid w:val="00033A85"/>
    <w:rsid w:val="000413D5"/>
    <w:rsid w:val="00044038"/>
    <w:rsid w:val="00045E53"/>
    <w:rsid w:val="00046F06"/>
    <w:rsid w:val="00050640"/>
    <w:rsid w:val="000539E2"/>
    <w:rsid w:val="000615BD"/>
    <w:rsid w:val="00061F44"/>
    <w:rsid w:val="00062215"/>
    <w:rsid w:val="000633B4"/>
    <w:rsid w:val="00065FB2"/>
    <w:rsid w:val="00067D10"/>
    <w:rsid w:val="0007106A"/>
    <w:rsid w:val="0007347D"/>
    <w:rsid w:val="00074448"/>
    <w:rsid w:val="00075266"/>
    <w:rsid w:val="000772C7"/>
    <w:rsid w:val="00077745"/>
    <w:rsid w:val="0008038F"/>
    <w:rsid w:val="0008306F"/>
    <w:rsid w:val="00087509"/>
    <w:rsid w:val="00095443"/>
    <w:rsid w:val="000965A5"/>
    <w:rsid w:val="000A3077"/>
    <w:rsid w:val="000A5039"/>
    <w:rsid w:val="000A704D"/>
    <w:rsid w:val="000A7290"/>
    <w:rsid w:val="000A7F1C"/>
    <w:rsid w:val="000B0202"/>
    <w:rsid w:val="000B17E7"/>
    <w:rsid w:val="000B290D"/>
    <w:rsid w:val="000B5244"/>
    <w:rsid w:val="000C0E0D"/>
    <w:rsid w:val="000C1366"/>
    <w:rsid w:val="000C1517"/>
    <w:rsid w:val="000C1A83"/>
    <w:rsid w:val="000C211F"/>
    <w:rsid w:val="000C3B15"/>
    <w:rsid w:val="000C709A"/>
    <w:rsid w:val="000D141B"/>
    <w:rsid w:val="000E0EAE"/>
    <w:rsid w:val="000E2C75"/>
    <w:rsid w:val="000E7B8B"/>
    <w:rsid w:val="000E7FC8"/>
    <w:rsid w:val="000F3E74"/>
    <w:rsid w:val="000F63F2"/>
    <w:rsid w:val="0010138F"/>
    <w:rsid w:val="00102163"/>
    <w:rsid w:val="00103089"/>
    <w:rsid w:val="00103407"/>
    <w:rsid w:val="0010458D"/>
    <w:rsid w:val="001073AA"/>
    <w:rsid w:val="001102D1"/>
    <w:rsid w:val="0011066A"/>
    <w:rsid w:val="00111D27"/>
    <w:rsid w:val="001154B3"/>
    <w:rsid w:val="00116601"/>
    <w:rsid w:val="00120348"/>
    <w:rsid w:val="00120716"/>
    <w:rsid w:val="00120B07"/>
    <w:rsid w:val="00120BD1"/>
    <w:rsid w:val="001266FF"/>
    <w:rsid w:val="00131822"/>
    <w:rsid w:val="00133311"/>
    <w:rsid w:val="00137D1C"/>
    <w:rsid w:val="00137DDE"/>
    <w:rsid w:val="00142000"/>
    <w:rsid w:val="0014379D"/>
    <w:rsid w:val="00143B6B"/>
    <w:rsid w:val="00143C45"/>
    <w:rsid w:val="00144EF5"/>
    <w:rsid w:val="001458AA"/>
    <w:rsid w:val="00146CA9"/>
    <w:rsid w:val="00150038"/>
    <w:rsid w:val="00154038"/>
    <w:rsid w:val="00157ACC"/>
    <w:rsid w:val="00157C32"/>
    <w:rsid w:val="001606FB"/>
    <w:rsid w:val="001620EA"/>
    <w:rsid w:val="00162184"/>
    <w:rsid w:val="00162DBB"/>
    <w:rsid w:val="0016302B"/>
    <w:rsid w:val="00163030"/>
    <w:rsid w:val="00164DBC"/>
    <w:rsid w:val="00166B24"/>
    <w:rsid w:val="001745C7"/>
    <w:rsid w:val="00175EBB"/>
    <w:rsid w:val="001769DD"/>
    <w:rsid w:val="001816CB"/>
    <w:rsid w:val="00182CA3"/>
    <w:rsid w:val="0018600E"/>
    <w:rsid w:val="0018660D"/>
    <w:rsid w:val="00186F27"/>
    <w:rsid w:val="00187A15"/>
    <w:rsid w:val="00187A9E"/>
    <w:rsid w:val="001905E0"/>
    <w:rsid w:val="00195F0D"/>
    <w:rsid w:val="00196ABC"/>
    <w:rsid w:val="001A2D24"/>
    <w:rsid w:val="001A41B2"/>
    <w:rsid w:val="001A640E"/>
    <w:rsid w:val="001B0187"/>
    <w:rsid w:val="001B0942"/>
    <w:rsid w:val="001B095F"/>
    <w:rsid w:val="001B7A94"/>
    <w:rsid w:val="001C041F"/>
    <w:rsid w:val="001C06B5"/>
    <w:rsid w:val="001C1AEF"/>
    <w:rsid w:val="001C2636"/>
    <w:rsid w:val="001C40C7"/>
    <w:rsid w:val="001D0544"/>
    <w:rsid w:val="001D05F5"/>
    <w:rsid w:val="001D0A7E"/>
    <w:rsid w:val="001D45BC"/>
    <w:rsid w:val="001D4DB4"/>
    <w:rsid w:val="001D5D19"/>
    <w:rsid w:val="001E09F2"/>
    <w:rsid w:val="001E1397"/>
    <w:rsid w:val="001E217A"/>
    <w:rsid w:val="001E2E44"/>
    <w:rsid w:val="001E525F"/>
    <w:rsid w:val="001E55AF"/>
    <w:rsid w:val="001E6D1A"/>
    <w:rsid w:val="001F0331"/>
    <w:rsid w:val="00203F74"/>
    <w:rsid w:val="00205C53"/>
    <w:rsid w:val="002067EB"/>
    <w:rsid w:val="00206DA3"/>
    <w:rsid w:val="00211529"/>
    <w:rsid w:val="00211A4A"/>
    <w:rsid w:val="00212373"/>
    <w:rsid w:val="00215754"/>
    <w:rsid w:val="002176AF"/>
    <w:rsid w:val="00217B0D"/>
    <w:rsid w:val="00221864"/>
    <w:rsid w:val="00221BED"/>
    <w:rsid w:val="002243AA"/>
    <w:rsid w:val="002304D8"/>
    <w:rsid w:val="00230C0C"/>
    <w:rsid w:val="0023184F"/>
    <w:rsid w:val="00235797"/>
    <w:rsid w:val="0023776B"/>
    <w:rsid w:val="00237BAC"/>
    <w:rsid w:val="002415DB"/>
    <w:rsid w:val="00242BE4"/>
    <w:rsid w:val="00245598"/>
    <w:rsid w:val="0024761A"/>
    <w:rsid w:val="002505D8"/>
    <w:rsid w:val="0025143D"/>
    <w:rsid w:val="00252240"/>
    <w:rsid w:val="00252D0D"/>
    <w:rsid w:val="00254081"/>
    <w:rsid w:val="00255731"/>
    <w:rsid w:val="00255A5F"/>
    <w:rsid w:val="00255FC8"/>
    <w:rsid w:val="00257CF4"/>
    <w:rsid w:val="00260940"/>
    <w:rsid w:val="00262709"/>
    <w:rsid w:val="00263389"/>
    <w:rsid w:val="00263A8B"/>
    <w:rsid w:val="00263EE3"/>
    <w:rsid w:val="00264C65"/>
    <w:rsid w:val="002678EA"/>
    <w:rsid w:val="0027025E"/>
    <w:rsid w:val="00270F58"/>
    <w:rsid w:val="00274588"/>
    <w:rsid w:val="00275E3E"/>
    <w:rsid w:val="00276E22"/>
    <w:rsid w:val="00277856"/>
    <w:rsid w:val="00281EA3"/>
    <w:rsid w:val="00282400"/>
    <w:rsid w:val="002870B5"/>
    <w:rsid w:val="00290BC5"/>
    <w:rsid w:val="002939E1"/>
    <w:rsid w:val="0029499B"/>
    <w:rsid w:val="00295F44"/>
    <w:rsid w:val="0029795A"/>
    <w:rsid w:val="002A0084"/>
    <w:rsid w:val="002A22E3"/>
    <w:rsid w:val="002A408E"/>
    <w:rsid w:val="002A549A"/>
    <w:rsid w:val="002A6414"/>
    <w:rsid w:val="002B3CAA"/>
    <w:rsid w:val="002B458E"/>
    <w:rsid w:val="002C11C2"/>
    <w:rsid w:val="002C28D3"/>
    <w:rsid w:val="002C3BEA"/>
    <w:rsid w:val="002C4CA7"/>
    <w:rsid w:val="002C51C4"/>
    <w:rsid w:val="002C5251"/>
    <w:rsid w:val="002C5469"/>
    <w:rsid w:val="002C5703"/>
    <w:rsid w:val="002C73D5"/>
    <w:rsid w:val="002D4FF4"/>
    <w:rsid w:val="002D5940"/>
    <w:rsid w:val="002D5CF7"/>
    <w:rsid w:val="002D66AD"/>
    <w:rsid w:val="002D6B9E"/>
    <w:rsid w:val="002D7636"/>
    <w:rsid w:val="002E0221"/>
    <w:rsid w:val="002E10D9"/>
    <w:rsid w:val="002E29DA"/>
    <w:rsid w:val="002E39D3"/>
    <w:rsid w:val="002F2CC7"/>
    <w:rsid w:val="002F3693"/>
    <w:rsid w:val="002F4A52"/>
    <w:rsid w:val="002F4F0D"/>
    <w:rsid w:val="002F5202"/>
    <w:rsid w:val="002F71D8"/>
    <w:rsid w:val="00300B3D"/>
    <w:rsid w:val="00300CCC"/>
    <w:rsid w:val="003029B7"/>
    <w:rsid w:val="00303511"/>
    <w:rsid w:val="00305EBD"/>
    <w:rsid w:val="00307AF1"/>
    <w:rsid w:val="0031474C"/>
    <w:rsid w:val="0032456A"/>
    <w:rsid w:val="003247CA"/>
    <w:rsid w:val="003259C5"/>
    <w:rsid w:val="003262F8"/>
    <w:rsid w:val="00326DA3"/>
    <w:rsid w:val="00327540"/>
    <w:rsid w:val="00327E6F"/>
    <w:rsid w:val="0033389B"/>
    <w:rsid w:val="00336EE3"/>
    <w:rsid w:val="00337C31"/>
    <w:rsid w:val="00337D0D"/>
    <w:rsid w:val="0034009B"/>
    <w:rsid w:val="003401EB"/>
    <w:rsid w:val="00340819"/>
    <w:rsid w:val="00340F9A"/>
    <w:rsid w:val="003453FE"/>
    <w:rsid w:val="003459C5"/>
    <w:rsid w:val="0034707D"/>
    <w:rsid w:val="00352603"/>
    <w:rsid w:val="00354721"/>
    <w:rsid w:val="0035608E"/>
    <w:rsid w:val="00361669"/>
    <w:rsid w:val="00363CEB"/>
    <w:rsid w:val="003642A3"/>
    <w:rsid w:val="00364C51"/>
    <w:rsid w:val="00365FF3"/>
    <w:rsid w:val="003678C2"/>
    <w:rsid w:val="00375267"/>
    <w:rsid w:val="00375959"/>
    <w:rsid w:val="00375AE8"/>
    <w:rsid w:val="00375EE8"/>
    <w:rsid w:val="0037695C"/>
    <w:rsid w:val="00377156"/>
    <w:rsid w:val="003803AD"/>
    <w:rsid w:val="00385E35"/>
    <w:rsid w:val="00387BD6"/>
    <w:rsid w:val="003933A0"/>
    <w:rsid w:val="0039340E"/>
    <w:rsid w:val="00393D21"/>
    <w:rsid w:val="00395C1E"/>
    <w:rsid w:val="0039643A"/>
    <w:rsid w:val="00397EF5"/>
    <w:rsid w:val="003A2236"/>
    <w:rsid w:val="003A31B5"/>
    <w:rsid w:val="003A5A2C"/>
    <w:rsid w:val="003A71AA"/>
    <w:rsid w:val="003B0708"/>
    <w:rsid w:val="003B10DB"/>
    <w:rsid w:val="003B24DF"/>
    <w:rsid w:val="003B3B3A"/>
    <w:rsid w:val="003B4972"/>
    <w:rsid w:val="003B51AF"/>
    <w:rsid w:val="003B76DB"/>
    <w:rsid w:val="003C1746"/>
    <w:rsid w:val="003C6661"/>
    <w:rsid w:val="003C6702"/>
    <w:rsid w:val="003C675D"/>
    <w:rsid w:val="003E2012"/>
    <w:rsid w:val="003E5C68"/>
    <w:rsid w:val="003E627E"/>
    <w:rsid w:val="003E6B96"/>
    <w:rsid w:val="003E6DE9"/>
    <w:rsid w:val="003E7000"/>
    <w:rsid w:val="003F03D5"/>
    <w:rsid w:val="003F0621"/>
    <w:rsid w:val="003F53AC"/>
    <w:rsid w:val="003F654B"/>
    <w:rsid w:val="003F6C8B"/>
    <w:rsid w:val="003F73A9"/>
    <w:rsid w:val="0040114A"/>
    <w:rsid w:val="0040126C"/>
    <w:rsid w:val="00402A2D"/>
    <w:rsid w:val="004036EF"/>
    <w:rsid w:val="004050A5"/>
    <w:rsid w:val="0040531D"/>
    <w:rsid w:val="0040546D"/>
    <w:rsid w:val="004058FB"/>
    <w:rsid w:val="00406EBE"/>
    <w:rsid w:val="00410D5C"/>
    <w:rsid w:val="004141A2"/>
    <w:rsid w:val="00414EAD"/>
    <w:rsid w:val="004239F5"/>
    <w:rsid w:val="00424AF5"/>
    <w:rsid w:val="0042559D"/>
    <w:rsid w:val="00431826"/>
    <w:rsid w:val="00431B38"/>
    <w:rsid w:val="004330C2"/>
    <w:rsid w:val="00433CE3"/>
    <w:rsid w:val="00437802"/>
    <w:rsid w:val="0043782D"/>
    <w:rsid w:val="004459BF"/>
    <w:rsid w:val="0044659B"/>
    <w:rsid w:val="004474A5"/>
    <w:rsid w:val="00447D68"/>
    <w:rsid w:val="004523F3"/>
    <w:rsid w:val="004556D2"/>
    <w:rsid w:val="004576DA"/>
    <w:rsid w:val="004649F5"/>
    <w:rsid w:val="00474DEB"/>
    <w:rsid w:val="00475D78"/>
    <w:rsid w:val="004777CF"/>
    <w:rsid w:val="004818FC"/>
    <w:rsid w:val="00485CE5"/>
    <w:rsid w:val="00491A77"/>
    <w:rsid w:val="004924A0"/>
    <w:rsid w:val="004939EB"/>
    <w:rsid w:val="00496B34"/>
    <w:rsid w:val="0049750A"/>
    <w:rsid w:val="004A0FAD"/>
    <w:rsid w:val="004A1A20"/>
    <w:rsid w:val="004A3D28"/>
    <w:rsid w:val="004A53AB"/>
    <w:rsid w:val="004A6B4C"/>
    <w:rsid w:val="004A71D8"/>
    <w:rsid w:val="004B004E"/>
    <w:rsid w:val="004B04FD"/>
    <w:rsid w:val="004B2D37"/>
    <w:rsid w:val="004B2F84"/>
    <w:rsid w:val="004B6218"/>
    <w:rsid w:val="004C34F5"/>
    <w:rsid w:val="004C40E1"/>
    <w:rsid w:val="004C67F8"/>
    <w:rsid w:val="004D0B75"/>
    <w:rsid w:val="004D2BAE"/>
    <w:rsid w:val="004D3BD8"/>
    <w:rsid w:val="004D7098"/>
    <w:rsid w:val="004D731F"/>
    <w:rsid w:val="004E5D18"/>
    <w:rsid w:val="004E72FE"/>
    <w:rsid w:val="004F0CFA"/>
    <w:rsid w:val="004F2381"/>
    <w:rsid w:val="004F7F07"/>
    <w:rsid w:val="005007A8"/>
    <w:rsid w:val="00501B37"/>
    <w:rsid w:val="00505714"/>
    <w:rsid w:val="00505D2A"/>
    <w:rsid w:val="0050713C"/>
    <w:rsid w:val="00507AE1"/>
    <w:rsid w:val="00507C10"/>
    <w:rsid w:val="0051091C"/>
    <w:rsid w:val="00520456"/>
    <w:rsid w:val="00522067"/>
    <w:rsid w:val="00523705"/>
    <w:rsid w:val="00523888"/>
    <w:rsid w:val="005254C8"/>
    <w:rsid w:val="00525D92"/>
    <w:rsid w:val="00526AAF"/>
    <w:rsid w:val="005270B6"/>
    <w:rsid w:val="0052756C"/>
    <w:rsid w:val="00527885"/>
    <w:rsid w:val="005302BE"/>
    <w:rsid w:val="00530D1A"/>
    <w:rsid w:val="0053132E"/>
    <w:rsid w:val="0053159E"/>
    <w:rsid w:val="005322A5"/>
    <w:rsid w:val="005334ED"/>
    <w:rsid w:val="005361C3"/>
    <w:rsid w:val="00540951"/>
    <w:rsid w:val="00546C3B"/>
    <w:rsid w:val="005527CA"/>
    <w:rsid w:val="00555EFE"/>
    <w:rsid w:val="00563610"/>
    <w:rsid w:val="00563EC9"/>
    <w:rsid w:val="00564FF9"/>
    <w:rsid w:val="00565A17"/>
    <w:rsid w:val="00566F46"/>
    <w:rsid w:val="005704EA"/>
    <w:rsid w:val="00575105"/>
    <w:rsid w:val="00577335"/>
    <w:rsid w:val="00577CB0"/>
    <w:rsid w:val="0058368B"/>
    <w:rsid w:val="0058407F"/>
    <w:rsid w:val="00585E86"/>
    <w:rsid w:val="00586A20"/>
    <w:rsid w:val="00587072"/>
    <w:rsid w:val="00587C86"/>
    <w:rsid w:val="00592899"/>
    <w:rsid w:val="00592B4F"/>
    <w:rsid w:val="00592F31"/>
    <w:rsid w:val="0059492C"/>
    <w:rsid w:val="00595219"/>
    <w:rsid w:val="00595CBD"/>
    <w:rsid w:val="00596296"/>
    <w:rsid w:val="00596743"/>
    <w:rsid w:val="005977DF"/>
    <w:rsid w:val="005979DB"/>
    <w:rsid w:val="00597B82"/>
    <w:rsid w:val="005A1567"/>
    <w:rsid w:val="005A266E"/>
    <w:rsid w:val="005A2B4E"/>
    <w:rsid w:val="005B0E7D"/>
    <w:rsid w:val="005B5EFB"/>
    <w:rsid w:val="005B7560"/>
    <w:rsid w:val="005C285A"/>
    <w:rsid w:val="005C2A49"/>
    <w:rsid w:val="005C358B"/>
    <w:rsid w:val="005C35A5"/>
    <w:rsid w:val="005C4957"/>
    <w:rsid w:val="005C7ECD"/>
    <w:rsid w:val="005D066F"/>
    <w:rsid w:val="005D0A78"/>
    <w:rsid w:val="005D3E19"/>
    <w:rsid w:val="005D4F8D"/>
    <w:rsid w:val="005D51D2"/>
    <w:rsid w:val="005D71D6"/>
    <w:rsid w:val="005E280E"/>
    <w:rsid w:val="005E34E6"/>
    <w:rsid w:val="005E434B"/>
    <w:rsid w:val="005E59B7"/>
    <w:rsid w:val="005E609E"/>
    <w:rsid w:val="005F42F3"/>
    <w:rsid w:val="005F6380"/>
    <w:rsid w:val="005F6BC8"/>
    <w:rsid w:val="00600FA3"/>
    <w:rsid w:val="00601268"/>
    <w:rsid w:val="0060228C"/>
    <w:rsid w:val="00603DEF"/>
    <w:rsid w:val="00604502"/>
    <w:rsid w:val="0060645D"/>
    <w:rsid w:val="00610245"/>
    <w:rsid w:val="0061077F"/>
    <w:rsid w:val="006116E7"/>
    <w:rsid w:val="006124BE"/>
    <w:rsid w:val="00614741"/>
    <w:rsid w:val="00616832"/>
    <w:rsid w:val="006201BE"/>
    <w:rsid w:val="00626C39"/>
    <w:rsid w:val="00627EB9"/>
    <w:rsid w:val="00631059"/>
    <w:rsid w:val="006452A7"/>
    <w:rsid w:val="00645371"/>
    <w:rsid w:val="0064557F"/>
    <w:rsid w:val="006509C8"/>
    <w:rsid w:val="00655442"/>
    <w:rsid w:val="0065609F"/>
    <w:rsid w:val="006567D8"/>
    <w:rsid w:val="006619DC"/>
    <w:rsid w:val="006630AF"/>
    <w:rsid w:val="0066316B"/>
    <w:rsid w:val="006712D8"/>
    <w:rsid w:val="00672411"/>
    <w:rsid w:val="00674873"/>
    <w:rsid w:val="00674D83"/>
    <w:rsid w:val="00675415"/>
    <w:rsid w:val="006814D1"/>
    <w:rsid w:val="0068346D"/>
    <w:rsid w:val="00683B1B"/>
    <w:rsid w:val="00683EEB"/>
    <w:rsid w:val="00684287"/>
    <w:rsid w:val="0068599E"/>
    <w:rsid w:val="006860D6"/>
    <w:rsid w:val="00686CF2"/>
    <w:rsid w:val="00690D9F"/>
    <w:rsid w:val="0069101E"/>
    <w:rsid w:val="0069298D"/>
    <w:rsid w:val="006933DB"/>
    <w:rsid w:val="006949E4"/>
    <w:rsid w:val="006A4ADA"/>
    <w:rsid w:val="006B0BE2"/>
    <w:rsid w:val="006B253F"/>
    <w:rsid w:val="006B3547"/>
    <w:rsid w:val="006B4D91"/>
    <w:rsid w:val="006B5050"/>
    <w:rsid w:val="006C0A84"/>
    <w:rsid w:val="006C2AF3"/>
    <w:rsid w:val="006C76F7"/>
    <w:rsid w:val="006D0B1B"/>
    <w:rsid w:val="006D1DAD"/>
    <w:rsid w:val="006D4974"/>
    <w:rsid w:val="006E1E6E"/>
    <w:rsid w:val="006E2160"/>
    <w:rsid w:val="006E2B4F"/>
    <w:rsid w:val="006E3F5D"/>
    <w:rsid w:val="006E4344"/>
    <w:rsid w:val="006E5823"/>
    <w:rsid w:val="006F116B"/>
    <w:rsid w:val="006F39A0"/>
    <w:rsid w:val="006F3B2E"/>
    <w:rsid w:val="00700B37"/>
    <w:rsid w:val="0070208A"/>
    <w:rsid w:val="00703D7E"/>
    <w:rsid w:val="00706544"/>
    <w:rsid w:val="00716F5C"/>
    <w:rsid w:val="00722A32"/>
    <w:rsid w:val="00724E83"/>
    <w:rsid w:val="007252B8"/>
    <w:rsid w:val="00725590"/>
    <w:rsid w:val="00725980"/>
    <w:rsid w:val="00727221"/>
    <w:rsid w:val="007316A7"/>
    <w:rsid w:val="007325FA"/>
    <w:rsid w:val="0073490C"/>
    <w:rsid w:val="00735014"/>
    <w:rsid w:val="00737EF4"/>
    <w:rsid w:val="007409E9"/>
    <w:rsid w:val="007429AC"/>
    <w:rsid w:val="007474D7"/>
    <w:rsid w:val="00747F20"/>
    <w:rsid w:val="007501DD"/>
    <w:rsid w:val="007502BE"/>
    <w:rsid w:val="0075342D"/>
    <w:rsid w:val="00753AF6"/>
    <w:rsid w:val="00755A04"/>
    <w:rsid w:val="00755E62"/>
    <w:rsid w:val="00757E00"/>
    <w:rsid w:val="007604B1"/>
    <w:rsid w:val="00760EA7"/>
    <w:rsid w:val="00761402"/>
    <w:rsid w:val="0076728D"/>
    <w:rsid w:val="00770E92"/>
    <w:rsid w:val="007766C7"/>
    <w:rsid w:val="00776EDE"/>
    <w:rsid w:val="00777D7A"/>
    <w:rsid w:val="0078232A"/>
    <w:rsid w:val="0078373A"/>
    <w:rsid w:val="00784D21"/>
    <w:rsid w:val="007907A4"/>
    <w:rsid w:val="00791208"/>
    <w:rsid w:val="00791BA9"/>
    <w:rsid w:val="00795DA1"/>
    <w:rsid w:val="0079687B"/>
    <w:rsid w:val="007A245F"/>
    <w:rsid w:val="007A2CD8"/>
    <w:rsid w:val="007A5522"/>
    <w:rsid w:val="007A67A6"/>
    <w:rsid w:val="007B088C"/>
    <w:rsid w:val="007B13B2"/>
    <w:rsid w:val="007B22FF"/>
    <w:rsid w:val="007B2557"/>
    <w:rsid w:val="007B481F"/>
    <w:rsid w:val="007C1432"/>
    <w:rsid w:val="007C17D0"/>
    <w:rsid w:val="007C2DD7"/>
    <w:rsid w:val="007C4942"/>
    <w:rsid w:val="007C66EC"/>
    <w:rsid w:val="007C6FF6"/>
    <w:rsid w:val="007D772F"/>
    <w:rsid w:val="007E06FF"/>
    <w:rsid w:val="007E32C8"/>
    <w:rsid w:val="007E58F9"/>
    <w:rsid w:val="007E6A7B"/>
    <w:rsid w:val="007F0BA6"/>
    <w:rsid w:val="007F3F0C"/>
    <w:rsid w:val="007F544A"/>
    <w:rsid w:val="00804B10"/>
    <w:rsid w:val="00807FCB"/>
    <w:rsid w:val="00811B9E"/>
    <w:rsid w:val="008149DF"/>
    <w:rsid w:val="00816265"/>
    <w:rsid w:val="00820055"/>
    <w:rsid w:val="00820D58"/>
    <w:rsid w:val="00821AF5"/>
    <w:rsid w:val="008239FA"/>
    <w:rsid w:val="00824877"/>
    <w:rsid w:val="00834832"/>
    <w:rsid w:val="00842D57"/>
    <w:rsid w:val="0084517C"/>
    <w:rsid w:val="008514E8"/>
    <w:rsid w:val="00852A69"/>
    <w:rsid w:val="00853EDD"/>
    <w:rsid w:val="0085548B"/>
    <w:rsid w:val="0085603F"/>
    <w:rsid w:val="00857DB7"/>
    <w:rsid w:val="00861D67"/>
    <w:rsid w:val="00861F8F"/>
    <w:rsid w:val="008640CA"/>
    <w:rsid w:val="00866286"/>
    <w:rsid w:val="00875445"/>
    <w:rsid w:val="008777A9"/>
    <w:rsid w:val="0088124E"/>
    <w:rsid w:val="008847F2"/>
    <w:rsid w:val="00885846"/>
    <w:rsid w:val="00887D7E"/>
    <w:rsid w:val="0089485B"/>
    <w:rsid w:val="00895160"/>
    <w:rsid w:val="008979D2"/>
    <w:rsid w:val="008A05E2"/>
    <w:rsid w:val="008A0CF1"/>
    <w:rsid w:val="008A221F"/>
    <w:rsid w:val="008A3F92"/>
    <w:rsid w:val="008A4875"/>
    <w:rsid w:val="008A51C7"/>
    <w:rsid w:val="008A5313"/>
    <w:rsid w:val="008A5478"/>
    <w:rsid w:val="008A5989"/>
    <w:rsid w:val="008B01F5"/>
    <w:rsid w:val="008B3581"/>
    <w:rsid w:val="008B4579"/>
    <w:rsid w:val="008B75AE"/>
    <w:rsid w:val="008B7CB3"/>
    <w:rsid w:val="008C25BA"/>
    <w:rsid w:val="008C55B3"/>
    <w:rsid w:val="008D0823"/>
    <w:rsid w:val="008D2464"/>
    <w:rsid w:val="008D44B1"/>
    <w:rsid w:val="008D528A"/>
    <w:rsid w:val="008E07AD"/>
    <w:rsid w:val="008E126D"/>
    <w:rsid w:val="008E19E0"/>
    <w:rsid w:val="008E3E59"/>
    <w:rsid w:val="008E5012"/>
    <w:rsid w:val="008F0FCD"/>
    <w:rsid w:val="008F4339"/>
    <w:rsid w:val="008F6A77"/>
    <w:rsid w:val="00902F9B"/>
    <w:rsid w:val="00910DE1"/>
    <w:rsid w:val="00911F41"/>
    <w:rsid w:val="00912056"/>
    <w:rsid w:val="0091385F"/>
    <w:rsid w:val="0092327A"/>
    <w:rsid w:val="0092589C"/>
    <w:rsid w:val="00926311"/>
    <w:rsid w:val="00927694"/>
    <w:rsid w:val="00931F63"/>
    <w:rsid w:val="00935F7D"/>
    <w:rsid w:val="00942E41"/>
    <w:rsid w:val="00955F39"/>
    <w:rsid w:val="009618D8"/>
    <w:rsid w:val="00961D15"/>
    <w:rsid w:val="00963043"/>
    <w:rsid w:val="009742CE"/>
    <w:rsid w:val="00980C58"/>
    <w:rsid w:val="00981CA0"/>
    <w:rsid w:val="009823E5"/>
    <w:rsid w:val="00983225"/>
    <w:rsid w:val="00986F56"/>
    <w:rsid w:val="0099044D"/>
    <w:rsid w:val="00993831"/>
    <w:rsid w:val="00993947"/>
    <w:rsid w:val="00993950"/>
    <w:rsid w:val="00993FE0"/>
    <w:rsid w:val="00997788"/>
    <w:rsid w:val="009A0823"/>
    <w:rsid w:val="009A4F08"/>
    <w:rsid w:val="009A63ED"/>
    <w:rsid w:val="009B3410"/>
    <w:rsid w:val="009B6804"/>
    <w:rsid w:val="009C030B"/>
    <w:rsid w:val="009C3D43"/>
    <w:rsid w:val="009C6546"/>
    <w:rsid w:val="009C6589"/>
    <w:rsid w:val="009D0104"/>
    <w:rsid w:val="009D0BBC"/>
    <w:rsid w:val="009D14AF"/>
    <w:rsid w:val="009D4200"/>
    <w:rsid w:val="009D4A24"/>
    <w:rsid w:val="009D71BF"/>
    <w:rsid w:val="009D72C5"/>
    <w:rsid w:val="009E072F"/>
    <w:rsid w:val="009E1CF6"/>
    <w:rsid w:val="009F01E1"/>
    <w:rsid w:val="009F0CBB"/>
    <w:rsid w:val="009F379A"/>
    <w:rsid w:val="00A00E58"/>
    <w:rsid w:val="00A0168C"/>
    <w:rsid w:val="00A068FF"/>
    <w:rsid w:val="00A07572"/>
    <w:rsid w:val="00A128F2"/>
    <w:rsid w:val="00A13B03"/>
    <w:rsid w:val="00A14D0D"/>
    <w:rsid w:val="00A14EAC"/>
    <w:rsid w:val="00A24344"/>
    <w:rsid w:val="00A26B0A"/>
    <w:rsid w:val="00A2789B"/>
    <w:rsid w:val="00A3202F"/>
    <w:rsid w:val="00A320D7"/>
    <w:rsid w:val="00A323FE"/>
    <w:rsid w:val="00A33928"/>
    <w:rsid w:val="00A35845"/>
    <w:rsid w:val="00A36332"/>
    <w:rsid w:val="00A36B9A"/>
    <w:rsid w:val="00A41F14"/>
    <w:rsid w:val="00A42D01"/>
    <w:rsid w:val="00A437CD"/>
    <w:rsid w:val="00A56353"/>
    <w:rsid w:val="00A62F59"/>
    <w:rsid w:val="00A64B8C"/>
    <w:rsid w:val="00A70EA4"/>
    <w:rsid w:val="00A715ED"/>
    <w:rsid w:val="00A73785"/>
    <w:rsid w:val="00A757A8"/>
    <w:rsid w:val="00A804CF"/>
    <w:rsid w:val="00A86713"/>
    <w:rsid w:val="00A87051"/>
    <w:rsid w:val="00A90018"/>
    <w:rsid w:val="00A907CC"/>
    <w:rsid w:val="00A936D3"/>
    <w:rsid w:val="00A97C8B"/>
    <w:rsid w:val="00AA1D95"/>
    <w:rsid w:val="00AA3B3B"/>
    <w:rsid w:val="00AA3D68"/>
    <w:rsid w:val="00AB0FCA"/>
    <w:rsid w:val="00AB5DD5"/>
    <w:rsid w:val="00AB714C"/>
    <w:rsid w:val="00AB76A8"/>
    <w:rsid w:val="00AB7A66"/>
    <w:rsid w:val="00AB7A7D"/>
    <w:rsid w:val="00AB7B07"/>
    <w:rsid w:val="00AC1274"/>
    <w:rsid w:val="00AC4860"/>
    <w:rsid w:val="00AC6938"/>
    <w:rsid w:val="00AC6940"/>
    <w:rsid w:val="00AC753F"/>
    <w:rsid w:val="00AD38A0"/>
    <w:rsid w:val="00AD52EA"/>
    <w:rsid w:val="00AD5916"/>
    <w:rsid w:val="00AD7438"/>
    <w:rsid w:val="00AD7A9D"/>
    <w:rsid w:val="00AD7DC0"/>
    <w:rsid w:val="00AD7F6D"/>
    <w:rsid w:val="00AE16FC"/>
    <w:rsid w:val="00AE3603"/>
    <w:rsid w:val="00AE3D49"/>
    <w:rsid w:val="00AF0240"/>
    <w:rsid w:val="00AF1157"/>
    <w:rsid w:val="00AF2D6B"/>
    <w:rsid w:val="00AF45BC"/>
    <w:rsid w:val="00AF6BC0"/>
    <w:rsid w:val="00B017EF"/>
    <w:rsid w:val="00B01F7E"/>
    <w:rsid w:val="00B0378C"/>
    <w:rsid w:val="00B03A45"/>
    <w:rsid w:val="00B04C96"/>
    <w:rsid w:val="00B05785"/>
    <w:rsid w:val="00B05B5D"/>
    <w:rsid w:val="00B103DD"/>
    <w:rsid w:val="00B15DD1"/>
    <w:rsid w:val="00B15DE1"/>
    <w:rsid w:val="00B1649B"/>
    <w:rsid w:val="00B172E4"/>
    <w:rsid w:val="00B17FAF"/>
    <w:rsid w:val="00B20C97"/>
    <w:rsid w:val="00B22694"/>
    <w:rsid w:val="00B23BC3"/>
    <w:rsid w:val="00B24958"/>
    <w:rsid w:val="00B2694F"/>
    <w:rsid w:val="00B272A9"/>
    <w:rsid w:val="00B27FCE"/>
    <w:rsid w:val="00B3063D"/>
    <w:rsid w:val="00B3163B"/>
    <w:rsid w:val="00B31B84"/>
    <w:rsid w:val="00B35182"/>
    <w:rsid w:val="00B36041"/>
    <w:rsid w:val="00B4058D"/>
    <w:rsid w:val="00B433D3"/>
    <w:rsid w:val="00B4377A"/>
    <w:rsid w:val="00B44BC9"/>
    <w:rsid w:val="00B4620F"/>
    <w:rsid w:val="00B51998"/>
    <w:rsid w:val="00B52BEB"/>
    <w:rsid w:val="00B55392"/>
    <w:rsid w:val="00B55B80"/>
    <w:rsid w:val="00B56A25"/>
    <w:rsid w:val="00B60E42"/>
    <w:rsid w:val="00B6144F"/>
    <w:rsid w:val="00B61DF1"/>
    <w:rsid w:val="00B63224"/>
    <w:rsid w:val="00B64B64"/>
    <w:rsid w:val="00B651DE"/>
    <w:rsid w:val="00B67895"/>
    <w:rsid w:val="00B7073C"/>
    <w:rsid w:val="00B71282"/>
    <w:rsid w:val="00B72BC5"/>
    <w:rsid w:val="00B74E9D"/>
    <w:rsid w:val="00B76BA5"/>
    <w:rsid w:val="00B77A6D"/>
    <w:rsid w:val="00B80683"/>
    <w:rsid w:val="00B81AD0"/>
    <w:rsid w:val="00B81C51"/>
    <w:rsid w:val="00B826DE"/>
    <w:rsid w:val="00B83AA4"/>
    <w:rsid w:val="00B8546C"/>
    <w:rsid w:val="00B94FA8"/>
    <w:rsid w:val="00BA455B"/>
    <w:rsid w:val="00BA46E6"/>
    <w:rsid w:val="00BB32F7"/>
    <w:rsid w:val="00BB4942"/>
    <w:rsid w:val="00BB5B1C"/>
    <w:rsid w:val="00BC6B84"/>
    <w:rsid w:val="00BD2140"/>
    <w:rsid w:val="00BD2D12"/>
    <w:rsid w:val="00BD391D"/>
    <w:rsid w:val="00BD3C5A"/>
    <w:rsid w:val="00BD3D07"/>
    <w:rsid w:val="00BD5689"/>
    <w:rsid w:val="00BD6EFB"/>
    <w:rsid w:val="00BD716F"/>
    <w:rsid w:val="00BE4538"/>
    <w:rsid w:val="00BF3070"/>
    <w:rsid w:val="00BF47A5"/>
    <w:rsid w:val="00BF7428"/>
    <w:rsid w:val="00C00A08"/>
    <w:rsid w:val="00C02B6B"/>
    <w:rsid w:val="00C053BC"/>
    <w:rsid w:val="00C07E18"/>
    <w:rsid w:val="00C12A9A"/>
    <w:rsid w:val="00C14459"/>
    <w:rsid w:val="00C16C80"/>
    <w:rsid w:val="00C17A13"/>
    <w:rsid w:val="00C22D47"/>
    <w:rsid w:val="00C2517A"/>
    <w:rsid w:val="00C2530A"/>
    <w:rsid w:val="00C25E01"/>
    <w:rsid w:val="00C26030"/>
    <w:rsid w:val="00C30033"/>
    <w:rsid w:val="00C40F58"/>
    <w:rsid w:val="00C413A1"/>
    <w:rsid w:val="00C43086"/>
    <w:rsid w:val="00C43783"/>
    <w:rsid w:val="00C43CA7"/>
    <w:rsid w:val="00C44355"/>
    <w:rsid w:val="00C457B6"/>
    <w:rsid w:val="00C50473"/>
    <w:rsid w:val="00C55162"/>
    <w:rsid w:val="00C55815"/>
    <w:rsid w:val="00C623C0"/>
    <w:rsid w:val="00C6636D"/>
    <w:rsid w:val="00C679F4"/>
    <w:rsid w:val="00C73070"/>
    <w:rsid w:val="00C75426"/>
    <w:rsid w:val="00C850B1"/>
    <w:rsid w:val="00C9182C"/>
    <w:rsid w:val="00C91E08"/>
    <w:rsid w:val="00C92AEB"/>
    <w:rsid w:val="00C94F2E"/>
    <w:rsid w:val="00C97606"/>
    <w:rsid w:val="00CA1EF8"/>
    <w:rsid w:val="00CA2EC6"/>
    <w:rsid w:val="00CA7DA7"/>
    <w:rsid w:val="00CB64EC"/>
    <w:rsid w:val="00CB6D74"/>
    <w:rsid w:val="00CC2F37"/>
    <w:rsid w:val="00CC3E1C"/>
    <w:rsid w:val="00CC4B52"/>
    <w:rsid w:val="00CC7CD8"/>
    <w:rsid w:val="00CC7F97"/>
    <w:rsid w:val="00CD3E82"/>
    <w:rsid w:val="00CD6A7B"/>
    <w:rsid w:val="00CD75A8"/>
    <w:rsid w:val="00CE207E"/>
    <w:rsid w:val="00CE482C"/>
    <w:rsid w:val="00CE7FB0"/>
    <w:rsid w:val="00CF010E"/>
    <w:rsid w:val="00CF0B4E"/>
    <w:rsid w:val="00CF5985"/>
    <w:rsid w:val="00D031AF"/>
    <w:rsid w:val="00D05CBA"/>
    <w:rsid w:val="00D06EB5"/>
    <w:rsid w:val="00D10D23"/>
    <w:rsid w:val="00D1419B"/>
    <w:rsid w:val="00D15CBC"/>
    <w:rsid w:val="00D16F87"/>
    <w:rsid w:val="00D175E1"/>
    <w:rsid w:val="00D17AEB"/>
    <w:rsid w:val="00D22A9C"/>
    <w:rsid w:val="00D24F13"/>
    <w:rsid w:val="00D27AF9"/>
    <w:rsid w:val="00D27E98"/>
    <w:rsid w:val="00D30279"/>
    <w:rsid w:val="00D309C3"/>
    <w:rsid w:val="00D31179"/>
    <w:rsid w:val="00D3385D"/>
    <w:rsid w:val="00D34E43"/>
    <w:rsid w:val="00D35202"/>
    <w:rsid w:val="00D35B28"/>
    <w:rsid w:val="00D4068D"/>
    <w:rsid w:val="00D419DE"/>
    <w:rsid w:val="00D422F2"/>
    <w:rsid w:val="00D442EF"/>
    <w:rsid w:val="00D45651"/>
    <w:rsid w:val="00D4599F"/>
    <w:rsid w:val="00D56367"/>
    <w:rsid w:val="00D5720E"/>
    <w:rsid w:val="00D60070"/>
    <w:rsid w:val="00D62DB5"/>
    <w:rsid w:val="00D64938"/>
    <w:rsid w:val="00D669D9"/>
    <w:rsid w:val="00D71C2E"/>
    <w:rsid w:val="00D71C79"/>
    <w:rsid w:val="00D74228"/>
    <w:rsid w:val="00D756FC"/>
    <w:rsid w:val="00D762AA"/>
    <w:rsid w:val="00D8005B"/>
    <w:rsid w:val="00D8276E"/>
    <w:rsid w:val="00D870CC"/>
    <w:rsid w:val="00D90451"/>
    <w:rsid w:val="00D952C5"/>
    <w:rsid w:val="00DA23FC"/>
    <w:rsid w:val="00DA3214"/>
    <w:rsid w:val="00DA3E10"/>
    <w:rsid w:val="00DB0EC1"/>
    <w:rsid w:val="00DB1930"/>
    <w:rsid w:val="00DC1277"/>
    <w:rsid w:val="00DC1441"/>
    <w:rsid w:val="00DC2B55"/>
    <w:rsid w:val="00DC34F2"/>
    <w:rsid w:val="00DC39FF"/>
    <w:rsid w:val="00DC419A"/>
    <w:rsid w:val="00DD7E11"/>
    <w:rsid w:val="00DE065E"/>
    <w:rsid w:val="00DE0B95"/>
    <w:rsid w:val="00DE6EA6"/>
    <w:rsid w:val="00DE744A"/>
    <w:rsid w:val="00DF0FBA"/>
    <w:rsid w:val="00DF384D"/>
    <w:rsid w:val="00E0286A"/>
    <w:rsid w:val="00E030E4"/>
    <w:rsid w:val="00E04CE3"/>
    <w:rsid w:val="00E05E08"/>
    <w:rsid w:val="00E061E4"/>
    <w:rsid w:val="00E1495A"/>
    <w:rsid w:val="00E14B46"/>
    <w:rsid w:val="00E159E2"/>
    <w:rsid w:val="00E17564"/>
    <w:rsid w:val="00E17B72"/>
    <w:rsid w:val="00E17C3C"/>
    <w:rsid w:val="00E203D3"/>
    <w:rsid w:val="00E2305B"/>
    <w:rsid w:val="00E2395B"/>
    <w:rsid w:val="00E25699"/>
    <w:rsid w:val="00E41F55"/>
    <w:rsid w:val="00E42AEE"/>
    <w:rsid w:val="00E45E1D"/>
    <w:rsid w:val="00E50D39"/>
    <w:rsid w:val="00E524DC"/>
    <w:rsid w:val="00E53193"/>
    <w:rsid w:val="00E53419"/>
    <w:rsid w:val="00E53E5C"/>
    <w:rsid w:val="00E54C3C"/>
    <w:rsid w:val="00E55C14"/>
    <w:rsid w:val="00E60C1E"/>
    <w:rsid w:val="00E65FB5"/>
    <w:rsid w:val="00E70813"/>
    <w:rsid w:val="00E73989"/>
    <w:rsid w:val="00E754A5"/>
    <w:rsid w:val="00E76184"/>
    <w:rsid w:val="00E775BB"/>
    <w:rsid w:val="00E77D39"/>
    <w:rsid w:val="00E82326"/>
    <w:rsid w:val="00E83F7F"/>
    <w:rsid w:val="00E9011E"/>
    <w:rsid w:val="00E91B62"/>
    <w:rsid w:val="00E92866"/>
    <w:rsid w:val="00E93417"/>
    <w:rsid w:val="00E9567E"/>
    <w:rsid w:val="00E96FCD"/>
    <w:rsid w:val="00EA03FC"/>
    <w:rsid w:val="00EA0731"/>
    <w:rsid w:val="00EA0A74"/>
    <w:rsid w:val="00EA1CF5"/>
    <w:rsid w:val="00EA26B6"/>
    <w:rsid w:val="00EA519B"/>
    <w:rsid w:val="00EA51D9"/>
    <w:rsid w:val="00EA52D1"/>
    <w:rsid w:val="00EB0217"/>
    <w:rsid w:val="00EB2BD3"/>
    <w:rsid w:val="00EB5424"/>
    <w:rsid w:val="00EB7DE2"/>
    <w:rsid w:val="00EB7F95"/>
    <w:rsid w:val="00EC28A6"/>
    <w:rsid w:val="00EC3E76"/>
    <w:rsid w:val="00EC5B2F"/>
    <w:rsid w:val="00EC5BDA"/>
    <w:rsid w:val="00ED03D1"/>
    <w:rsid w:val="00ED3BB4"/>
    <w:rsid w:val="00ED4079"/>
    <w:rsid w:val="00ED5C87"/>
    <w:rsid w:val="00ED7CA2"/>
    <w:rsid w:val="00EE0F2E"/>
    <w:rsid w:val="00EE1049"/>
    <w:rsid w:val="00EE1922"/>
    <w:rsid w:val="00EE2AF7"/>
    <w:rsid w:val="00EE46ED"/>
    <w:rsid w:val="00EF6451"/>
    <w:rsid w:val="00F008C7"/>
    <w:rsid w:val="00F00F9B"/>
    <w:rsid w:val="00F018D4"/>
    <w:rsid w:val="00F020CD"/>
    <w:rsid w:val="00F024DF"/>
    <w:rsid w:val="00F027F9"/>
    <w:rsid w:val="00F045AE"/>
    <w:rsid w:val="00F05670"/>
    <w:rsid w:val="00F05C6E"/>
    <w:rsid w:val="00F10C06"/>
    <w:rsid w:val="00F1330F"/>
    <w:rsid w:val="00F16157"/>
    <w:rsid w:val="00F17201"/>
    <w:rsid w:val="00F1723D"/>
    <w:rsid w:val="00F207F5"/>
    <w:rsid w:val="00F21867"/>
    <w:rsid w:val="00F2322D"/>
    <w:rsid w:val="00F253B4"/>
    <w:rsid w:val="00F270E7"/>
    <w:rsid w:val="00F27114"/>
    <w:rsid w:val="00F306C8"/>
    <w:rsid w:val="00F31290"/>
    <w:rsid w:val="00F32468"/>
    <w:rsid w:val="00F33646"/>
    <w:rsid w:val="00F404C0"/>
    <w:rsid w:val="00F4086D"/>
    <w:rsid w:val="00F40C85"/>
    <w:rsid w:val="00F4101B"/>
    <w:rsid w:val="00F41941"/>
    <w:rsid w:val="00F43BB2"/>
    <w:rsid w:val="00F503CD"/>
    <w:rsid w:val="00F52201"/>
    <w:rsid w:val="00F539FF"/>
    <w:rsid w:val="00F60216"/>
    <w:rsid w:val="00F60C9A"/>
    <w:rsid w:val="00F62467"/>
    <w:rsid w:val="00F63699"/>
    <w:rsid w:val="00F672D6"/>
    <w:rsid w:val="00F73EF1"/>
    <w:rsid w:val="00F76B17"/>
    <w:rsid w:val="00F76B1C"/>
    <w:rsid w:val="00F776E5"/>
    <w:rsid w:val="00F77FFC"/>
    <w:rsid w:val="00F80A00"/>
    <w:rsid w:val="00F80A27"/>
    <w:rsid w:val="00F80C50"/>
    <w:rsid w:val="00F82275"/>
    <w:rsid w:val="00F82D3C"/>
    <w:rsid w:val="00F85290"/>
    <w:rsid w:val="00F85EB2"/>
    <w:rsid w:val="00F87623"/>
    <w:rsid w:val="00F8765D"/>
    <w:rsid w:val="00F879EF"/>
    <w:rsid w:val="00F909A3"/>
    <w:rsid w:val="00F90D52"/>
    <w:rsid w:val="00F95DD5"/>
    <w:rsid w:val="00FB051E"/>
    <w:rsid w:val="00FB26F0"/>
    <w:rsid w:val="00FB6056"/>
    <w:rsid w:val="00FC39AD"/>
    <w:rsid w:val="00FD0ECF"/>
    <w:rsid w:val="00FD69B9"/>
    <w:rsid w:val="00FD6BF7"/>
    <w:rsid w:val="00FD7F88"/>
    <w:rsid w:val="00FD7FBC"/>
    <w:rsid w:val="00FE1411"/>
    <w:rsid w:val="00FE2640"/>
    <w:rsid w:val="00FE3FE3"/>
    <w:rsid w:val="00FE4AF4"/>
    <w:rsid w:val="00FE6084"/>
    <w:rsid w:val="00FF29F2"/>
    <w:rsid w:val="00FF78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FA63C4"/>
  <w15:docId w15:val="{E01380F5-2B7B-40C1-BE4B-D832BE402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540"/>
  </w:style>
  <w:style w:type="paragraph" w:styleId="Heading1">
    <w:name w:val="heading 1"/>
    <w:basedOn w:val="Normal"/>
    <w:next w:val="NormalIndent"/>
    <w:link w:val="Heading1Char"/>
    <w:qFormat/>
    <w:rsid w:val="00C623C0"/>
    <w:pPr>
      <w:keepNext/>
      <w:keepLines/>
      <w:pageBreakBefore/>
      <w:widowControl w:val="0"/>
      <w:overflowPunct w:val="0"/>
      <w:autoSpaceDE w:val="0"/>
      <w:autoSpaceDN w:val="0"/>
      <w:adjustRightInd w:val="0"/>
      <w:spacing w:before="240" w:after="480" w:line="240" w:lineRule="auto"/>
      <w:ind w:left="709"/>
      <w:jc w:val="both"/>
      <w:textAlignment w:val="baseline"/>
      <w:outlineLvl w:val="0"/>
    </w:pPr>
    <w:rPr>
      <w:rFonts w:ascii="Times New Roman" w:eastAsia="Times New Roman" w:hAnsi="Times New Roman" w:cs="Times New Roman"/>
      <w:b/>
      <w:caps/>
      <w:sz w:val="24"/>
      <w:szCs w:val="20"/>
      <w:lang w:eastAsia="en-GB"/>
    </w:rPr>
  </w:style>
  <w:style w:type="paragraph" w:styleId="Heading2">
    <w:name w:val="heading 2"/>
    <w:basedOn w:val="Normal"/>
    <w:next w:val="NormalIndent"/>
    <w:link w:val="Heading2Char"/>
    <w:qFormat/>
    <w:rsid w:val="00C623C0"/>
    <w:pPr>
      <w:keepNext/>
      <w:keepLines/>
      <w:widowControl w:val="0"/>
      <w:overflowPunct w:val="0"/>
      <w:autoSpaceDE w:val="0"/>
      <w:autoSpaceDN w:val="0"/>
      <w:adjustRightInd w:val="0"/>
      <w:spacing w:before="120" w:after="240" w:line="240" w:lineRule="auto"/>
      <w:ind w:left="709" w:hanging="709"/>
      <w:jc w:val="both"/>
      <w:textAlignment w:val="baseline"/>
      <w:outlineLvl w:val="1"/>
    </w:pPr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C623C0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1418"/>
      <w:jc w:val="both"/>
      <w:textAlignment w:val="baseline"/>
      <w:outlineLvl w:val="2"/>
    </w:pPr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paragraph" w:styleId="Heading4">
    <w:name w:val="heading 4"/>
    <w:basedOn w:val="Normal"/>
    <w:next w:val="NormalIndent"/>
    <w:link w:val="Heading4Char"/>
    <w:qFormat/>
    <w:rsid w:val="00C623C0"/>
    <w:pPr>
      <w:keepNext/>
      <w:widowControl w:val="0"/>
      <w:overflowPunct w:val="0"/>
      <w:autoSpaceDE w:val="0"/>
      <w:autoSpaceDN w:val="0"/>
      <w:adjustRightInd w:val="0"/>
      <w:spacing w:after="120" w:line="240" w:lineRule="auto"/>
      <w:jc w:val="both"/>
      <w:textAlignment w:val="baseline"/>
      <w:outlineLvl w:val="3"/>
    </w:pPr>
    <w:rPr>
      <w:rFonts w:ascii="Times New Roman" w:eastAsia="Times New Roman" w:hAnsi="Times New Roman" w:cs="Times New Roman"/>
      <w:b/>
      <w:i/>
      <w:sz w:val="24"/>
      <w:szCs w:val="20"/>
      <w:lang w:eastAsia="en-GB"/>
    </w:rPr>
  </w:style>
  <w:style w:type="paragraph" w:styleId="Heading5">
    <w:name w:val="heading 5"/>
    <w:basedOn w:val="Normal"/>
    <w:next w:val="Normal"/>
    <w:link w:val="Heading5Char"/>
    <w:qFormat/>
    <w:rsid w:val="00C623C0"/>
    <w:pPr>
      <w:keepNext/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4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styleId="Heading6">
    <w:name w:val="heading 6"/>
    <w:basedOn w:val="Normal"/>
    <w:next w:val="NormalIndent"/>
    <w:link w:val="Heading6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5"/>
    </w:pPr>
    <w:rPr>
      <w:rFonts w:ascii="Times New Roman" w:eastAsia="Times New Roman" w:hAnsi="Times New Roman" w:cs="Times New Roman"/>
      <w:sz w:val="24"/>
      <w:szCs w:val="20"/>
      <w:u w:val="single"/>
      <w:lang w:eastAsia="en-GB"/>
    </w:rPr>
  </w:style>
  <w:style w:type="paragraph" w:styleId="Heading7">
    <w:name w:val="heading 7"/>
    <w:basedOn w:val="Normal"/>
    <w:next w:val="NormalIndent"/>
    <w:link w:val="Heading7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6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styleId="Heading8">
    <w:name w:val="heading 8"/>
    <w:basedOn w:val="Normal"/>
    <w:next w:val="Normal"/>
    <w:link w:val="Heading8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before="240" w:after="60" w:line="240" w:lineRule="auto"/>
      <w:jc w:val="both"/>
      <w:textAlignment w:val="baseline"/>
      <w:outlineLvl w:val="7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styleId="Heading9">
    <w:name w:val="heading 9"/>
    <w:basedOn w:val="Normal"/>
    <w:next w:val="NormalIndent"/>
    <w:link w:val="Heading9Char"/>
    <w:uiPriority w:val="9"/>
    <w:qFormat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8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469"/>
    <w:pPr>
      <w:ind w:left="720"/>
      <w:contextualSpacing/>
    </w:pPr>
  </w:style>
  <w:style w:type="paragraph" w:customStyle="1" w:styleId="Bullets">
    <w:name w:val="Bullets"/>
    <w:basedOn w:val="Normal"/>
    <w:uiPriority w:val="99"/>
    <w:rsid w:val="00D762AA"/>
    <w:pPr>
      <w:keepLines/>
      <w:widowControl w:val="0"/>
      <w:numPr>
        <w:numId w:val="3"/>
      </w:numPr>
      <w:suppressAutoHyphens/>
      <w:autoSpaceDE w:val="0"/>
      <w:autoSpaceDN w:val="0"/>
      <w:adjustRightInd w:val="0"/>
      <w:spacing w:after="170" w:line="320" w:lineRule="atLeast"/>
      <w:ind w:left="1305" w:hanging="284"/>
      <w:textAlignment w:val="center"/>
    </w:pPr>
    <w:rPr>
      <w:rFonts w:ascii="Arial" w:eastAsiaTheme="minorEastAsia" w:hAnsi="Arial" w:cs="Univers-Light"/>
      <w:color w:val="000000"/>
      <w:sz w:val="24"/>
      <w:szCs w:val="24"/>
      <w:lang w:eastAsia="en-GB"/>
    </w:rPr>
  </w:style>
  <w:style w:type="paragraph" w:customStyle="1" w:styleId="BulletsDouble">
    <w:name w:val="Bullets Double"/>
    <w:basedOn w:val="Normal"/>
    <w:uiPriority w:val="99"/>
    <w:rsid w:val="00D762AA"/>
    <w:pPr>
      <w:keepLines/>
      <w:widowControl w:val="0"/>
      <w:numPr>
        <w:numId w:val="4"/>
      </w:numPr>
      <w:suppressAutoHyphens/>
      <w:autoSpaceDE w:val="0"/>
      <w:autoSpaceDN w:val="0"/>
      <w:adjustRightInd w:val="0"/>
      <w:spacing w:after="170" w:line="320" w:lineRule="atLeast"/>
      <w:ind w:left="1588" w:hanging="284"/>
      <w:textAlignment w:val="center"/>
    </w:pPr>
    <w:rPr>
      <w:rFonts w:ascii="Arial" w:eastAsiaTheme="minorEastAsia" w:hAnsi="Arial" w:cs="Univers-Light"/>
      <w:color w:val="000000"/>
      <w:sz w:val="24"/>
      <w:szCs w:val="24"/>
      <w:lang w:eastAsia="en-GB"/>
    </w:rPr>
  </w:style>
  <w:style w:type="paragraph" w:styleId="FootnoteText">
    <w:name w:val="footnote text"/>
    <w:basedOn w:val="Normal"/>
    <w:link w:val="FootnoteTextChar"/>
    <w:semiHidden/>
    <w:unhideWhenUsed/>
    <w:rsid w:val="00D762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62AA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D762A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138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85F"/>
  </w:style>
  <w:style w:type="paragraph" w:styleId="Footer">
    <w:name w:val="footer"/>
    <w:basedOn w:val="Normal"/>
    <w:link w:val="FooterChar"/>
    <w:uiPriority w:val="99"/>
    <w:unhideWhenUsed/>
    <w:rsid w:val="009138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85F"/>
  </w:style>
  <w:style w:type="table" w:styleId="TableGrid">
    <w:name w:val="Table Grid"/>
    <w:basedOn w:val="TableNormal"/>
    <w:uiPriority w:val="59"/>
    <w:rsid w:val="00913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259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Body">
    <w:name w:val="Body"/>
    <w:rsid w:val="0072598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0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0B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nhideWhenUsed/>
    <w:rsid w:val="00EC5BD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C5B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5B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BDA"/>
    <w:rPr>
      <w:b/>
      <w:bCs/>
      <w:sz w:val="20"/>
      <w:szCs w:val="20"/>
    </w:rPr>
  </w:style>
  <w:style w:type="table" w:customStyle="1" w:styleId="TableGrid1">
    <w:name w:val="Table Grid1"/>
    <w:basedOn w:val="TableNormal"/>
    <w:uiPriority w:val="39"/>
    <w:rsid w:val="00F1330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ousehead1">
    <w:name w:val="Househead1"/>
    <w:basedOn w:val="Normal"/>
    <w:rsid w:val="009742CE"/>
    <w:pPr>
      <w:spacing w:after="0" w:line="240" w:lineRule="auto"/>
    </w:pPr>
    <w:rPr>
      <w:rFonts w:ascii="Tahoma" w:eastAsia="Times New Roman" w:hAnsi="Tahoma" w:cs="Times New Roman"/>
      <w:b/>
      <w:sz w:val="28"/>
      <w:szCs w:val="28"/>
    </w:rPr>
  </w:style>
  <w:style w:type="paragraph" w:styleId="BodyTextIndent">
    <w:name w:val="Body Text Indent"/>
    <w:basedOn w:val="Normal"/>
    <w:link w:val="BodyTextIndentChar"/>
    <w:semiHidden/>
    <w:rsid w:val="00B15DE1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B15DE1"/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B15DE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C623C0"/>
    <w:rPr>
      <w:rFonts w:ascii="Times New Roman" w:eastAsia="Times New Roman" w:hAnsi="Times New Roman" w:cs="Times New Roman"/>
      <w:b/>
      <w:caps/>
      <w:sz w:val="24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rsid w:val="00C623C0"/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C623C0"/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rsid w:val="00C623C0"/>
    <w:rPr>
      <w:rFonts w:ascii="Times New Roman" w:eastAsia="Times New Roman" w:hAnsi="Times New Roman" w:cs="Times New Roman"/>
      <w:b/>
      <w:i/>
      <w:sz w:val="24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C623C0"/>
    <w:rPr>
      <w:rFonts w:ascii="Times New Roman" w:eastAsia="Times New Roman" w:hAnsi="Times New Roman" w:cs="Times New Roman"/>
      <w:sz w:val="24"/>
      <w:szCs w:val="20"/>
      <w:u w:val="single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rsid w:val="00C623C0"/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paragraph" w:customStyle="1" w:styleId="Address">
    <w:name w:val="Address"/>
    <w:basedOn w:val="Normal"/>
    <w:rsid w:val="00C623C0"/>
    <w:pPr>
      <w:keepLines/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Comment">
    <w:name w:val="Comment"/>
    <w:basedOn w:val="Normal"/>
    <w:rsid w:val="00C623C0"/>
    <w:pPr>
      <w:widowControl w:val="0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color w:val="FF0000"/>
      <w:sz w:val="16"/>
      <w:szCs w:val="20"/>
      <w:lang w:eastAsia="en-GB"/>
    </w:rPr>
  </w:style>
  <w:style w:type="paragraph" w:styleId="EnvelopeAddress">
    <w:name w:val="envelope address"/>
    <w:basedOn w:val="Normal"/>
    <w:semiHidden/>
    <w:rsid w:val="00C623C0"/>
    <w:pPr>
      <w:framePr w:w="7920" w:h="1980" w:hRule="exact" w:hSpace="180" w:wrap="auto" w:hAnchor="page" w:xAlign="center" w:yAlign="bottom"/>
      <w:widowControl w:val="0"/>
      <w:overflowPunct w:val="0"/>
      <w:autoSpaceDE w:val="0"/>
      <w:autoSpaceDN w:val="0"/>
      <w:adjustRightInd w:val="0"/>
      <w:spacing w:after="0" w:line="240" w:lineRule="auto"/>
      <w:ind w:left="2880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EnvelopeReturn">
    <w:name w:val="envelope return"/>
    <w:basedOn w:val="Normal"/>
    <w:semiHidden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NormalIndent">
    <w:name w:val="Normal Indent"/>
    <w:basedOn w:val="Normal"/>
    <w:semiHidden/>
    <w:rsid w:val="00C623C0"/>
    <w:pPr>
      <w:widowControl w:val="0"/>
      <w:overflowPunct w:val="0"/>
      <w:autoSpaceDE w:val="0"/>
      <w:autoSpaceDN w:val="0"/>
      <w:adjustRightInd w:val="0"/>
      <w:spacing w:after="180" w:line="240" w:lineRule="auto"/>
      <w:ind w:left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IndentOne">
    <w:name w:val="Indent One"/>
    <w:basedOn w:val="NormalIndent"/>
    <w:rsid w:val="00C623C0"/>
    <w:pPr>
      <w:ind w:left="1418"/>
    </w:pPr>
  </w:style>
  <w:style w:type="paragraph" w:styleId="ListBullet">
    <w:name w:val="List Bullet"/>
    <w:basedOn w:val="Normal"/>
    <w:semiHidden/>
    <w:rsid w:val="00C623C0"/>
    <w:pPr>
      <w:widowControl w:val="0"/>
      <w:tabs>
        <w:tab w:val="left" w:pos="709"/>
      </w:tabs>
      <w:overflowPunct w:val="0"/>
      <w:autoSpaceDE w:val="0"/>
      <w:autoSpaceDN w:val="0"/>
      <w:adjustRightInd w:val="0"/>
      <w:spacing w:after="0" w:line="240" w:lineRule="auto"/>
      <w:ind w:left="709" w:hanging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ListBullet2">
    <w:name w:val="List Bullet 2"/>
    <w:basedOn w:val="Normal"/>
    <w:semiHidden/>
    <w:rsid w:val="00C623C0"/>
    <w:pPr>
      <w:widowControl w:val="0"/>
      <w:tabs>
        <w:tab w:val="left" w:pos="1069"/>
      </w:tabs>
      <w:overflowPunct w:val="0"/>
      <w:autoSpaceDE w:val="0"/>
      <w:autoSpaceDN w:val="0"/>
      <w:adjustRightInd w:val="0"/>
      <w:spacing w:after="0" w:line="240" w:lineRule="auto"/>
      <w:ind w:left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ListBullet3">
    <w:name w:val="List Bullet 3"/>
    <w:basedOn w:val="Normal"/>
    <w:semiHidden/>
    <w:rsid w:val="00C623C0"/>
    <w:pPr>
      <w:widowControl w:val="0"/>
      <w:tabs>
        <w:tab w:val="left" w:pos="2126"/>
      </w:tabs>
      <w:overflowPunct w:val="0"/>
      <w:autoSpaceDE w:val="0"/>
      <w:autoSpaceDN w:val="0"/>
      <w:adjustRightInd w:val="0"/>
      <w:spacing w:after="0" w:line="240" w:lineRule="auto"/>
      <w:ind w:left="2126" w:hanging="708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MacroText">
    <w:name w:val="macro"/>
    <w:link w:val="MacroTextChar"/>
    <w:semiHidden/>
    <w:rsid w:val="00C623C0"/>
    <w:pPr>
      <w:widowControl w:val="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MacroTextChar">
    <w:name w:val="Macro Text Char"/>
    <w:basedOn w:val="DefaultParagraphFont"/>
    <w:link w:val="MacroText"/>
    <w:semiHidden/>
    <w:rsid w:val="00C623C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NormalSpaced">
    <w:name w:val="Normal Spaced"/>
    <w:basedOn w:val="Normal"/>
    <w:rsid w:val="00C623C0"/>
    <w:pPr>
      <w:widowControl w:val="0"/>
      <w:overflowPunct w:val="0"/>
      <w:autoSpaceDE w:val="0"/>
      <w:autoSpaceDN w:val="0"/>
      <w:adjustRightInd w:val="0"/>
      <w:spacing w:after="24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duceDouble">
    <w:name w:val="Reduce Double"/>
    <w:basedOn w:val="Normal"/>
    <w:rsid w:val="00C623C0"/>
    <w:pPr>
      <w:widowControl w:val="0"/>
      <w:pBdr>
        <w:bottom w:val="double" w:sz="6" w:space="1" w:color="auto"/>
        <w:between w:val="double" w:sz="6" w:space="1" w:color="auto"/>
      </w:pBdr>
      <w:overflowPunct w:val="0"/>
      <w:autoSpaceDE w:val="0"/>
      <w:autoSpaceDN w:val="0"/>
      <w:adjustRightInd w:val="0"/>
      <w:spacing w:after="72" w:line="72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duceLine">
    <w:name w:val="Reduce Line"/>
    <w:basedOn w:val="Normal"/>
    <w:rsid w:val="00C623C0"/>
    <w:pPr>
      <w:widowControl w:val="0"/>
      <w:overflowPunct w:val="0"/>
      <w:autoSpaceDE w:val="0"/>
      <w:autoSpaceDN w:val="0"/>
      <w:adjustRightInd w:val="0"/>
      <w:spacing w:after="72" w:line="72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duceSingle">
    <w:name w:val="Reduce Single"/>
    <w:basedOn w:val="Normal"/>
    <w:rsid w:val="00C623C0"/>
    <w:pPr>
      <w:widowControl w:val="0"/>
      <w:pBdr>
        <w:bottom w:val="single" w:sz="6" w:space="1" w:color="auto"/>
        <w:between w:val="single" w:sz="6" w:space="1" w:color="auto"/>
      </w:pBdr>
      <w:overflowPunct w:val="0"/>
      <w:autoSpaceDE w:val="0"/>
      <w:autoSpaceDN w:val="0"/>
      <w:adjustRightInd w:val="0"/>
      <w:spacing w:after="72" w:line="72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Reference">
    <w:name w:val="Reference"/>
    <w:basedOn w:val="Normal"/>
    <w:rsid w:val="00C623C0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TableDouble">
    <w:name w:val="Table Double"/>
    <w:basedOn w:val="Normal"/>
    <w:rsid w:val="00C623C0"/>
    <w:pPr>
      <w:widowControl w:val="0"/>
      <w:pBdr>
        <w:bottom w:val="double" w:sz="6" w:space="1" w:color="auto"/>
        <w:between w:val="double" w:sz="6" w:space="1" w:color="auto"/>
      </w:pBdr>
      <w:overflowPunct w:val="0"/>
      <w:autoSpaceDE w:val="0"/>
      <w:autoSpaceDN w:val="0"/>
      <w:adjustRightInd w:val="0"/>
      <w:spacing w:after="120" w:line="12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customStyle="1" w:styleId="TableSingle">
    <w:name w:val="Table Single"/>
    <w:basedOn w:val="Normal"/>
    <w:rsid w:val="00C623C0"/>
    <w:pPr>
      <w:widowControl w:val="0"/>
      <w:pBdr>
        <w:bottom w:val="single" w:sz="6" w:space="1" w:color="auto"/>
        <w:between w:val="single" w:sz="6" w:space="1" w:color="auto"/>
      </w:pBdr>
      <w:overflowPunct w:val="0"/>
      <w:autoSpaceDE w:val="0"/>
      <w:autoSpaceDN w:val="0"/>
      <w:adjustRightInd w:val="0"/>
      <w:spacing w:after="120" w:line="12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TOC1">
    <w:name w:val="toc 1"/>
    <w:basedOn w:val="Normal"/>
    <w:next w:val="Normal"/>
    <w:semiHidden/>
    <w:rsid w:val="00C623C0"/>
    <w:pPr>
      <w:widowControl w:val="0"/>
      <w:tabs>
        <w:tab w:val="left" w:pos="706"/>
        <w:tab w:val="right" w:pos="893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TOC2">
    <w:name w:val="toc 2"/>
    <w:basedOn w:val="Normal"/>
    <w:next w:val="Normal"/>
    <w:semiHidden/>
    <w:rsid w:val="00C623C0"/>
    <w:pPr>
      <w:widowControl w:val="0"/>
      <w:tabs>
        <w:tab w:val="left" w:pos="1411"/>
        <w:tab w:val="right" w:pos="8930"/>
      </w:tabs>
      <w:overflowPunct w:val="0"/>
      <w:autoSpaceDE w:val="0"/>
      <w:autoSpaceDN w:val="0"/>
      <w:adjustRightInd w:val="0"/>
      <w:spacing w:after="0" w:line="240" w:lineRule="auto"/>
      <w:ind w:left="709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TOC3">
    <w:name w:val="toc 3"/>
    <w:basedOn w:val="Normal"/>
    <w:next w:val="Normal"/>
    <w:semiHidden/>
    <w:rsid w:val="00C623C0"/>
    <w:pPr>
      <w:widowControl w:val="0"/>
      <w:tabs>
        <w:tab w:val="left" w:pos="2117"/>
        <w:tab w:val="right" w:pos="8930"/>
      </w:tabs>
      <w:overflowPunct w:val="0"/>
      <w:autoSpaceDE w:val="0"/>
      <w:autoSpaceDN w:val="0"/>
      <w:adjustRightInd w:val="0"/>
      <w:spacing w:after="0" w:line="240" w:lineRule="auto"/>
      <w:ind w:left="1418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styleId="PageNumber">
    <w:name w:val="page number"/>
    <w:basedOn w:val="DefaultParagraphFont"/>
    <w:semiHidden/>
    <w:rsid w:val="00C623C0"/>
  </w:style>
  <w:style w:type="character" w:styleId="UnresolvedMention">
    <w:name w:val="Unresolved Mention"/>
    <w:basedOn w:val="DefaultParagraphFont"/>
    <w:uiPriority w:val="99"/>
    <w:unhideWhenUsed/>
    <w:rsid w:val="00C623C0"/>
    <w:rPr>
      <w:color w:val="605E5C"/>
      <w:shd w:val="clear" w:color="auto" w:fill="E1DFDD"/>
    </w:rPr>
  </w:style>
  <w:style w:type="paragraph" w:customStyle="1" w:styleId="Style1">
    <w:name w:val="Style1"/>
    <w:basedOn w:val="Heading1"/>
    <w:link w:val="Style1Char"/>
    <w:qFormat/>
    <w:rsid w:val="00C623C0"/>
    <w:pPr>
      <w:pageBreakBefore w:val="0"/>
      <w:widowControl/>
      <w:overflowPunct/>
      <w:autoSpaceDE/>
      <w:autoSpaceDN/>
      <w:adjustRightInd/>
      <w:spacing w:before="480" w:after="120"/>
      <w:ind w:left="431" w:hanging="431"/>
      <w:jc w:val="left"/>
      <w:textAlignment w:val="auto"/>
    </w:pPr>
    <w:rPr>
      <w:rFonts w:ascii="Arial" w:eastAsiaTheme="majorEastAsia" w:hAnsi="Arial" w:cstheme="majorBidi"/>
      <w:bCs/>
      <w:caps w:val="0"/>
      <w:sz w:val="22"/>
      <w:szCs w:val="28"/>
      <w:lang w:eastAsia="en-US"/>
    </w:rPr>
  </w:style>
  <w:style w:type="character" w:customStyle="1" w:styleId="Style1Char">
    <w:name w:val="Style1 Char"/>
    <w:basedOn w:val="DefaultParagraphFont"/>
    <w:link w:val="Style1"/>
    <w:rsid w:val="00C623C0"/>
    <w:rPr>
      <w:rFonts w:ascii="Arial" w:eastAsiaTheme="majorEastAsia" w:hAnsi="Arial" w:cstheme="majorBidi"/>
      <w:b/>
      <w:bCs/>
      <w:szCs w:val="28"/>
    </w:rPr>
  </w:style>
  <w:style w:type="character" w:styleId="Strong">
    <w:name w:val="Strong"/>
    <w:uiPriority w:val="22"/>
    <w:qFormat/>
    <w:rsid w:val="00C623C0"/>
  </w:style>
  <w:style w:type="paragraph" w:customStyle="1" w:styleId="Form">
    <w:name w:val="Form"/>
    <w:basedOn w:val="Normal"/>
    <w:link w:val="FormChar"/>
    <w:qFormat/>
    <w:rsid w:val="00C623C0"/>
    <w:pPr>
      <w:tabs>
        <w:tab w:val="left" w:pos="-1440"/>
        <w:tab w:val="left" w:pos="-720"/>
        <w:tab w:val="left" w:pos="851"/>
        <w:tab w:val="left" w:pos="8789"/>
      </w:tabs>
      <w:spacing w:after="120" w:line="300" w:lineRule="auto"/>
      <w:jc w:val="center"/>
    </w:pPr>
    <w:rPr>
      <w:rFonts w:ascii="Arial" w:eastAsia="Times New Roman" w:hAnsi="Arial" w:cs="Arial"/>
      <w:b/>
    </w:rPr>
  </w:style>
  <w:style w:type="character" w:customStyle="1" w:styleId="FormChar">
    <w:name w:val="Form Char"/>
    <w:basedOn w:val="DefaultParagraphFont"/>
    <w:link w:val="Form"/>
    <w:rsid w:val="00C623C0"/>
    <w:rPr>
      <w:rFonts w:ascii="Arial" w:eastAsia="Times New Roman" w:hAnsi="Arial" w:cs="Arial"/>
      <w:b/>
    </w:rPr>
  </w:style>
  <w:style w:type="character" w:styleId="Mention">
    <w:name w:val="Mention"/>
    <w:basedOn w:val="DefaultParagraphFont"/>
    <w:uiPriority w:val="99"/>
    <w:unhideWhenUsed/>
    <w:rsid w:val="00C623C0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C623C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2D5C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D5C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6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Finance Document" ma:contentTypeID="0x010100026BFE6A34D44FF09C8C098CCC1B744C0048CE98CFADB94C019B9D657D262114EE00FD4EA456C2968B4E9DCADCBE79D3ECCF" ma:contentTypeVersion="16" ma:contentTypeDescription="Create a new document." ma:contentTypeScope="" ma:versionID="e50c4f0495c61c0f245026dd14bade15">
  <xsd:schema xmlns:xsd="http://www.w3.org/2001/XMLSchema" xmlns:xs="http://www.w3.org/2001/XMLSchema" xmlns:p="http://schemas.microsoft.com/office/2006/metadata/properties" xmlns:ns2="fcdf39bd-1edd-40ce-834d-ead13971f93c" xmlns:ns3="c920f4ed-92b6-41b7-ba39-d64eac15d010" targetNamespace="http://schemas.microsoft.com/office/2006/metadata/properties" ma:root="true" ma:fieldsID="ac634c692f8f70c2e0e0ecb5bd240b5e" ns2:_="" ns3:_="">
    <xsd:import namespace="fcdf39bd-1edd-40ce-834d-ead13971f93c"/>
    <xsd:import namespace="c920f4ed-92b6-41b7-ba39-d64eac15d010"/>
    <xsd:element name="properties">
      <xsd:complexType>
        <xsd:sequence>
          <xsd:element name="documentManagement">
            <xsd:complexType>
              <xsd:all>
                <xsd:element ref="ns2:l4351ed06eef4bf1bb471d401b67dbbe" minOccurs="0"/>
                <xsd:element ref="ns2:TaxCatchAll" minOccurs="0"/>
                <xsd:element ref="ns2:TaxCatchAllLabel" minOccurs="0"/>
                <xsd:element ref="ns2:md537954de5d4799b31f8b38caab65fb" minOccurs="0"/>
                <xsd:element ref="ns2:c0579850fabd4de2a8282f228563db32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_dlc_DocId" minOccurs="0"/>
                <xsd:element ref="ns2:_dlc_DocIdUrl" minOccurs="0"/>
                <xsd:element ref="ns2:_dlc_DocIdPersistId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df39bd-1edd-40ce-834d-ead13971f93c" elementFormDefault="qualified">
    <xsd:import namespace="http://schemas.microsoft.com/office/2006/documentManagement/types"/>
    <xsd:import namespace="http://schemas.microsoft.com/office/infopath/2007/PartnerControls"/>
    <xsd:element name="l4351ed06eef4bf1bb471d401b67dbbe" ma:index="8" ma:taxonomy="true" ma:internalName="l4351ed06eef4bf1bb471d401b67dbbe" ma:taxonomyFieldName="CAAContentGroup" ma:displayName="Content Group" ma:fieldId="{54351ed0-6eef-4bf1-bb47-1d401b67dbbe}" ma:taxonomyMulti="true" ma:sspId="32b1b85a-9065-498a-a715-2e842cb76486" ma:termSetId="078a1673-67d9-42ad-9a0e-7f45c535eef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7281145-6785-4a55-9988-bd90e8b8c455}" ma:internalName="TaxCatchAll" ma:showField="CatchAllData" ma:web="fcdf39bd-1edd-40ce-834d-ead13971f9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7281145-6785-4a55-9988-bd90e8b8c455}" ma:internalName="TaxCatchAllLabel" ma:readOnly="true" ma:showField="CatchAllDataLabel" ma:web="fcdf39bd-1edd-40ce-834d-ead13971f9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d537954de5d4799b31f8b38caab65fb" ma:index="12" ma:taxonomy="true" ma:internalName="md537954de5d4799b31f8b38caab65fb" ma:taxonomyFieldName="CAABusinessFunctions" ma:displayName="Business Functions" ma:fieldId="{6d537954-de5d-4799-b31f-8b38caab65fb}" ma:taxonomyMulti="true" ma:sspId="32b1b85a-9065-498a-a715-2e842cb76486" ma:termSetId="cf28a2d6-8bcd-450b-a49a-65779e58cd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0579850fabd4de2a8282f228563db32" ma:index="14" ma:taxonomy="true" ma:internalName="c0579850fabd4de2a8282f228563db32" ma:taxonomyFieldName="CAADepartments" ma:displayName="Departments" ma:fieldId="{c0579850-fabd-4de2-a828-2f228563db32}" ma:taxonomyMulti="true" ma:sspId="32b1b85a-9065-498a-a715-2e842cb76486" ma:termSetId="059fbec2-a57e-4088-9445-44d85639509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2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20f4ed-92b6-41b7-ba39-d64eac15d0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32b1b85a-9065-498a-a715-2e842cb764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3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df39bd-1edd-40ce-834d-ead13971f93c">
      <Value>2</Value>
      <Value>8</Value>
      <Value>1</Value>
    </TaxCatchAll>
    <l4351ed06eef4bf1bb471d401b67dbbe xmlns="fcdf39bd-1edd-40ce-834d-ead13971f93c">
      <Terms xmlns="http://schemas.microsoft.com/office/infopath/2007/PartnerControls">
        <TermInfo xmlns="http://schemas.microsoft.com/office/infopath/2007/PartnerControls">
          <TermName xmlns="http://schemas.microsoft.com/office/infopath/2007/PartnerControls">Finance</TermName>
          <TermId xmlns="http://schemas.microsoft.com/office/infopath/2007/PartnerControls">f4074d62-8200-46bf-8bcb-6bf90d7cf299</TermId>
        </TermInfo>
      </Terms>
    </l4351ed06eef4bf1bb471d401b67dbbe>
    <md537954de5d4799b31f8b38caab65fb xmlns="fcdf39bd-1edd-40ce-834d-ead13971f93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porate Strategy and Planning</TermName>
          <TermId xmlns="http://schemas.microsoft.com/office/infopath/2007/PartnerControls">9076ec01-5ef0-4487-84fc-d6e70130781f</TermId>
        </TermInfo>
      </Terms>
    </md537954de5d4799b31f8b38caab65fb>
    <c0579850fabd4de2a8282f228563db32 xmlns="fcdf39bd-1edd-40ce-834d-ead13971f93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AA Strategy and Policy</TermName>
          <TermId xmlns="http://schemas.microsoft.com/office/infopath/2007/PartnerControls">58843480-7817-4841-b0c5-400f470b0315</TermId>
        </TermInfo>
      </Terms>
    </c0579850fabd4de2a8282f228563db32>
    <_dlc_DocId xmlns="fcdf39bd-1edd-40ce-834d-ead13971f93c">E2YAQSEPWTUP-1786225648-2776</_dlc_DocId>
    <_dlc_DocIdUrl xmlns="fcdf39bd-1edd-40ce-834d-ead13971f93c">
      <Url>https://caa.sharepoint.com/sites/caa-strategy-and-policy/airspace-modernisation-oversight-team/_layouts/15/DocIdRedir.aspx?ID=E2YAQSEPWTUP-1786225648-2776</Url>
      <Description>E2YAQSEPWTUP-1786225648-2776</Description>
    </_dlc_DocIdUrl>
    <lcf76f155ced4ddcb4097134ff3c332f xmlns="c920f4ed-92b6-41b7-ba39-d64eac15d010">
      <Terms xmlns="http://schemas.microsoft.com/office/infopath/2007/PartnerControls"/>
    </lcf76f155ced4ddcb4097134ff3c332f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73B6ABD-4BF0-4CBB-9E53-4AB7BAA143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df39bd-1edd-40ce-834d-ead13971f93c"/>
    <ds:schemaRef ds:uri="c920f4ed-92b6-41b7-ba39-d64eac15d0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738E49-0E77-4ECB-96AF-A29789A5E4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1BBA83-7A11-4AF0-8A15-D52FDC347C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7F8AF0-E9D6-48D3-BC32-A52B720038DB}">
  <ds:schemaRefs>
    <ds:schemaRef ds:uri="http://schemas.microsoft.com/office/2006/metadata/properties"/>
    <ds:schemaRef ds:uri="http://schemas.microsoft.com/office/infopath/2007/PartnerControls"/>
    <ds:schemaRef ds:uri="fcdf39bd-1edd-40ce-834d-ead13971f93c"/>
    <ds:schemaRef ds:uri="c920f4ed-92b6-41b7-ba39-d64eac15d010"/>
  </ds:schemaRefs>
</ds:datastoreItem>
</file>

<file path=customXml/itemProps5.xml><?xml version="1.0" encoding="utf-8"?>
<ds:datastoreItem xmlns:ds="http://schemas.openxmlformats.org/officeDocument/2006/customXml" ds:itemID="{759CBB9A-BA1A-4419-A702-97CEE7CE756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Aviation Authority</Company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LARD MAGGIE</dc:creator>
  <cp:lastModifiedBy>Nur Abdul-Hameed</cp:lastModifiedBy>
  <cp:revision>3</cp:revision>
  <dcterms:created xsi:type="dcterms:W3CDTF">2026-03-25T09:47:00Z</dcterms:created>
  <dcterms:modified xsi:type="dcterms:W3CDTF">2026-03-25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BFE6A34D44FF09C8C098CCC1B744C0048CE98CFADB94C019B9D657D262114EE00FD4EA456C2968B4E9DCADCBE79D3ECCF</vt:lpwstr>
  </property>
  <property fmtid="{D5CDD505-2E9C-101B-9397-08002B2CF9AE}" pid="3" name="g6b6768c2dd7465093106fc4b4d6c86d">
    <vt:lpwstr/>
  </property>
  <property fmtid="{D5CDD505-2E9C-101B-9397-08002B2CF9AE}" pid="4" name="CAABusinessFunctions">
    <vt:lpwstr>2;#Corporate Strategy and Planning|9076ec01-5ef0-4487-84fc-d6e70130781f</vt:lpwstr>
  </property>
  <property fmtid="{D5CDD505-2E9C-101B-9397-08002B2CF9AE}" pid="5" name="CAAContentGroup">
    <vt:lpwstr>8;#Finance|f4074d62-8200-46bf-8bcb-6bf90d7cf299</vt:lpwstr>
  </property>
  <property fmtid="{D5CDD505-2E9C-101B-9397-08002B2CF9AE}" pid="6" name="CAAProjectPhase">
    <vt:lpwstr/>
  </property>
  <property fmtid="{D5CDD505-2E9C-101B-9397-08002B2CF9AE}" pid="7" name="CAADepartments">
    <vt:lpwstr>1;#CAA Strategy and Policy|58843480-7817-4841-b0c5-400f470b0315</vt:lpwstr>
  </property>
  <property fmtid="{D5CDD505-2E9C-101B-9397-08002B2CF9AE}" pid="8" name="_dlc_DocIdItemGuid">
    <vt:lpwstr>a993dc50-607f-445d-b46c-01a9fce878e9</vt:lpwstr>
  </property>
  <property fmtid="{D5CDD505-2E9C-101B-9397-08002B2CF9AE}" pid="9" name="MediaServiceImageTags">
    <vt:lpwstr/>
  </property>
  <property fmtid="{D5CDD505-2E9C-101B-9397-08002B2CF9AE}" pid="10" name="ClassificationContentMarkingHeaderShapeIds">
    <vt:lpwstr>1,4,6,7,8,9</vt:lpwstr>
  </property>
  <property fmtid="{D5CDD505-2E9C-101B-9397-08002B2CF9AE}" pid="11" name="ClassificationContentMarkingHeaderFontProps">
    <vt:lpwstr>#000000,8,Calibri</vt:lpwstr>
  </property>
  <property fmtid="{D5CDD505-2E9C-101B-9397-08002B2CF9AE}" pid="12" name="ClassificationContentMarkingHeaderText">
    <vt:lpwstr>OFFICIAL - Public. This information has been cleared for unrestricted distribution. </vt:lpwstr>
  </property>
  <property fmtid="{D5CDD505-2E9C-101B-9397-08002B2CF9AE}" pid="13" name="ClassificationContentMarkingFooterShapeIds">
    <vt:lpwstr>a,b,d,e,f,10</vt:lpwstr>
  </property>
  <property fmtid="{D5CDD505-2E9C-101B-9397-08002B2CF9AE}" pid="14" name="ClassificationContentMarkingFooterFontProps">
    <vt:lpwstr>#000000,8,Calibri</vt:lpwstr>
  </property>
  <property fmtid="{D5CDD505-2E9C-101B-9397-08002B2CF9AE}" pid="15" name="ClassificationContentMarkingFooterText">
    <vt:lpwstr>OFFICIAL - Public</vt:lpwstr>
  </property>
  <property fmtid="{D5CDD505-2E9C-101B-9397-08002B2CF9AE}" pid="16" name="MSIP_Label_1e6039e1-a83a-4485-9581-62128b86c05c_Enabled">
    <vt:lpwstr>true</vt:lpwstr>
  </property>
  <property fmtid="{D5CDD505-2E9C-101B-9397-08002B2CF9AE}" pid="17" name="MSIP_Label_1e6039e1-a83a-4485-9581-62128b86c05c_SetDate">
    <vt:lpwstr>2024-03-05T08:18:56Z</vt:lpwstr>
  </property>
  <property fmtid="{D5CDD505-2E9C-101B-9397-08002B2CF9AE}" pid="18" name="MSIP_Label_1e6039e1-a83a-4485-9581-62128b86c05c_Method">
    <vt:lpwstr>Privileged</vt:lpwstr>
  </property>
  <property fmtid="{D5CDD505-2E9C-101B-9397-08002B2CF9AE}" pid="19" name="MSIP_Label_1e6039e1-a83a-4485-9581-62128b86c05c_Name">
    <vt:lpwstr>O - Unrestricted - Public</vt:lpwstr>
  </property>
  <property fmtid="{D5CDD505-2E9C-101B-9397-08002B2CF9AE}" pid="20" name="MSIP_Label_1e6039e1-a83a-4485-9581-62128b86c05c_SiteId">
    <vt:lpwstr>c4edd5ba-10c3-4fe3-946a-7c9c446ab8c8</vt:lpwstr>
  </property>
  <property fmtid="{D5CDD505-2E9C-101B-9397-08002B2CF9AE}" pid="21" name="MSIP_Label_1e6039e1-a83a-4485-9581-62128b86c05c_ActionId">
    <vt:lpwstr>69f70c0d-66e7-4d1a-baec-23ba631c244b</vt:lpwstr>
  </property>
  <property fmtid="{D5CDD505-2E9C-101B-9397-08002B2CF9AE}" pid="22" name="MSIP_Label_1e6039e1-a83a-4485-9581-62128b86c05c_ContentBits">
    <vt:lpwstr>3</vt:lpwstr>
  </property>
</Properties>
</file>